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80FB0" w14:textId="32BC0AAF" w:rsidR="00434FFF" w:rsidRPr="00DA2FA7" w:rsidRDefault="002C3B0A" w:rsidP="00434FFF">
      <w:pPr>
        <w:pStyle w:val="CoverTitle"/>
        <w:jc w:val="right"/>
        <w:rPr>
          <w:rFonts w:ascii="Times New Roman" w:hAnsi="Times New Roman"/>
          <w:b w:val="0"/>
          <w:noProof/>
        </w:rPr>
      </w:pPr>
      <w:r w:rsidRPr="00DA2FA7">
        <w:rPr>
          <w:rFonts w:ascii="Times New Roman" w:hAnsi="Times New Roman"/>
          <w:b w:val="0"/>
          <w:noProof/>
        </w:rPr>
        <mc:AlternateContent>
          <mc:Choice Requires="wps">
            <w:drawing>
              <wp:anchor distT="0" distB="0" distL="114300" distR="114300" simplePos="0" relativeHeight="251657728" behindDoc="0" locked="0" layoutInCell="1" allowOverlap="1" wp14:anchorId="2BF1C83F" wp14:editId="1A6BC046">
                <wp:simplePos x="0" y="0"/>
                <wp:positionH relativeFrom="column">
                  <wp:posOffset>2191385</wp:posOffset>
                </wp:positionH>
                <wp:positionV relativeFrom="paragraph">
                  <wp:posOffset>3208655</wp:posOffset>
                </wp:positionV>
                <wp:extent cx="3543300" cy="655320"/>
                <wp:effectExtent l="0" t="0" r="0" b="0"/>
                <wp:wrapNone/>
                <wp:docPr id="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655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38245D" w14:textId="7AF2753C" w:rsidR="00865BC6" w:rsidRDefault="00E46AD6" w:rsidP="0066713F">
                            <w:pPr>
                              <w:pStyle w:val="BodyTextIndent"/>
                              <w:jc w:val="right"/>
                              <w:rPr>
                                <w:rFonts w:ascii="Arial" w:hAnsi="Arial"/>
                                <w:b/>
                                <w:i/>
                                <w:sz w:val="28"/>
                              </w:rPr>
                            </w:pPr>
                            <w:r>
                              <w:rPr>
                                <w:rFonts w:ascii="Arial" w:hAnsi="Arial"/>
                                <w:b/>
                                <w:i/>
                                <w:sz w:val="28"/>
                              </w:rPr>
                              <w:t xml:space="preserve">  </w:t>
                            </w:r>
                            <w:r w:rsidR="00072811">
                              <w:rPr>
                                <w:rFonts w:ascii="Arial" w:hAnsi="Arial"/>
                                <w:b/>
                                <w:i/>
                                <w:sz w:val="28"/>
                              </w:rPr>
                              <w:t>July</w:t>
                            </w:r>
                            <w:r w:rsidR="0066713F">
                              <w:rPr>
                                <w:rFonts w:ascii="Arial" w:hAnsi="Arial"/>
                                <w:b/>
                                <w:i/>
                                <w:sz w:val="28"/>
                              </w:rPr>
                              <w:t xml:space="preserve"> 2021</w:t>
                            </w:r>
                          </w:p>
                          <w:p w14:paraId="0FD7C234" w14:textId="77777777" w:rsidR="00865BC6" w:rsidRDefault="00E46AD6" w:rsidP="0066713F">
                            <w:pPr>
                              <w:pStyle w:val="BodyTextIndent"/>
                              <w:ind w:firstLine="720"/>
                              <w:jc w:val="right"/>
                              <w:rPr>
                                <w:rFonts w:ascii="Arial" w:hAnsi="Arial"/>
                                <w:b/>
                                <w:i/>
                                <w:sz w:val="28"/>
                              </w:rPr>
                            </w:pPr>
                            <w:r>
                              <w:rPr>
                                <w:rFonts w:ascii="Arial" w:hAnsi="Arial"/>
                                <w:b/>
                                <w:i/>
                                <w:sz w:val="28"/>
                              </w:rPr>
                              <w:t>Version 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F1C83F" id="_x0000_t202" coordsize="21600,21600" o:spt="202" path="m,l,21600r21600,l21600,xe">
                <v:stroke joinstyle="miter"/>
                <v:path gradientshapeok="t" o:connecttype="rect"/>
              </v:shapetype>
              <v:shape id="Text Box 12" o:spid="_x0000_s1026" type="#_x0000_t202" style="position:absolute;left:0;text-align:left;margin-left:172.55pt;margin-top:252.65pt;width:279pt;height:5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" stroked="f">
                <v:textbox>
                  <w:txbxContent>
                    <w:p w14:paraId="0738245D" w14:textId="7AF2753C" w:rsidR="00865BC6" w:rsidRDefault="00E46AD6" w:rsidP="0066713F">
                      <w:pPr>
                        <w:pStyle w:val="BodyTextIndent"/>
                        <w:jc w:val="right"/>
                        <w:rPr>
                          <w:rFonts w:ascii="Arial" w:hAnsi="Arial"/>
                          <w:b/>
                          <w:i/>
                          <w:sz w:val="28"/>
                        </w:rPr>
                      </w:pPr>
                      <w:r>
                        <w:rPr>
                          <w:rFonts w:ascii="Arial" w:hAnsi="Arial"/>
                          <w:b/>
                          <w:i/>
                          <w:sz w:val="28"/>
                        </w:rPr>
                        <w:t xml:space="preserve">  </w:t>
                      </w:r>
                      <w:r w:rsidR="00072811">
                        <w:rPr>
                          <w:rFonts w:ascii="Arial" w:hAnsi="Arial"/>
                          <w:b/>
                          <w:i/>
                          <w:sz w:val="28"/>
                        </w:rPr>
                        <w:t>July</w:t>
                      </w:r>
                      <w:r w:rsidR="0066713F">
                        <w:rPr>
                          <w:rFonts w:ascii="Arial" w:hAnsi="Arial"/>
                          <w:b/>
                          <w:i/>
                          <w:sz w:val="28"/>
                        </w:rPr>
                        <w:t xml:space="preserve"> 2021</w:t>
                      </w:r>
                    </w:p>
                    <w:p w14:paraId="0FD7C234" w14:textId="77777777" w:rsidR="00865BC6" w:rsidRDefault="00E46AD6" w:rsidP="0066713F">
                      <w:pPr>
                        <w:pStyle w:val="BodyTextIndent"/>
                        <w:ind w:firstLine="720"/>
                        <w:jc w:val="right"/>
                        <w:rPr>
                          <w:rFonts w:ascii="Arial" w:hAnsi="Arial"/>
                          <w:b/>
                          <w:i/>
                          <w:sz w:val="28"/>
                        </w:rPr>
                      </w:pPr>
                      <w:r>
                        <w:rPr>
                          <w:rFonts w:ascii="Arial" w:hAnsi="Arial"/>
                          <w:b/>
                          <w:i/>
                          <w:sz w:val="28"/>
                        </w:rPr>
                        <w:t>Version 2.0</w:t>
                      </w:r>
                    </w:p>
                  </w:txbxContent>
                </v:textbox>
              </v:shape>
            </w:pict>
          </mc:Fallback>
        </mc:AlternateContent>
      </w:r>
      <w:r w:rsidR="0007017E">
        <w:rPr>
          <w:rFonts w:ascii="Times New Roman" w:hAnsi="Times New Roman"/>
          <w:b w:val="0"/>
          <w:noProof/>
        </w:rPr>
        <w:t>Security Asses</w:t>
      </w:r>
      <w:r w:rsidR="006B3EF6">
        <w:rPr>
          <w:rFonts w:ascii="Times New Roman" w:hAnsi="Times New Roman"/>
          <w:b w:val="0"/>
          <w:noProof/>
        </w:rPr>
        <w:t>s</w:t>
      </w:r>
      <w:r w:rsidR="0007017E">
        <w:rPr>
          <w:rFonts w:ascii="Times New Roman" w:hAnsi="Times New Roman"/>
          <w:b w:val="0"/>
          <w:noProof/>
        </w:rPr>
        <w:t>ment Report (SAR) – Capstone Project Template</w:t>
      </w:r>
    </w:p>
    <w:p w14:paraId="644EAB33" w14:textId="0CACD905" w:rsidR="00754D98" w:rsidRPr="00DA2FA7" w:rsidRDefault="002C3B0A">
      <w:pPr>
        <w:pStyle w:val="TOC1"/>
        <w:tabs>
          <w:tab w:val="right" w:leader="dot" w:pos="8630"/>
        </w:tabs>
      </w:pPr>
      <w:r>
        <w:rPr>
          <w:noProof/>
        </w:rPr>
        <w:drawing>
          <wp:inline distT="0" distB="0" distL="0" distR="0" wp14:anchorId="759BDF3E" wp14:editId="328E0043">
            <wp:extent cx="2978150" cy="73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8150" cy="730250"/>
                    </a:xfrm>
                    <a:prstGeom prst="rect">
                      <a:avLst/>
                    </a:prstGeom>
                    <a:noFill/>
                    <a:ln>
                      <a:noFill/>
                    </a:ln>
                  </pic:spPr>
                </pic:pic>
              </a:graphicData>
            </a:graphic>
          </wp:inline>
        </w:drawing>
      </w:r>
    </w:p>
    <w:p w14:paraId="390AC2AE" w14:textId="77777777" w:rsidR="00754D98" w:rsidRPr="00DA2FA7" w:rsidRDefault="00754D98"/>
    <w:p w14:paraId="6CDB706A" w14:textId="77777777" w:rsidR="00754D98" w:rsidRPr="00DA2FA7" w:rsidRDefault="00754D98">
      <w:pPr>
        <w:pStyle w:val="TOC1"/>
        <w:tabs>
          <w:tab w:val="right" w:leader="dot" w:pos="8630"/>
        </w:tabs>
      </w:pPr>
    </w:p>
    <w:p w14:paraId="39747F3B" w14:textId="77777777" w:rsidR="00A34AA9" w:rsidRPr="00DA2FA7" w:rsidRDefault="00A34AA9" w:rsidP="00A34AA9">
      <w:pPr>
        <w:pStyle w:val="BodyText"/>
        <w:rPr>
          <w:rFonts w:ascii="Times New Roman" w:hAnsi="Times New Roman"/>
          <w:b/>
        </w:rPr>
      </w:pPr>
    </w:p>
    <w:p w14:paraId="4541C37D" w14:textId="77777777" w:rsidR="00A34AA9" w:rsidRPr="00DA2FA7" w:rsidRDefault="00A34AA9" w:rsidP="00A34AA9">
      <w:pPr>
        <w:pStyle w:val="BodyText"/>
        <w:rPr>
          <w:rFonts w:ascii="Times New Roman" w:hAnsi="Times New Roman"/>
          <w:b/>
        </w:rPr>
      </w:pPr>
    </w:p>
    <w:p w14:paraId="06F57013" w14:textId="77777777" w:rsidR="00A34AA9" w:rsidRPr="00DA2FA7" w:rsidRDefault="00A34AA9" w:rsidP="00A34AA9">
      <w:pPr>
        <w:pStyle w:val="BodyText"/>
        <w:rPr>
          <w:rFonts w:ascii="Times New Roman" w:hAnsi="Times New Roman"/>
          <w:b/>
        </w:rPr>
      </w:pPr>
    </w:p>
    <w:p w14:paraId="10D93E54" w14:textId="77777777" w:rsidR="00A34AA9" w:rsidRPr="00DA2FA7" w:rsidRDefault="00A34AA9" w:rsidP="00A34AA9">
      <w:pPr>
        <w:pStyle w:val="BodyText"/>
        <w:rPr>
          <w:rFonts w:ascii="Times New Roman" w:hAnsi="Times New Roman"/>
          <w:b/>
        </w:rPr>
      </w:pPr>
    </w:p>
    <w:p w14:paraId="7938E38B" w14:textId="77777777" w:rsidR="00A34AA9" w:rsidRPr="00DA2FA7" w:rsidRDefault="00A34AA9" w:rsidP="00A34AA9">
      <w:pPr>
        <w:pStyle w:val="BodyText"/>
        <w:ind w:left="1440"/>
        <w:rPr>
          <w:rFonts w:ascii="Times New Roman" w:hAnsi="Times New Roman"/>
        </w:rPr>
      </w:pPr>
    </w:p>
    <w:p w14:paraId="167E5332" w14:textId="77777777" w:rsidR="00A34AA9" w:rsidRPr="00DA2FA7" w:rsidRDefault="00A34AA9" w:rsidP="00A34AA9">
      <w:pPr>
        <w:pStyle w:val="BodyText"/>
        <w:ind w:left="1440"/>
        <w:rPr>
          <w:rFonts w:ascii="Times New Roman" w:hAnsi="Times New Roman"/>
        </w:rPr>
      </w:pPr>
    </w:p>
    <w:p w14:paraId="074A56D8" w14:textId="77777777" w:rsidR="00A34AA9" w:rsidRPr="00DA2FA7" w:rsidRDefault="00A34AA9" w:rsidP="00A34AA9">
      <w:pPr>
        <w:pStyle w:val="BodyText"/>
        <w:rPr>
          <w:rFonts w:ascii="Times New Roman" w:hAnsi="Times New Roman"/>
        </w:rPr>
      </w:pPr>
    </w:p>
    <w:p w14:paraId="49F2605A" w14:textId="77777777" w:rsidR="00A34AA9" w:rsidRPr="00DA2FA7" w:rsidRDefault="00A34AA9" w:rsidP="00A34AA9"/>
    <w:p w14:paraId="72674C43" w14:textId="77777777" w:rsidR="00754D98" w:rsidRPr="00DA2FA7" w:rsidRDefault="00754D98">
      <w:pPr>
        <w:pStyle w:val="TOC1"/>
        <w:tabs>
          <w:tab w:val="right" w:leader="dot" w:pos="8630"/>
        </w:tabs>
        <w:rPr>
          <w:sz w:val="28"/>
        </w:rPr>
      </w:pPr>
    </w:p>
    <w:p w14:paraId="7FE591EF" w14:textId="77777777" w:rsidR="00A34AA9" w:rsidRPr="00DA2FA7" w:rsidRDefault="00A34AA9" w:rsidP="00A34AA9"/>
    <w:p w14:paraId="251C77BC" w14:textId="77777777" w:rsidR="00A34AA9" w:rsidRPr="00DA2FA7" w:rsidRDefault="00A34AA9" w:rsidP="00A34AA9"/>
    <w:p w14:paraId="502A2F27" w14:textId="77777777" w:rsidR="00A34AA9" w:rsidRPr="00DA2FA7" w:rsidRDefault="00A34AA9" w:rsidP="00A34AA9"/>
    <w:p w14:paraId="7D5FCC6C" w14:textId="77777777" w:rsidR="00A34AA9" w:rsidRPr="00DA2FA7" w:rsidRDefault="00A34AA9" w:rsidP="00A34AA9"/>
    <w:p w14:paraId="5F324298" w14:textId="77777777" w:rsidR="00A34AA9" w:rsidRPr="00DA2FA7" w:rsidRDefault="00A34AA9" w:rsidP="00A34AA9"/>
    <w:p w14:paraId="2631A8B2" w14:textId="77777777" w:rsidR="00A34AA9" w:rsidRPr="00DA2FA7" w:rsidRDefault="00A34AA9" w:rsidP="00A34AA9"/>
    <w:p w14:paraId="5A218895" w14:textId="77777777" w:rsidR="00A34AA9" w:rsidRPr="00DA2FA7" w:rsidRDefault="00A34AA9">
      <w:pPr>
        <w:pStyle w:val="TOC1"/>
        <w:tabs>
          <w:tab w:val="right" w:leader="dot" w:pos="8630"/>
        </w:tabs>
        <w:rPr>
          <w:sz w:val="28"/>
        </w:rPr>
      </w:pPr>
    </w:p>
    <w:p w14:paraId="5381A6C0" w14:textId="77777777" w:rsidR="00A355D1" w:rsidRPr="00DA2FA7" w:rsidRDefault="00A355D1" w:rsidP="00A355D1"/>
    <w:p w14:paraId="2FE6FFCC" w14:textId="77777777" w:rsidR="00A355D1" w:rsidRPr="00DA2FA7" w:rsidRDefault="00A355D1" w:rsidP="00A355D1">
      <w:pPr>
        <w:jc w:val="center"/>
        <w:rPr>
          <w:color w:val="999999"/>
        </w:rPr>
      </w:pPr>
      <w:r w:rsidRPr="00DA2FA7">
        <w:rPr>
          <w:color w:val="999999"/>
        </w:rPr>
        <w:t xml:space="preserve">This page is left intentionally </w:t>
      </w:r>
      <w:proofErr w:type="gramStart"/>
      <w:r w:rsidRPr="00DA2FA7">
        <w:rPr>
          <w:color w:val="999999"/>
        </w:rPr>
        <w:t>blank</w:t>
      </w:r>
      <w:proofErr w:type="gramEnd"/>
    </w:p>
    <w:p w14:paraId="4BF00C1A" w14:textId="77777777" w:rsidR="00754D98" w:rsidRPr="00DA2FA7" w:rsidRDefault="00A355D1">
      <w:pPr>
        <w:pStyle w:val="TOC1"/>
        <w:tabs>
          <w:tab w:val="right" w:leader="dot" w:pos="8630"/>
        </w:tabs>
        <w:rPr>
          <w:sz w:val="28"/>
        </w:rPr>
      </w:pPr>
      <w:r w:rsidRPr="00DA2FA7">
        <w:rPr>
          <w:sz w:val="28"/>
        </w:rPr>
        <w:br w:type="page"/>
      </w:r>
      <w:r w:rsidR="00754D98" w:rsidRPr="00DA2FA7">
        <w:rPr>
          <w:sz w:val="28"/>
        </w:rPr>
        <w:lastRenderedPageBreak/>
        <w:t>Table of Contents</w:t>
      </w:r>
    </w:p>
    <w:p w14:paraId="530D16DD" w14:textId="77777777" w:rsidR="006B3EF6" w:rsidRPr="00B90961" w:rsidRDefault="00754D98">
      <w:pPr>
        <w:pStyle w:val="TOC1"/>
        <w:tabs>
          <w:tab w:val="right" w:leader="dot" w:pos="8630"/>
        </w:tabs>
        <w:rPr>
          <w:rFonts w:ascii="Calibri" w:hAnsi="Calibri"/>
          <w:b w:val="0"/>
          <w:caps w:val="0"/>
          <w:noProof/>
          <w:sz w:val="22"/>
          <w:szCs w:val="22"/>
        </w:rPr>
      </w:pPr>
      <w:r w:rsidRPr="00DA2FA7">
        <w:rPr>
          <w:sz w:val="18"/>
        </w:rPr>
        <w:fldChar w:fldCharType="begin"/>
      </w:r>
      <w:r w:rsidRPr="00DA2FA7">
        <w:rPr>
          <w:sz w:val="18"/>
        </w:rPr>
        <w:instrText xml:space="preserve"> TOC \o "1-3" </w:instrText>
      </w:r>
      <w:r w:rsidRPr="00DA2FA7">
        <w:rPr>
          <w:sz w:val="18"/>
        </w:rPr>
        <w:fldChar w:fldCharType="separate"/>
      </w:r>
      <w:r w:rsidR="006B3EF6">
        <w:rPr>
          <w:noProof/>
        </w:rPr>
        <w:t>1.  Overview</w:t>
      </w:r>
      <w:r w:rsidR="006B3EF6">
        <w:rPr>
          <w:noProof/>
        </w:rPr>
        <w:tab/>
      </w:r>
      <w:r w:rsidR="006B3EF6">
        <w:rPr>
          <w:noProof/>
        </w:rPr>
        <w:fldChar w:fldCharType="begin"/>
      </w:r>
      <w:r w:rsidR="006B3EF6">
        <w:rPr>
          <w:noProof/>
        </w:rPr>
        <w:instrText xml:space="preserve"> PAGEREF _Toc76480792 \h </w:instrText>
      </w:r>
      <w:r w:rsidR="006B3EF6">
        <w:rPr>
          <w:noProof/>
        </w:rPr>
      </w:r>
      <w:r w:rsidR="006B3EF6">
        <w:rPr>
          <w:noProof/>
        </w:rPr>
        <w:fldChar w:fldCharType="separate"/>
      </w:r>
      <w:r w:rsidR="006B3EF6">
        <w:rPr>
          <w:noProof/>
        </w:rPr>
        <w:t>4</w:t>
      </w:r>
      <w:r w:rsidR="006B3EF6">
        <w:rPr>
          <w:noProof/>
        </w:rPr>
        <w:fldChar w:fldCharType="end"/>
      </w:r>
    </w:p>
    <w:p w14:paraId="3832F8D3" w14:textId="77777777" w:rsidR="006B3EF6" w:rsidRPr="00B90961" w:rsidRDefault="006B3EF6">
      <w:pPr>
        <w:pStyle w:val="TOC2"/>
        <w:tabs>
          <w:tab w:val="right" w:leader="dot" w:pos="8630"/>
        </w:tabs>
        <w:rPr>
          <w:rFonts w:ascii="Calibri" w:hAnsi="Calibri"/>
          <w:smallCaps w:val="0"/>
          <w:noProof/>
          <w:sz w:val="22"/>
          <w:szCs w:val="22"/>
        </w:rPr>
      </w:pPr>
      <w:r>
        <w:rPr>
          <w:noProof/>
        </w:rPr>
        <w:t>A.  Introduction</w:t>
      </w:r>
      <w:r>
        <w:rPr>
          <w:noProof/>
        </w:rPr>
        <w:tab/>
      </w:r>
      <w:r>
        <w:rPr>
          <w:noProof/>
        </w:rPr>
        <w:fldChar w:fldCharType="begin"/>
      </w:r>
      <w:r>
        <w:rPr>
          <w:noProof/>
        </w:rPr>
        <w:instrText xml:space="preserve"> PAGEREF _Toc76480793 \h </w:instrText>
      </w:r>
      <w:r>
        <w:rPr>
          <w:noProof/>
        </w:rPr>
      </w:r>
      <w:r>
        <w:rPr>
          <w:noProof/>
        </w:rPr>
        <w:fldChar w:fldCharType="separate"/>
      </w:r>
      <w:r>
        <w:rPr>
          <w:noProof/>
        </w:rPr>
        <w:t>4</w:t>
      </w:r>
      <w:r>
        <w:rPr>
          <w:noProof/>
        </w:rPr>
        <w:fldChar w:fldCharType="end"/>
      </w:r>
    </w:p>
    <w:p w14:paraId="168076A5" w14:textId="77777777" w:rsidR="006B3EF6" w:rsidRPr="00B90961" w:rsidRDefault="006B3EF6">
      <w:pPr>
        <w:pStyle w:val="TOC2"/>
        <w:tabs>
          <w:tab w:val="right" w:leader="dot" w:pos="8630"/>
        </w:tabs>
        <w:rPr>
          <w:rFonts w:ascii="Calibri" w:hAnsi="Calibri"/>
          <w:smallCaps w:val="0"/>
          <w:noProof/>
          <w:sz w:val="22"/>
          <w:szCs w:val="22"/>
        </w:rPr>
      </w:pPr>
      <w:r>
        <w:rPr>
          <w:noProof/>
        </w:rPr>
        <w:t>B.  Instructions</w:t>
      </w:r>
      <w:r>
        <w:rPr>
          <w:noProof/>
        </w:rPr>
        <w:tab/>
      </w:r>
      <w:r>
        <w:rPr>
          <w:noProof/>
        </w:rPr>
        <w:fldChar w:fldCharType="begin"/>
      </w:r>
      <w:r>
        <w:rPr>
          <w:noProof/>
        </w:rPr>
        <w:instrText xml:space="preserve"> PAGEREF _Toc76480794 \h </w:instrText>
      </w:r>
      <w:r>
        <w:rPr>
          <w:noProof/>
        </w:rPr>
      </w:r>
      <w:r>
        <w:rPr>
          <w:noProof/>
        </w:rPr>
        <w:fldChar w:fldCharType="separate"/>
      </w:r>
      <w:r>
        <w:rPr>
          <w:noProof/>
        </w:rPr>
        <w:t>4</w:t>
      </w:r>
      <w:r>
        <w:rPr>
          <w:noProof/>
        </w:rPr>
        <w:fldChar w:fldCharType="end"/>
      </w:r>
    </w:p>
    <w:p w14:paraId="59545010" w14:textId="77777777" w:rsidR="006B3EF6" w:rsidRPr="00B90961" w:rsidRDefault="006B3EF6">
      <w:pPr>
        <w:pStyle w:val="TOC1"/>
        <w:tabs>
          <w:tab w:val="right" w:leader="dot" w:pos="8630"/>
        </w:tabs>
        <w:rPr>
          <w:rFonts w:ascii="Calibri" w:hAnsi="Calibri"/>
          <w:b w:val="0"/>
          <w:caps w:val="0"/>
          <w:noProof/>
          <w:sz w:val="22"/>
          <w:szCs w:val="22"/>
        </w:rPr>
      </w:pPr>
      <w:r>
        <w:rPr>
          <w:noProof/>
        </w:rPr>
        <w:t>2.  Target Systems</w:t>
      </w:r>
      <w:r>
        <w:rPr>
          <w:noProof/>
        </w:rPr>
        <w:tab/>
      </w:r>
      <w:r>
        <w:rPr>
          <w:noProof/>
        </w:rPr>
        <w:fldChar w:fldCharType="begin"/>
      </w:r>
      <w:r>
        <w:rPr>
          <w:noProof/>
        </w:rPr>
        <w:instrText xml:space="preserve"> PAGEREF _Toc76480795 \h </w:instrText>
      </w:r>
      <w:r>
        <w:rPr>
          <w:noProof/>
        </w:rPr>
      </w:r>
      <w:r>
        <w:rPr>
          <w:noProof/>
        </w:rPr>
        <w:fldChar w:fldCharType="separate"/>
      </w:r>
      <w:r>
        <w:rPr>
          <w:noProof/>
        </w:rPr>
        <w:t>5</w:t>
      </w:r>
      <w:r>
        <w:rPr>
          <w:noProof/>
        </w:rPr>
        <w:fldChar w:fldCharType="end"/>
      </w:r>
    </w:p>
    <w:p w14:paraId="12905187" w14:textId="77777777" w:rsidR="006B3EF6" w:rsidRPr="00B90961" w:rsidRDefault="006B3EF6">
      <w:pPr>
        <w:pStyle w:val="TOC2"/>
        <w:tabs>
          <w:tab w:val="right" w:leader="dot" w:pos="8630"/>
        </w:tabs>
        <w:rPr>
          <w:rFonts w:ascii="Calibri" w:hAnsi="Calibri"/>
          <w:smallCaps w:val="0"/>
          <w:noProof/>
          <w:sz w:val="22"/>
          <w:szCs w:val="22"/>
        </w:rPr>
      </w:pPr>
      <w:r>
        <w:rPr>
          <w:noProof/>
        </w:rPr>
        <w:t>A.  Instructions</w:t>
      </w:r>
      <w:r>
        <w:rPr>
          <w:noProof/>
        </w:rPr>
        <w:tab/>
      </w:r>
      <w:r>
        <w:rPr>
          <w:noProof/>
        </w:rPr>
        <w:fldChar w:fldCharType="begin"/>
      </w:r>
      <w:r>
        <w:rPr>
          <w:noProof/>
        </w:rPr>
        <w:instrText xml:space="preserve"> PAGEREF _Toc76480796 \h </w:instrText>
      </w:r>
      <w:r>
        <w:rPr>
          <w:noProof/>
        </w:rPr>
      </w:r>
      <w:r>
        <w:rPr>
          <w:noProof/>
        </w:rPr>
        <w:fldChar w:fldCharType="separate"/>
      </w:r>
      <w:r>
        <w:rPr>
          <w:noProof/>
        </w:rPr>
        <w:t>5</w:t>
      </w:r>
      <w:r>
        <w:rPr>
          <w:noProof/>
        </w:rPr>
        <w:fldChar w:fldCharType="end"/>
      </w:r>
    </w:p>
    <w:p w14:paraId="4594681B" w14:textId="77777777" w:rsidR="006B3EF6" w:rsidRPr="00B90961" w:rsidRDefault="006B3EF6">
      <w:pPr>
        <w:pStyle w:val="TOC2"/>
        <w:tabs>
          <w:tab w:val="right" w:leader="dot" w:pos="8630"/>
        </w:tabs>
        <w:rPr>
          <w:rFonts w:ascii="Calibri" w:hAnsi="Calibri"/>
          <w:smallCaps w:val="0"/>
          <w:noProof/>
          <w:sz w:val="22"/>
          <w:szCs w:val="22"/>
        </w:rPr>
      </w:pPr>
      <w:r>
        <w:rPr>
          <w:noProof/>
        </w:rPr>
        <w:t>B.  System A - Description</w:t>
      </w:r>
      <w:r>
        <w:rPr>
          <w:noProof/>
        </w:rPr>
        <w:tab/>
      </w:r>
      <w:r>
        <w:rPr>
          <w:noProof/>
        </w:rPr>
        <w:fldChar w:fldCharType="begin"/>
      </w:r>
      <w:r>
        <w:rPr>
          <w:noProof/>
        </w:rPr>
        <w:instrText xml:space="preserve"> PAGEREF _Toc76480797 \h </w:instrText>
      </w:r>
      <w:r>
        <w:rPr>
          <w:noProof/>
        </w:rPr>
      </w:r>
      <w:r>
        <w:rPr>
          <w:noProof/>
        </w:rPr>
        <w:fldChar w:fldCharType="separate"/>
      </w:r>
      <w:r>
        <w:rPr>
          <w:noProof/>
        </w:rPr>
        <w:t>5</w:t>
      </w:r>
      <w:r>
        <w:rPr>
          <w:noProof/>
        </w:rPr>
        <w:fldChar w:fldCharType="end"/>
      </w:r>
    </w:p>
    <w:p w14:paraId="696AB942" w14:textId="77777777" w:rsidR="006B3EF6" w:rsidRPr="00B90961" w:rsidRDefault="006B3EF6">
      <w:pPr>
        <w:pStyle w:val="TOC2"/>
        <w:tabs>
          <w:tab w:val="right" w:leader="dot" w:pos="8630"/>
        </w:tabs>
        <w:rPr>
          <w:rFonts w:ascii="Calibri" w:hAnsi="Calibri"/>
          <w:smallCaps w:val="0"/>
          <w:noProof/>
          <w:sz w:val="22"/>
          <w:szCs w:val="22"/>
        </w:rPr>
      </w:pPr>
      <w:r>
        <w:rPr>
          <w:noProof/>
        </w:rPr>
        <w:t>C.  System B - Description</w:t>
      </w:r>
      <w:r>
        <w:rPr>
          <w:noProof/>
        </w:rPr>
        <w:tab/>
      </w:r>
      <w:r>
        <w:rPr>
          <w:noProof/>
        </w:rPr>
        <w:fldChar w:fldCharType="begin"/>
      </w:r>
      <w:r>
        <w:rPr>
          <w:noProof/>
        </w:rPr>
        <w:instrText xml:space="preserve"> PAGEREF _Toc76480798 \h </w:instrText>
      </w:r>
      <w:r>
        <w:rPr>
          <w:noProof/>
        </w:rPr>
      </w:r>
      <w:r>
        <w:rPr>
          <w:noProof/>
        </w:rPr>
        <w:fldChar w:fldCharType="separate"/>
      </w:r>
      <w:r>
        <w:rPr>
          <w:noProof/>
        </w:rPr>
        <w:t>5</w:t>
      </w:r>
      <w:r>
        <w:rPr>
          <w:noProof/>
        </w:rPr>
        <w:fldChar w:fldCharType="end"/>
      </w:r>
    </w:p>
    <w:p w14:paraId="3E5216EE" w14:textId="77777777" w:rsidR="006B3EF6" w:rsidRPr="00B90961" w:rsidRDefault="006B3EF6">
      <w:pPr>
        <w:pStyle w:val="TOC2"/>
        <w:tabs>
          <w:tab w:val="right" w:leader="dot" w:pos="8630"/>
        </w:tabs>
        <w:rPr>
          <w:rFonts w:ascii="Calibri" w:hAnsi="Calibri"/>
          <w:smallCaps w:val="0"/>
          <w:noProof/>
          <w:sz w:val="22"/>
          <w:szCs w:val="22"/>
        </w:rPr>
      </w:pPr>
      <w:r>
        <w:rPr>
          <w:noProof/>
        </w:rPr>
        <w:t>D.  System C - Description</w:t>
      </w:r>
      <w:r>
        <w:rPr>
          <w:noProof/>
        </w:rPr>
        <w:tab/>
      </w:r>
      <w:r>
        <w:rPr>
          <w:noProof/>
        </w:rPr>
        <w:fldChar w:fldCharType="begin"/>
      </w:r>
      <w:r>
        <w:rPr>
          <w:noProof/>
        </w:rPr>
        <w:instrText xml:space="preserve"> PAGEREF _Toc76480799 \h </w:instrText>
      </w:r>
      <w:r>
        <w:rPr>
          <w:noProof/>
        </w:rPr>
      </w:r>
      <w:r>
        <w:rPr>
          <w:noProof/>
        </w:rPr>
        <w:fldChar w:fldCharType="separate"/>
      </w:r>
      <w:r>
        <w:rPr>
          <w:noProof/>
        </w:rPr>
        <w:t>5</w:t>
      </w:r>
      <w:r>
        <w:rPr>
          <w:noProof/>
        </w:rPr>
        <w:fldChar w:fldCharType="end"/>
      </w:r>
    </w:p>
    <w:p w14:paraId="6E468F43" w14:textId="77777777" w:rsidR="006B3EF6" w:rsidRPr="00B90961" w:rsidRDefault="006B3EF6">
      <w:pPr>
        <w:pStyle w:val="TOC1"/>
        <w:tabs>
          <w:tab w:val="right" w:leader="dot" w:pos="8630"/>
        </w:tabs>
        <w:rPr>
          <w:rFonts w:ascii="Calibri" w:hAnsi="Calibri"/>
          <w:b w:val="0"/>
          <w:caps w:val="0"/>
          <w:noProof/>
          <w:sz w:val="22"/>
          <w:szCs w:val="22"/>
        </w:rPr>
      </w:pPr>
      <w:r>
        <w:rPr>
          <w:noProof/>
        </w:rPr>
        <w:t>3.  Vulnerabilities</w:t>
      </w:r>
      <w:r>
        <w:rPr>
          <w:noProof/>
        </w:rPr>
        <w:tab/>
      </w:r>
      <w:r>
        <w:rPr>
          <w:noProof/>
        </w:rPr>
        <w:fldChar w:fldCharType="begin"/>
      </w:r>
      <w:r>
        <w:rPr>
          <w:noProof/>
        </w:rPr>
        <w:instrText xml:space="preserve"> PAGEREF _Toc76480800 \h </w:instrText>
      </w:r>
      <w:r>
        <w:rPr>
          <w:noProof/>
        </w:rPr>
      </w:r>
      <w:r>
        <w:rPr>
          <w:noProof/>
        </w:rPr>
        <w:fldChar w:fldCharType="separate"/>
      </w:r>
      <w:r>
        <w:rPr>
          <w:noProof/>
        </w:rPr>
        <w:t>6</w:t>
      </w:r>
      <w:r>
        <w:rPr>
          <w:noProof/>
        </w:rPr>
        <w:fldChar w:fldCharType="end"/>
      </w:r>
    </w:p>
    <w:p w14:paraId="23F2DF46" w14:textId="77777777" w:rsidR="006B3EF6" w:rsidRPr="00B90961" w:rsidRDefault="006B3EF6">
      <w:pPr>
        <w:pStyle w:val="TOC2"/>
        <w:tabs>
          <w:tab w:val="right" w:leader="dot" w:pos="8630"/>
        </w:tabs>
        <w:rPr>
          <w:rFonts w:ascii="Calibri" w:hAnsi="Calibri"/>
          <w:smallCaps w:val="0"/>
          <w:noProof/>
          <w:sz w:val="22"/>
          <w:szCs w:val="22"/>
        </w:rPr>
      </w:pPr>
      <w:r>
        <w:rPr>
          <w:noProof/>
        </w:rPr>
        <w:t>A.  Instructions</w:t>
      </w:r>
      <w:r>
        <w:rPr>
          <w:noProof/>
        </w:rPr>
        <w:tab/>
      </w:r>
      <w:r>
        <w:rPr>
          <w:noProof/>
        </w:rPr>
        <w:fldChar w:fldCharType="begin"/>
      </w:r>
      <w:r>
        <w:rPr>
          <w:noProof/>
        </w:rPr>
        <w:instrText xml:space="preserve"> PAGEREF _Toc76480801 \h </w:instrText>
      </w:r>
      <w:r>
        <w:rPr>
          <w:noProof/>
        </w:rPr>
      </w:r>
      <w:r>
        <w:rPr>
          <w:noProof/>
        </w:rPr>
        <w:fldChar w:fldCharType="separate"/>
      </w:r>
      <w:r>
        <w:rPr>
          <w:noProof/>
        </w:rPr>
        <w:t>6</w:t>
      </w:r>
      <w:r>
        <w:rPr>
          <w:noProof/>
        </w:rPr>
        <w:fldChar w:fldCharType="end"/>
      </w:r>
    </w:p>
    <w:p w14:paraId="376C437E" w14:textId="77777777" w:rsidR="006B3EF6" w:rsidRPr="00B90961" w:rsidRDefault="006B3EF6">
      <w:pPr>
        <w:pStyle w:val="TOC2"/>
        <w:tabs>
          <w:tab w:val="right" w:leader="dot" w:pos="8630"/>
        </w:tabs>
        <w:rPr>
          <w:rFonts w:ascii="Calibri" w:hAnsi="Calibri"/>
          <w:smallCaps w:val="0"/>
          <w:noProof/>
          <w:sz w:val="22"/>
          <w:szCs w:val="22"/>
        </w:rPr>
      </w:pPr>
      <w:r>
        <w:rPr>
          <w:noProof/>
        </w:rPr>
        <w:t>B.  System A - Vulnerabilities</w:t>
      </w:r>
      <w:r>
        <w:rPr>
          <w:noProof/>
        </w:rPr>
        <w:tab/>
      </w:r>
      <w:r>
        <w:rPr>
          <w:noProof/>
        </w:rPr>
        <w:fldChar w:fldCharType="begin"/>
      </w:r>
      <w:r>
        <w:rPr>
          <w:noProof/>
        </w:rPr>
        <w:instrText xml:space="preserve"> PAGEREF _Toc76480802 \h </w:instrText>
      </w:r>
      <w:r>
        <w:rPr>
          <w:noProof/>
        </w:rPr>
      </w:r>
      <w:r>
        <w:rPr>
          <w:noProof/>
        </w:rPr>
        <w:fldChar w:fldCharType="separate"/>
      </w:r>
      <w:r>
        <w:rPr>
          <w:noProof/>
        </w:rPr>
        <w:t>6</w:t>
      </w:r>
      <w:r>
        <w:rPr>
          <w:noProof/>
        </w:rPr>
        <w:fldChar w:fldCharType="end"/>
      </w:r>
    </w:p>
    <w:p w14:paraId="4F66020D" w14:textId="77777777" w:rsidR="006B3EF6" w:rsidRPr="00B90961" w:rsidRDefault="006B3EF6">
      <w:pPr>
        <w:pStyle w:val="TOC2"/>
        <w:tabs>
          <w:tab w:val="right" w:leader="dot" w:pos="8630"/>
        </w:tabs>
        <w:rPr>
          <w:rFonts w:ascii="Calibri" w:hAnsi="Calibri"/>
          <w:smallCaps w:val="0"/>
          <w:noProof/>
          <w:sz w:val="22"/>
          <w:szCs w:val="22"/>
        </w:rPr>
      </w:pPr>
      <w:r>
        <w:rPr>
          <w:noProof/>
        </w:rPr>
        <w:t>C.  System B - Vulnerabilities</w:t>
      </w:r>
      <w:r>
        <w:rPr>
          <w:noProof/>
        </w:rPr>
        <w:tab/>
      </w:r>
      <w:r>
        <w:rPr>
          <w:noProof/>
        </w:rPr>
        <w:fldChar w:fldCharType="begin"/>
      </w:r>
      <w:r>
        <w:rPr>
          <w:noProof/>
        </w:rPr>
        <w:instrText xml:space="preserve"> PAGEREF _Toc76480803 \h </w:instrText>
      </w:r>
      <w:r>
        <w:rPr>
          <w:noProof/>
        </w:rPr>
      </w:r>
      <w:r>
        <w:rPr>
          <w:noProof/>
        </w:rPr>
        <w:fldChar w:fldCharType="separate"/>
      </w:r>
      <w:r>
        <w:rPr>
          <w:noProof/>
        </w:rPr>
        <w:t>6</w:t>
      </w:r>
      <w:r>
        <w:rPr>
          <w:noProof/>
        </w:rPr>
        <w:fldChar w:fldCharType="end"/>
      </w:r>
    </w:p>
    <w:p w14:paraId="17699F4A" w14:textId="77777777" w:rsidR="006B3EF6" w:rsidRPr="00B90961" w:rsidRDefault="006B3EF6">
      <w:pPr>
        <w:pStyle w:val="TOC2"/>
        <w:tabs>
          <w:tab w:val="right" w:leader="dot" w:pos="8630"/>
        </w:tabs>
        <w:rPr>
          <w:rFonts w:ascii="Calibri" w:hAnsi="Calibri"/>
          <w:smallCaps w:val="0"/>
          <w:noProof/>
          <w:sz w:val="22"/>
          <w:szCs w:val="22"/>
        </w:rPr>
      </w:pPr>
      <w:r>
        <w:rPr>
          <w:noProof/>
        </w:rPr>
        <w:t>D.  System C - Vulnerabilities</w:t>
      </w:r>
      <w:r>
        <w:rPr>
          <w:noProof/>
        </w:rPr>
        <w:tab/>
      </w:r>
      <w:r>
        <w:rPr>
          <w:noProof/>
        </w:rPr>
        <w:fldChar w:fldCharType="begin"/>
      </w:r>
      <w:r>
        <w:rPr>
          <w:noProof/>
        </w:rPr>
        <w:instrText xml:space="preserve"> PAGEREF _Toc76480804 \h </w:instrText>
      </w:r>
      <w:r>
        <w:rPr>
          <w:noProof/>
        </w:rPr>
      </w:r>
      <w:r>
        <w:rPr>
          <w:noProof/>
        </w:rPr>
        <w:fldChar w:fldCharType="separate"/>
      </w:r>
      <w:r>
        <w:rPr>
          <w:noProof/>
        </w:rPr>
        <w:t>6</w:t>
      </w:r>
      <w:r>
        <w:rPr>
          <w:noProof/>
        </w:rPr>
        <w:fldChar w:fldCharType="end"/>
      </w:r>
    </w:p>
    <w:p w14:paraId="4A10A94E" w14:textId="77777777" w:rsidR="006B3EF6" w:rsidRPr="00B90961" w:rsidRDefault="006B3EF6">
      <w:pPr>
        <w:pStyle w:val="TOC1"/>
        <w:tabs>
          <w:tab w:val="right" w:leader="dot" w:pos="8630"/>
        </w:tabs>
        <w:rPr>
          <w:rFonts w:ascii="Calibri" w:hAnsi="Calibri"/>
          <w:b w:val="0"/>
          <w:caps w:val="0"/>
          <w:noProof/>
          <w:sz w:val="22"/>
          <w:szCs w:val="22"/>
        </w:rPr>
      </w:pPr>
      <w:r>
        <w:rPr>
          <w:noProof/>
        </w:rPr>
        <w:t>4.  Attack Vectors</w:t>
      </w:r>
      <w:r>
        <w:rPr>
          <w:noProof/>
        </w:rPr>
        <w:tab/>
      </w:r>
      <w:r>
        <w:rPr>
          <w:noProof/>
        </w:rPr>
        <w:fldChar w:fldCharType="begin"/>
      </w:r>
      <w:r>
        <w:rPr>
          <w:noProof/>
        </w:rPr>
        <w:instrText xml:space="preserve"> PAGEREF _Toc76480805 \h </w:instrText>
      </w:r>
      <w:r>
        <w:rPr>
          <w:noProof/>
        </w:rPr>
      </w:r>
      <w:r>
        <w:rPr>
          <w:noProof/>
        </w:rPr>
        <w:fldChar w:fldCharType="separate"/>
      </w:r>
      <w:r>
        <w:rPr>
          <w:noProof/>
        </w:rPr>
        <w:t>7</w:t>
      </w:r>
      <w:r>
        <w:rPr>
          <w:noProof/>
        </w:rPr>
        <w:fldChar w:fldCharType="end"/>
      </w:r>
    </w:p>
    <w:p w14:paraId="7C3C03DA" w14:textId="77777777" w:rsidR="006B3EF6" w:rsidRPr="00B90961" w:rsidRDefault="006B3EF6">
      <w:pPr>
        <w:pStyle w:val="TOC2"/>
        <w:tabs>
          <w:tab w:val="right" w:leader="dot" w:pos="8630"/>
        </w:tabs>
        <w:rPr>
          <w:rFonts w:ascii="Calibri" w:hAnsi="Calibri"/>
          <w:smallCaps w:val="0"/>
          <w:noProof/>
          <w:sz w:val="22"/>
          <w:szCs w:val="22"/>
        </w:rPr>
      </w:pPr>
      <w:r>
        <w:rPr>
          <w:noProof/>
        </w:rPr>
        <w:t>A.  Instructions</w:t>
      </w:r>
      <w:r>
        <w:rPr>
          <w:noProof/>
        </w:rPr>
        <w:tab/>
      </w:r>
      <w:r>
        <w:rPr>
          <w:noProof/>
        </w:rPr>
        <w:fldChar w:fldCharType="begin"/>
      </w:r>
      <w:r>
        <w:rPr>
          <w:noProof/>
        </w:rPr>
        <w:instrText xml:space="preserve"> PAGEREF _Toc76480806 \h </w:instrText>
      </w:r>
      <w:r>
        <w:rPr>
          <w:noProof/>
        </w:rPr>
      </w:r>
      <w:r>
        <w:rPr>
          <w:noProof/>
        </w:rPr>
        <w:fldChar w:fldCharType="separate"/>
      </w:r>
      <w:r>
        <w:rPr>
          <w:noProof/>
        </w:rPr>
        <w:t>7</w:t>
      </w:r>
      <w:r>
        <w:rPr>
          <w:noProof/>
        </w:rPr>
        <w:fldChar w:fldCharType="end"/>
      </w:r>
    </w:p>
    <w:p w14:paraId="256CBF54" w14:textId="77777777" w:rsidR="006B3EF6" w:rsidRPr="00B90961" w:rsidRDefault="006B3EF6">
      <w:pPr>
        <w:pStyle w:val="TOC2"/>
        <w:tabs>
          <w:tab w:val="right" w:leader="dot" w:pos="8630"/>
        </w:tabs>
        <w:rPr>
          <w:rFonts w:ascii="Calibri" w:hAnsi="Calibri"/>
          <w:smallCaps w:val="0"/>
          <w:noProof/>
          <w:sz w:val="22"/>
          <w:szCs w:val="22"/>
        </w:rPr>
      </w:pPr>
      <w:r>
        <w:rPr>
          <w:noProof/>
        </w:rPr>
        <w:t>B.  System A – Intrusions</w:t>
      </w:r>
      <w:r>
        <w:rPr>
          <w:noProof/>
        </w:rPr>
        <w:tab/>
      </w:r>
      <w:r>
        <w:rPr>
          <w:noProof/>
        </w:rPr>
        <w:fldChar w:fldCharType="begin"/>
      </w:r>
      <w:r>
        <w:rPr>
          <w:noProof/>
        </w:rPr>
        <w:instrText xml:space="preserve"> PAGEREF _Toc76480807 \h </w:instrText>
      </w:r>
      <w:r>
        <w:rPr>
          <w:noProof/>
        </w:rPr>
      </w:r>
      <w:r>
        <w:rPr>
          <w:noProof/>
        </w:rPr>
        <w:fldChar w:fldCharType="separate"/>
      </w:r>
      <w:r>
        <w:rPr>
          <w:noProof/>
        </w:rPr>
        <w:t>7</w:t>
      </w:r>
      <w:r>
        <w:rPr>
          <w:noProof/>
        </w:rPr>
        <w:fldChar w:fldCharType="end"/>
      </w:r>
    </w:p>
    <w:p w14:paraId="57F4BA2D" w14:textId="77777777" w:rsidR="006B3EF6" w:rsidRPr="00B90961" w:rsidRDefault="006B3EF6">
      <w:pPr>
        <w:pStyle w:val="TOC2"/>
        <w:tabs>
          <w:tab w:val="right" w:leader="dot" w:pos="8630"/>
        </w:tabs>
        <w:rPr>
          <w:rFonts w:ascii="Calibri" w:hAnsi="Calibri"/>
          <w:smallCaps w:val="0"/>
          <w:noProof/>
          <w:sz w:val="22"/>
          <w:szCs w:val="22"/>
        </w:rPr>
      </w:pPr>
      <w:r>
        <w:rPr>
          <w:noProof/>
        </w:rPr>
        <w:t>C.  System B – Intrusions</w:t>
      </w:r>
      <w:r>
        <w:rPr>
          <w:noProof/>
        </w:rPr>
        <w:tab/>
      </w:r>
      <w:r>
        <w:rPr>
          <w:noProof/>
        </w:rPr>
        <w:fldChar w:fldCharType="begin"/>
      </w:r>
      <w:r>
        <w:rPr>
          <w:noProof/>
        </w:rPr>
        <w:instrText xml:space="preserve"> PAGEREF _Toc76480808 \h </w:instrText>
      </w:r>
      <w:r>
        <w:rPr>
          <w:noProof/>
        </w:rPr>
      </w:r>
      <w:r>
        <w:rPr>
          <w:noProof/>
        </w:rPr>
        <w:fldChar w:fldCharType="separate"/>
      </w:r>
      <w:r>
        <w:rPr>
          <w:noProof/>
        </w:rPr>
        <w:t>7</w:t>
      </w:r>
      <w:r>
        <w:rPr>
          <w:noProof/>
        </w:rPr>
        <w:fldChar w:fldCharType="end"/>
      </w:r>
    </w:p>
    <w:p w14:paraId="6297472F" w14:textId="77777777" w:rsidR="006B3EF6" w:rsidRPr="00B90961" w:rsidRDefault="006B3EF6">
      <w:pPr>
        <w:pStyle w:val="TOC2"/>
        <w:tabs>
          <w:tab w:val="right" w:leader="dot" w:pos="8630"/>
        </w:tabs>
        <w:rPr>
          <w:rFonts w:ascii="Calibri" w:hAnsi="Calibri"/>
          <w:smallCaps w:val="0"/>
          <w:noProof/>
          <w:sz w:val="22"/>
          <w:szCs w:val="22"/>
        </w:rPr>
      </w:pPr>
      <w:r>
        <w:rPr>
          <w:noProof/>
        </w:rPr>
        <w:t>D.  System C  – Intrusions</w:t>
      </w:r>
      <w:r>
        <w:rPr>
          <w:noProof/>
        </w:rPr>
        <w:tab/>
      </w:r>
      <w:r>
        <w:rPr>
          <w:noProof/>
        </w:rPr>
        <w:fldChar w:fldCharType="begin"/>
      </w:r>
      <w:r>
        <w:rPr>
          <w:noProof/>
        </w:rPr>
        <w:instrText xml:space="preserve"> PAGEREF _Toc76480809 \h </w:instrText>
      </w:r>
      <w:r>
        <w:rPr>
          <w:noProof/>
        </w:rPr>
      </w:r>
      <w:r>
        <w:rPr>
          <w:noProof/>
        </w:rPr>
        <w:fldChar w:fldCharType="separate"/>
      </w:r>
      <w:r>
        <w:rPr>
          <w:noProof/>
        </w:rPr>
        <w:t>7</w:t>
      </w:r>
      <w:r>
        <w:rPr>
          <w:noProof/>
        </w:rPr>
        <w:fldChar w:fldCharType="end"/>
      </w:r>
    </w:p>
    <w:p w14:paraId="6092B30F" w14:textId="77777777" w:rsidR="006B3EF6" w:rsidRPr="00B90961" w:rsidRDefault="006B3EF6">
      <w:pPr>
        <w:pStyle w:val="TOC1"/>
        <w:tabs>
          <w:tab w:val="right" w:leader="dot" w:pos="8630"/>
        </w:tabs>
        <w:rPr>
          <w:rFonts w:ascii="Calibri" w:hAnsi="Calibri"/>
          <w:b w:val="0"/>
          <w:caps w:val="0"/>
          <w:noProof/>
          <w:sz w:val="22"/>
          <w:szCs w:val="22"/>
        </w:rPr>
      </w:pPr>
      <w:r>
        <w:rPr>
          <w:noProof/>
        </w:rPr>
        <w:t>5.  Root Cause</w:t>
      </w:r>
      <w:r>
        <w:rPr>
          <w:noProof/>
        </w:rPr>
        <w:tab/>
      </w:r>
      <w:r>
        <w:rPr>
          <w:noProof/>
        </w:rPr>
        <w:fldChar w:fldCharType="begin"/>
      </w:r>
      <w:r>
        <w:rPr>
          <w:noProof/>
        </w:rPr>
        <w:instrText xml:space="preserve"> PAGEREF _Toc76480810 \h </w:instrText>
      </w:r>
      <w:r>
        <w:rPr>
          <w:noProof/>
        </w:rPr>
      </w:r>
      <w:r>
        <w:rPr>
          <w:noProof/>
        </w:rPr>
        <w:fldChar w:fldCharType="separate"/>
      </w:r>
      <w:r>
        <w:rPr>
          <w:noProof/>
        </w:rPr>
        <w:t>8</w:t>
      </w:r>
      <w:r>
        <w:rPr>
          <w:noProof/>
        </w:rPr>
        <w:fldChar w:fldCharType="end"/>
      </w:r>
    </w:p>
    <w:p w14:paraId="76EC303F" w14:textId="77777777" w:rsidR="006B3EF6" w:rsidRPr="00B90961" w:rsidRDefault="006B3EF6">
      <w:pPr>
        <w:pStyle w:val="TOC2"/>
        <w:tabs>
          <w:tab w:val="right" w:leader="dot" w:pos="8630"/>
        </w:tabs>
        <w:rPr>
          <w:rFonts w:ascii="Calibri" w:hAnsi="Calibri"/>
          <w:smallCaps w:val="0"/>
          <w:noProof/>
          <w:sz w:val="22"/>
          <w:szCs w:val="22"/>
        </w:rPr>
      </w:pPr>
      <w:r>
        <w:rPr>
          <w:noProof/>
        </w:rPr>
        <w:t>A.  Instructions</w:t>
      </w:r>
      <w:r>
        <w:rPr>
          <w:noProof/>
        </w:rPr>
        <w:tab/>
      </w:r>
      <w:r>
        <w:rPr>
          <w:noProof/>
        </w:rPr>
        <w:fldChar w:fldCharType="begin"/>
      </w:r>
      <w:r>
        <w:rPr>
          <w:noProof/>
        </w:rPr>
        <w:instrText xml:space="preserve"> PAGEREF _Toc76480811 \h </w:instrText>
      </w:r>
      <w:r>
        <w:rPr>
          <w:noProof/>
        </w:rPr>
      </w:r>
      <w:r>
        <w:rPr>
          <w:noProof/>
        </w:rPr>
        <w:fldChar w:fldCharType="separate"/>
      </w:r>
      <w:r>
        <w:rPr>
          <w:noProof/>
        </w:rPr>
        <w:t>8</w:t>
      </w:r>
      <w:r>
        <w:rPr>
          <w:noProof/>
        </w:rPr>
        <w:fldChar w:fldCharType="end"/>
      </w:r>
    </w:p>
    <w:p w14:paraId="5E03CD02" w14:textId="77777777" w:rsidR="006B3EF6" w:rsidRPr="00B90961" w:rsidRDefault="006B3EF6">
      <w:pPr>
        <w:pStyle w:val="TOC2"/>
        <w:tabs>
          <w:tab w:val="right" w:leader="dot" w:pos="8630"/>
        </w:tabs>
        <w:rPr>
          <w:rFonts w:ascii="Calibri" w:hAnsi="Calibri"/>
          <w:smallCaps w:val="0"/>
          <w:noProof/>
          <w:sz w:val="22"/>
          <w:szCs w:val="22"/>
        </w:rPr>
      </w:pPr>
      <w:r>
        <w:rPr>
          <w:noProof/>
        </w:rPr>
        <w:t>B.  System A – Root Cause</w:t>
      </w:r>
      <w:r>
        <w:rPr>
          <w:noProof/>
        </w:rPr>
        <w:tab/>
      </w:r>
      <w:r>
        <w:rPr>
          <w:noProof/>
        </w:rPr>
        <w:fldChar w:fldCharType="begin"/>
      </w:r>
      <w:r>
        <w:rPr>
          <w:noProof/>
        </w:rPr>
        <w:instrText xml:space="preserve"> PAGEREF _Toc76480812 \h </w:instrText>
      </w:r>
      <w:r>
        <w:rPr>
          <w:noProof/>
        </w:rPr>
      </w:r>
      <w:r>
        <w:rPr>
          <w:noProof/>
        </w:rPr>
        <w:fldChar w:fldCharType="separate"/>
      </w:r>
      <w:r>
        <w:rPr>
          <w:noProof/>
        </w:rPr>
        <w:t>8</w:t>
      </w:r>
      <w:r>
        <w:rPr>
          <w:noProof/>
        </w:rPr>
        <w:fldChar w:fldCharType="end"/>
      </w:r>
    </w:p>
    <w:p w14:paraId="52DCA3C3" w14:textId="77777777" w:rsidR="006B3EF6" w:rsidRPr="00B90961" w:rsidRDefault="006B3EF6">
      <w:pPr>
        <w:pStyle w:val="TOC2"/>
        <w:tabs>
          <w:tab w:val="right" w:leader="dot" w:pos="8630"/>
        </w:tabs>
        <w:rPr>
          <w:rFonts w:ascii="Calibri" w:hAnsi="Calibri"/>
          <w:smallCaps w:val="0"/>
          <w:noProof/>
          <w:sz w:val="22"/>
          <w:szCs w:val="22"/>
        </w:rPr>
      </w:pPr>
      <w:r>
        <w:rPr>
          <w:noProof/>
        </w:rPr>
        <w:t>C.  System B – Root Cause</w:t>
      </w:r>
      <w:r>
        <w:rPr>
          <w:noProof/>
        </w:rPr>
        <w:tab/>
      </w:r>
      <w:r>
        <w:rPr>
          <w:noProof/>
        </w:rPr>
        <w:fldChar w:fldCharType="begin"/>
      </w:r>
      <w:r>
        <w:rPr>
          <w:noProof/>
        </w:rPr>
        <w:instrText xml:space="preserve"> PAGEREF _Toc76480813 \h </w:instrText>
      </w:r>
      <w:r>
        <w:rPr>
          <w:noProof/>
        </w:rPr>
      </w:r>
      <w:r>
        <w:rPr>
          <w:noProof/>
        </w:rPr>
        <w:fldChar w:fldCharType="separate"/>
      </w:r>
      <w:r>
        <w:rPr>
          <w:noProof/>
        </w:rPr>
        <w:t>8</w:t>
      </w:r>
      <w:r>
        <w:rPr>
          <w:noProof/>
        </w:rPr>
        <w:fldChar w:fldCharType="end"/>
      </w:r>
    </w:p>
    <w:p w14:paraId="7583481A" w14:textId="77777777" w:rsidR="006B3EF6" w:rsidRPr="00B90961" w:rsidRDefault="006B3EF6">
      <w:pPr>
        <w:pStyle w:val="TOC2"/>
        <w:tabs>
          <w:tab w:val="right" w:leader="dot" w:pos="8630"/>
        </w:tabs>
        <w:rPr>
          <w:rFonts w:ascii="Calibri" w:hAnsi="Calibri"/>
          <w:smallCaps w:val="0"/>
          <w:noProof/>
          <w:sz w:val="22"/>
          <w:szCs w:val="22"/>
        </w:rPr>
      </w:pPr>
      <w:r>
        <w:rPr>
          <w:noProof/>
        </w:rPr>
        <w:t>D.  System C – Root Cause</w:t>
      </w:r>
      <w:r>
        <w:rPr>
          <w:noProof/>
        </w:rPr>
        <w:tab/>
      </w:r>
      <w:r>
        <w:rPr>
          <w:noProof/>
        </w:rPr>
        <w:fldChar w:fldCharType="begin"/>
      </w:r>
      <w:r>
        <w:rPr>
          <w:noProof/>
        </w:rPr>
        <w:instrText xml:space="preserve"> PAGEREF _Toc76480814 \h </w:instrText>
      </w:r>
      <w:r>
        <w:rPr>
          <w:noProof/>
        </w:rPr>
      </w:r>
      <w:r>
        <w:rPr>
          <w:noProof/>
        </w:rPr>
        <w:fldChar w:fldCharType="separate"/>
      </w:r>
      <w:r>
        <w:rPr>
          <w:noProof/>
        </w:rPr>
        <w:t>8</w:t>
      </w:r>
      <w:r>
        <w:rPr>
          <w:noProof/>
        </w:rPr>
        <w:fldChar w:fldCharType="end"/>
      </w:r>
    </w:p>
    <w:p w14:paraId="48720C99" w14:textId="77777777" w:rsidR="006B3EF6" w:rsidRPr="00B90961" w:rsidRDefault="006B3EF6">
      <w:pPr>
        <w:pStyle w:val="TOC1"/>
        <w:tabs>
          <w:tab w:val="right" w:leader="dot" w:pos="8630"/>
        </w:tabs>
        <w:rPr>
          <w:rFonts w:ascii="Calibri" w:hAnsi="Calibri"/>
          <w:b w:val="0"/>
          <w:caps w:val="0"/>
          <w:noProof/>
          <w:sz w:val="22"/>
          <w:szCs w:val="22"/>
        </w:rPr>
      </w:pPr>
      <w:r>
        <w:rPr>
          <w:noProof/>
        </w:rPr>
        <w:t>6.  Recommendations</w:t>
      </w:r>
      <w:r>
        <w:rPr>
          <w:noProof/>
        </w:rPr>
        <w:tab/>
      </w:r>
      <w:r>
        <w:rPr>
          <w:noProof/>
        </w:rPr>
        <w:fldChar w:fldCharType="begin"/>
      </w:r>
      <w:r>
        <w:rPr>
          <w:noProof/>
        </w:rPr>
        <w:instrText xml:space="preserve"> PAGEREF _Toc76480815 \h </w:instrText>
      </w:r>
      <w:r>
        <w:rPr>
          <w:noProof/>
        </w:rPr>
      </w:r>
      <w:r>
        <w:rPr>
          <w:noProof/>
        </w:rPr>
        <w:fldChar w:fldCharType="separate"/>
      </w:r>
      <w:r>
        <w:rPr>
          <w:noProof/>
        </w:rPr>
        <w:t>9</w:t>
      </w:r>
      <w:r>
        <w:rPr>
          <w:noProof/>
        </w:rPr>
        <w:fldChar w:fldCharType="end"/>
      </w:r>
    </w:p>
    <w:p w14:paraId="5A5A2CDC" w14:textId="77777777" w:rsidR="006B3EF6" w:rsidRPr="00B90961" w:rsidRDefault="006B3EF6">
      <w:pPr>
        <w:pStyle w:val="TOC2"/>
        <w:tabs>
          <w:tab w:val="right" w:leader="dot" w:pos="8630"/>
        </w:tabs>
        <w:rPr>
          <w:rFonts w:ascii="Calibri" w:hAnsi="Calibri"/>
          <w:smallCaps w:val="0"/>
          <w:noProof/>
          <w:sz w:val="22"/>
          <w:szCs w:val="22"/>
        </w:rPr>
      </w:pPr>
      <w:r>
        <w:rPr>
          <w:noProof/>
        </w:rPr>
        <w:t>A.  Instructions</w:t>
      </w:r>
      <w:r>
        <w:rPr>
          <w:noProof/>
        </w:rPr>
        <w:tab/>
      </w:r>
      <w:r>
        <w:rPr>
          <w:noProof/>
        </w:rPr>
        <w:fldChar w:fldCharType="begin"/>
      </w:r>
      <w:r>
        <w:rPr>
          <w:noProof/>
        </w:rPr>
        <w:instrText xml:space="preserve"> PAGEREF _Toc76480816 \h </w:instrText>
      </w:r>
      <w:r>
        <w:rPr>
          <w:noProof/>
        </w:rPr>
      </w:r>
      <w:r>
        <w:rPr>
          <w:noProof/>
        </w:rPr>
        <w:fldChar w:fldCharType="separate"/>
      </w:r>
      <w:r>
        <w:rPr>
          <w:noProof/>
        </w:rPr>
        <w:t>9</w:t>
      </w:r>
      <w:r>
        <w:rPr>
          <w:noProof/>
        </w:rPr>
        <w:fldChar w:fldCharType="end"/>
      </w:r>
    </w:p>
    <w:p w14:paraId="5077E79C" w14:textId="77777777" w:rsidR="006B3EF6" w:rsidRPr="00B90961" w:rsidRDefault="006B3EF6">
      <w:pPr>
        <w:pStyle w:val="TOC2"/>
        <w:tabs>
          <w:tab w:val="right" w:leader="dot" w:pos="8630"/>
        </w:tabs>
        <w:rPr>
          <w:rFonts w:ascii="Calibri" w:hAnsi="Calibri"/>
          <w:smallCaps w:val="0"/>
          <w:noProof/>
          <w:sz w:val="22"/>
          <w:szCs w:val="22"/>
        </w:rPr>
      </w:pPr>
      <w:r>
        <w:rPr>
          <w:noProof/>
        </w:rPr>
        <w:t>B.  General - Recommendations</w:t>
      </w:r>
      <w:r>
        <w:rPr>
          <w:noProof/>
        </w:rPr>
        <w:tab/>
      </w:r>
      <w:r>
        <w:rPr>
          <w:noProof/>
        </w:rPr>
        <w:fldChar w:fldCharType="begin"/>
      </w:r>
      <w:r>
        <w:rPr>
          <w:noProof/>
        </w:rPr>
        <w:instrText xml:space="preserve"> PAGEREF _Toc76480817 \h </w:instrText>
      </w:r>
      <w:r>
        <w:rPr>
          <w:noProof/>
        </w:rPr>
      </w:r>
      <w:r>
        <w:rPr>
          <w:noProof/>
        </w:rPr>
        <w:fldChar w:fldCharType="separate"/>
      </w:r>
      <w:r>
        <w:rPr>
          <w:noProof/>
        </w:rPr>
        <w:t>9</w:t>
      </w:r>
      <w:r>
        <w:rPr>
          <w:noProof/>
        </w:rPr>
        <w:fldChar w:fldCharType="end"/>
      </w:r>
    </w:p>
    <w:p w14:paraId="22FD36E5" w14:textId="77777777" w:rsidR="006B3EF6" w:rsidRPr="00B90961" w:rsidRDefault="006B3EF6">
      <w:pPr>
        <w:pStyle w:val="TOC2"/>
        <w:tabs>
          <w:tab w:val="right" w:leader="dot" w:pos="8630"/>
        </w:tabs>
        <w:rPr>
          <w:rFonts w:ascii="Calibri" w:hAnsi="Calibri"/>
          <w:smallCaps w:val="0"/>
          <w:noProof/>
          <w:sz w:val="22"/>
          <w:szCs w:val="22"/>
        </w:rPr>
      </w:pPr>
      <w:r>
        <w:rPr>
          <w:noProof/>
        </w:rPr>
        <w:t>B.  System A – Recommendations</w:t>
      </w:r>
      <w:r>
        <w:rPr>
          <w:noProof/>
        </w:rPr>
        <w:tab/>
      </w:r>
      <w:r>
        <w:rPr>
          <w:noProof/>
        </w:rPr>
        <w:fldChar w:fldCharType="begin"/>
      </w:r>
      <w:r>
        <w:rPr>
          <w:noProof/>
        </w:rPr>
        <w:instrText xml:space="preserve"> PAGEREF _Toc76480818 \h </w:instrText>
      </w:r>
      <w:r>
        <w:rPr>
          <w:noProof/>
        </w:rPr>
      </w:r>
      <w:r>
        <w:rPr>
          <w:noProof/>
        </w:rPr>
        <w:fldChar w:fldCharType="separate"/>
      </w:r>
      <w:r>
        <w:rPr>
          <w:noProof/>
        </w:rPr>
        <w:t>9</w:t>
      </w:r>
      <w:r>
        <w:rPr>
          <w:noProof/>
        </w:rPr>
        <w:fldChar w:fldCharType="end"/>
      </w:r>
    </w:p>
    <w:p w14:paraId="672FC642" w14:textId="77777777" w:rsidR="006B3EF6" w:rsidRPr="00B90961" w:rsidRDefault="006B3EF6">
      <w:pPr>
        <w:pStyle w:val="TOC2"/>
        <w:tabs>
          <w:tab w:val="right" w:leader="dot" w:pos="8630"/>
        </w:tabs>
        <w:rPr>
          <w:rFonts w:ascii="Calibri" w:hAnsi="Calibri"/>
          <w:smallCaps w:val="0"/>
          <w:noProof/>
          <w:sz w:val="22"/>
          <w:szCs w:val="22"/>
        </w:rPr>
      </w:pPr>
      <w:r>
        <w:rPr>
          <w:noProof/>
        </w:rPr>
        <w:t>C.  System B – Recommendations</w:t>
      </w:r>
      <w:r>
        <w:rPr>
          <w:noProof/>
        </w:rPr>
        <w:tab/>
      </w:r>
      <w:r>
        <w:rPr>
          <w:noProof/>
        </w:rPr>
        <w:fldChar w:fldCharType="begin"/>
      </w:r>
      <w:r>
        <w:rPr>
          <w:noProof/>
        </w:rPr>
        <w:instrText xml:space="preserve"> PAGEREF _Toc76480819 \h </w:instrText>
      </w:r>
      <w:r>
        <w:rPr>
          <w:noProof/>
        </w:rPr>
      </w:r>
      <w:r>
        <w:rPr>
          <w:noProof/>
        </w:rPr>
        <w:fldChar w:fldCharType="separate"/>
      </w:r>
      <w:r>
        <w:rPr>
          <w:noProof/>
        </w:rPr>
        <w:t>9</w:t>
      </w:r>
      <w:r>
        <w:rPr>
          <w:noProof/>
        </w:rPr>
        <w:fldChar w:fldCharType="end"/>
      </w:r>
    </w:p>
    <w:p w14:paraId="2ED5AE5D" w14:textId="77777777" w:rsidR="006B3EF6" w:rsidRPr="00B90961" w:rsidRDefault="006B3EF6">
      <w:pPr>
        <w:pStyle w:val="TOC2"/>
        <w:tabs>
          <w:tab w:val="right" w:leader="dot" w:pos="8630"/>
        </w:tabs>
        <w:rPr>
          <w:rFonts w:ascii="Calibri" w:hAnsi="Calibri"/>
          <w:smallCaps w:val="0"/>
          <w:noProof/>
          <w:sz w:val="22"/>
          <w:szCs w:val="22"/>
        </w:rPr>
      </w:pPr>
      <w:r>
        <w:rPr>
          <w:noProof/>
        </w:rPr>
        <w:t>D.  System C – Recommendations</w:t>
      </w:r>
      <w:r>
        <w:rPr>
          <w:noProof/>
        </w:rPr>
        <w:tab/>
      </w:r>
      <w:r>
        <w:rPr>
          <w:noProof/>
        </w:rPr>
        <w:fldChar w:fldCharType="begin"/>
      </w:r>
      <w:r>
        <w:rPr>
          <w:noProof/>
        </w:rPr>
        <w:instrText xml:space="preserve"> PAGEREF _Toc76480820 \h </w:instrText>
      </w:r>
      <w:r>
        <w:rPr>
          <w:noProof/>
        </w:rPr>
      </w:r>
      <w:r>
        <w:rPr>
          <w:noProof/>
        </w:rPr>
        <w:fldChar w:fldCharType="separate"/>
      </w:r>
      <w:r>
        <w:rPr>
          <w:noProof/>
        </w:rPr>
        <w:t>9</w:t>
      </w:r>
      <w:r>
        <w:rPr>
          <w:noProof/>
        </w:rPr>
        <w:fldChar w:fldCharType="end"/>
      </w:r>
    </w:p>
    <w:p w14:paraId="568EFE33" w14:textId="77777777" w:rsidR="00911BE5" w:rsidRPr="00DA2FA7" w:rsidRDefault="00754D98" w:rsidP="00911BE5">
      <w:pPr>
        <w:pStyle w:val="Heading1"/>
      </w:pPr>
      <w:r w:rsidRPr="00DA2FA7">
        <w:fldChar w:fldCharType="end"/>
      </w:r>
    </w:p>
    <w:p w14:paraId="46BAD141" w14:textId="77777777" w:rsidR="003078D1" w:rsidRPr="00DA2FA7" w:rsidRDefault="003078D1" w:rsidP="003078D1"/>
    <w:p w14:paraId="07FA8594" w14:textId="77777777" w:rsidR="003078D1" w:rsidRPr="00DA2FA7" w:rsidRDefault="003078D1" w:rsidP="003078D1"/>
    <w:p w14:paraId="30E345E0" w14:textId="77777777" w:rsidR="003078D1" w:rsidRPr="00DA2FA7" w:rsidRDefault="003078D1" w:rsidP="003078D1"/>
    <w:p w14:paraId="19FC6451" w14:textId="77777777" w:rsidR="003078D1" w:rsidRPr="00DA2FA7" w:rsidRDefault="003078D1" w:rsidP="003078D1"/>
    <w:p w14:paraId="02A124E9" w14:textId="77777777" w:rsidR="003078D1" w:rsidRPr="00DA2FA7" w:rsidRDefault="003078D1" w:rsidP="003078D1"/>
    <w:p w14:paraId="7B11BBEF" w14:textId="77777777" w:rsidR="003078D1" w:rsidRPr="00DA2FA7" w:rsidRDefault="003078D1" w:rsidP="003078D1"/>
    <w:p w14:paraId="7263AFFE" w14:textId="77777777" w:rsidR="003078D1" w:rsidRPr="00DA2FA7" w:rsidRDefault="003078D1" w:rsidP="003078D1"/>
    <w:p w14:paraId="756390E4" w14:textId="77777777" w:rsidR="003078D1" w:rsidRPr="00DA2FA7" w:rsidRDefault="003078D1" w:rsidP="003078D1"/>
    <w:p w14:paraId="07BA7125" w14:textId="77777777" w:rsidR="003078D1" w:rsidRPr="00DA2FA7" w:rsidRDefault="003078D1" w:rsidP="003078D1"/>
    <w:p w14:paraId="169344BA" w14:textId="77777777" w:rsidR="003078D1" w:rsidRPr="00DA2FA7" w:rsidRDefault="003078D1" w:rsidP="003078D1"/>
    <w:p w14:paraId="2AC05476" w14:textId="77777777" w:rsidR="0011068B" w:rsidRDefault="0058483F" w:rsidP="00DA2FA7">
      <w:pPr>
        <w:pStyle w:val="Heading1"/>
      </w:pPr>
      <w:r w:rsidRPr="00DA2FA7">
        <w:rPr>
          <w:sz w:val="24"/>
        </w:rPr>
        <w:br w:type="page"/>
      </w:r>
      <w:bookmarkStart w:id="0" w:name="_Toc76480792"/>
      <w:r w:rsidR="002475D1" w:rsidRPr="00DA2FA7">
        <w:lastRenderedPageBreak/>
        <w:t>1.  Overview</w:t>
      </w:r>
      <w:bookmarkEnd w:id="0"/>
    </w:p>
    <w:p w14:paraId="2F74F1E2" w14:textId="77777777" w:rsidR="0006689C" w:rsidRPr="0006689C" w:rsidRDefault="0006689C" w:rsidP="0006689C"/>
    <w:p w14:paraId="34703BBA" w14:textId="77777777" w:rsidR="0011068B" w:rsidRDefault="00712732" w:rsidP="002928F2">
      <w:pPr>
        <w:pStyle w:val="Heading2"/>
      </w:pPr>
      <w:bookmarkStart w:id="1" w:name="_Toc76480793"/>
      <w:r w:rsidRPr="00DA2FA7">
        <w:t>A.  Introductio</w:t>
      </w:r>
      <w:r w:rsidR="004B2196">
        <w:t>n</w:t>
      </w:r>
      <w:bookmarkEnd w:id="1"/>
    </w:p>
    <w:p w14:paraId="50B01321" w14:textId="2396DECD" w:rsidR="00EF41DA" w:rsidRPr="00EF41DA" w:rsidRDefault="002928F2" w:rsidP="002928F2">
      <w:pPr>
        <w:rPr>
          <w:lang w:val="en"/>
        </w:rPr>
      </w:pPr>
      <w:r>
        <w:t xml:space="preserve">Welcome to the Capstone project for your </w:t>
      </w:r>
      <w:proofErr w:type="spellStart"/>
      <w:r w:rsidRPr="002928F2">
        <w:t>Cyber</w:t>
      </w:r>
      <w:r w:rsidR="00072811">
        <w:t>shield</w:t>
      </w:r>
      <w:proofErr w:type="spellEnd"/>
      <w:r w:rsidR="00072811">
        <w:t xml:space="preserve"> Intro to Kali Linux course</w:t>
      </w:r>
      <w:r>
        <w:t>.  The purpose of this exercise is to have you write a Security Assessment Report (SAR) and provide guidance on how to mitigat</w:t>
      </w:r>
      <w:r w:rsidR="006B3EF6">
        <w:t>e</w:t>
      </w:r>
      <w:r>
        <w:t xml:space="preserve"> potential offensive cyber intrusions.  </w:t>
      </w:r>
    </w:p>
    <w:p w14:paraId="0DDABA8C" w14:textId="77777777" w:rsidR="0006689C" w:rsidRPr="004B2196" w:rsidRDefault="0006689C" w:rsidP="00EF41DA"/>
    <w:p w14:paraId="1B33535F" w14:textId="77777777" w:rsidR="00712732" w:rsidRPr="00DA2FA7" w:rsidRDefault="00712732" w:rsidP="00712732">
      <w:pPr>
        <w:pStyle w:val="Heading2"/>
      </w:pPr>
      <w:bookmarkStart w:id="2" w:name="_Toc76480794"/>
      <w:r w:rsidRPr="00DA2FA7">
        <w:t xml:space="preserve">B.  </w:t>
      </w:r>
      <w:r w:rsidR="002928F2">
        <w:t>Instructions</w:t>
      </w:r>
      <w:bookmarkEnd w:id="2"/>
    </w:p>
    <w:p w14:paraId="1B121411" w14:textId="77777777" w:rsidR="00CB7E10" w:rsidRDefault="004B2196" w:rsidP="002928F2">
      <w:r>
        <w:t>This</w:t>
      </w:r>
      <w:r w:rsidR="00093700">
        <w:t xml:space="preserve"> </w:t>
      </w:r>
      <w:r w:rsidR="002928F2">
        <w:t xml:space="preserve">document has been put together to have to walk through assessing the security of an environment and provide guidance on how to mitigate the issues.  </w:t>
      </w:r>
      <w:proofErr w:type="gramStart"/>
      <w:r w:rsidR="002928F2">
        <w:t>You’ll</w:t>
      </w:r>
      <w:proofErr w:type="gramEnd"/>
      <w:r w:rsidR="002928F2">
        <w:t xml:space="preserve"> notice this document is broken into the following areas:</w:t>
      </w:r>
    </w:p>
    <w:p w14:paraId="1F989EA1" w14:textId="77777777" w:rsidR="002928F2" w:rsidRDefault="002928F2" w:rsidP="002928F2"/>
    <w:p w14:paraId="3D0A40C8" w14:textId="77777777" w:rsidR="002928F2" w:rsidRDefault="002928F2" w:rsidP="002928F2">
      <w:pPr>
        <w:numPr>
          <w:ilvl w:val="0"/>
          <w:numId w:val="30"/>
        </w:numPr>
      </w:pPr>
      <w:r w:rsidRPr="00BB4286">
        <w:rPr>
          <w:u w:val="single"/>
        </w:rPr>
        <w:t>Target Systems</w:t>
      </w:r>
      <w:r>
        <w:t xml:space="preserve"> – In this section</w:t>
      </w:r>
      <w:r w:rsidR="006B3EF6">
        <w:t>,</w:t>
      </w:r>
      <w:r>
        <w:t xml:space="preserve"> you want to document the systems you will be assessing.</w:t>
      </w:r>
    </w:p>
    <w:p w14:paraId="4D641EA2" w14:textId="77777777" w:rsidR="002928F2" w:rsidRDefault="002928F2" w:rsidP="002928F2">
      <w:pPr>
        <w:numPr>
          <w:ilvl w:val="0"/>
          <w:numId w:val="30"/>
        </w:numPr>
      </w:pPr>
      <w:r w:rsidRPr="00BB4286">
        <w:rPr>
          <w:u w:val="single"/>
        </w:rPr>
        <w:t>Vulnerabilities</w:t>
      </w:r>
      <w:r>
        <w:t xml:space="preserve"> – In this section</w:t>
      </w:r>
      <w:r w:rsidR="006B3EF6">
        <w:t>,</w:t>
      </w:r>
      <w:r>
        <w:t xml:space="preserve"> you want to document all the vulnerabilities </w:t>
      </w:r>
      <w:proofErr w:type="gramStart"/>
      <w:r>
        <w:t>you’ve</w:t>
      </w:r>
      <w:proofErr w:type="gramEnd"/>
      <w:r>
        <w:t xml:space="preserve"> identified as part of your assessment.  This can include a host of different tools and methods you might use to collect the vulnerability information.</w:t>
      </w:r>
    </w:p>
    <w:p w14:paraId="14F80EDC" w14:textId="77777777" w:rsidR="002928F2" w:rsidRDefault="002928F2" w:rsidP="002928F2">
      <w:pPr>
        <w:numPr>
          <w:ilvl w:val="0"/>
          <w:numId w:val="30"/>
        </w:numPr>
      </w:pPr>
      <w:r w:rsidRPr="00BB4286">
        <w:rPr>
          <w:u w:val="single"/>
        </w:rPr>
        <w:t>Attack Vectors</w:t>
      </w:r>
      <w:r>
        <w:t xml:space="preserve"> – In this section</w:t>
      </w:r>
      <w:r w:rsidR="006B3EF6">
        <w:t>,</w:t>
      </w:r>
      <w:r>
        <w:t xml:space="preserve"> you want to document the vectors you used to attack the system.</w:t>
      </w:r>
    </w:p>
    <w:p w14:paraId="0B5ED7E1" w14:textId="77777777" w:rsidR="002928F2" w:rsidRDefault="002928F2" w:rsidP="002928F2">
      <w:pPr>
        <w:numPr>
          <w:ilvl w:val="0"/>
          <w:numId w:val="30"/>
        </w:numPr>
      </w:pPr>
      <w:r w:rsidRPr="00BB4286">
        <w:rPr>
          <w:u w:val="single"/>
        </w:rPr>
        <w:t>Root Cause</w:t>
      </w:r>
      <w:r>
        <w:t xml:space="preserve"> – In this section</w:t>
      </w:r>
      <w:r w:rsidR="006B3EF6">
        <w:t>, you want to describe the set of factors that</w:t>
      </w:r>
      <w:r>
        <w:t xml:space="preserve"> allowed the system to be compromised.</w:t>
      </w:r>
    </w:p>
    <w:p w14:paraId="508C90EE" w14:textId="77777777" w:rsidR="002928F2" w:rsidRPr="00DA2FA7" w:rsidRDefault="002928F2" w:rsidP="002928F2">
      <w:pPr>
        <w:numPr>
          <w:ilvl w:val="0"/>
          <w:numId w:val="30"/>
        </w:numPr>
      </w:pPr>
      <w:r w:rsidRPr="00BB4286">
        <w:rPr>
          <w:u w:val="single"/>
        </w:rPr>
        <w:t>Recommendations</w:t>
      </w:r>
      <w:r>
        <w:t xml:space="preserve"> – In this section</w:t>
      </w:r>
      <w:r w:rsidR="006B3EF6">
        <w:t>,</w:t>
      </w:r>
      <w:r>
        <w:t xml:space="preserve"> you want to identify how you would recommend the organization mitigate the issues so </w:t>
      </w:r>
      <w:r w:rsidR="00BB4286">
        <w:t xml:space="preserve">intrusions noted in the Attack Vector section would be minimized or stopped.  </w:t>
      </w:r>
    </w:p>
    <w:p w14:paraId="3BA0CB29" w14:textId="77777777" w:rsidR="00FB3C79" w:rsidRDefault="00FB3C79" w:rsidP="00EB1C3C"/>
    <w:p w14:paraId="229EAF6D" w14:textId="77777777" w:rsidR="00AA1AF2" w:rsidRDefault="00B706F6" w:rsidP="00EB1C3C">
      <w:r>
        <w:rPr>
          <w:rStyle w:val="Heading1Char"/>
        </w:rPr>
        <w:br w:type="page"/>
      </w:r>
      <w:bookmarkStart w:id="3" w:name="_Toc76480795"/>
      <w:r w:rsidR="001E64DE" w:rsidRPr="00EB1C3C">
        <w:rPr>
          <w:rStyle w:val="Heading1Char"/>
        </w:rPr>
        <w:lastRenderedPageBreak/>
        <w:t xml:space="preserve">2.  </w:t>
      </w:r>
      <w:r w:rsidR="0066713F">
        <w:rPr>
          <w:rStyle w:val="Heading1Char"/>
        </w:rPr>
        <w:t>Target Systems</w:t>
      </w:r>
      <w:bookmarkEnd w:id="3"/>
    </w:p>
    <w:p w14:paraId="3CBC9FAC" w14:textId="77777777" w:rsidR="00326590" w:rsidRPr="00326590" w:rsidRDefault="00326590" w:rsidP="00326590">
      <w:r>
        <w:tab/>
      </w:r>
    </w:p>
    <w:p w14:paraId="2B46505E" w14:textId="77777777" w:rsidR="0036519F" w:rsidRDefault="00FD5F3B" w:rsidP="00BB4286">
      <w:pPr>
        <w:pStyle w:val="Heading2"/>
        <w:rPr>
          <w:rStyle w:val="Heading2Char"/>
        </w:rPr>
      </w:pPr>
      <w:bookmarkStart w:id="4" w:name="_Toc76480796"/>
      <w:r>
        <w:rPr>
          <w:rStyle w:val="Heading2Char"/>
        </w:rPr>
        <w:t xml:space="preserve">A.  </w:t>
      </w:r>
      <w:r w:rsidR="00BB4286">
        <w:rPr>
          <w:rStyle w:val="Heading2Char"/>
        </w:rPr>
        <w:t>Instructions</w:t>
      </w:r>
      <w:bookmarkEnd w:id="4"/>
    </w:p>
    <w:p w14:paraId="4385F98B" w14:textId="77777777" w:rsidR="00ED2EC5" w:rsidRDefault="00BB4286" w:rsidP="00BB4286">
      <w:r>
        <w:t xml:space="preserve">Describe the boundary of the system or systems that are involved in the assessment.  This </w:t>
      </w:r>
      <w:r w:rsidR="006B3EF6">
        <w:t xml:space="preserve">description </w:t>
      </w:r>
      <w:r>
        <w:t>includes the hardware, software, firmware components that make up the system to the best of your knowledge.  If there is more than one system</w:t>
      </w:r>
      <w:r w:rsidR="006B3EF6">
        <w:t>,</w:t>
      </w:r>
      <w:r>
        <w:t xml:space="preserve"> include a description for each system.</w:t>
      </w:r>
    </w:p>
    <w:p w14:paraId="05C329B5" w14:textId="77777777" w:rsidR="00BB4286" w:rsidRDefault="00BB4286" w:rsidP="00BB4286"/>
    <w:p w14:paraId="2B23C0EC" w14:textId="77777777" w:rsidR="00BB4286" w:rsidRDefault="00BB4286" w:rsidP="00BB4286">
      <w:pPr>
        <w:pStyle w:val="Heading2"/>
        <w:rPr>
          <w:rStyle w:val="Heading2Char"/>
        </w:rPr>
      </w:pPr>
      <w:bookmarkStart w:id="5" w:name="_Toc76480797"/>
      <w:r>
        <w:rPr>
          <w:rStyle w:val="Heading2Char"/>
        </w:rPr>
        <w:t>B.  System A</w:t>
      </w:r>
      <w:r w:rsidR="00831ED1">
        <w:rPr>
          <w:rStyle w:val="Heading2Char"/>
        </w:rPr>
        <w:t xml:space="preserve"> - Description</w:t>
      </w:r>
      <w:bookmarkEnd w:id="5"/>
    </w:p>
    <w:p w14:paraId="15ACF21B"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6D0BD84" w14:textId="77777777" w:rsidR="00BB4286" w:rsidRDefault="00BB4286" w:rsidP="00BB4286"/>
    <w:p w14:paraId="31034446" w14:textId="77777777" w:rsidR="00BB4286" w:rsidRDefault="00BB4286" w:rsidP="00BB4286">
      <w:pPr>
        <w:pStyle w:val="Heading2"/>
        <w:rPr>
          <w:rStyle w:val="Heading2Char"/>
        </w:rPr>
      </w:pPr>
      <w:bookmarkStart w:id="6" w:name="_Toc76480798"/>
      <w:r>
        <w:rPr>
          <w:rStyle w:val="Heading2Char"/>
        </w:rPr>
        <w:t>C.  System B</w:t>
      </w:r>
      <w:r w:rsidR="00831ED1">
        <w:rPr>
          <w:rStyle w:val="Heading2Char"/>
        </w:rPr>
        <w:t xml:space="preserve"> - Description</w:t>
      </w:r>
      <w:bookmarkEnd w:id="6"/>
    </w:p>
    <w:p w14:paraId="655F0AAB"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2928C7" w14:textId="77777777" w:rsidR="00BB4286" w:rsidRDefault="00BB4286" w:rsidP="00BB4286"/>
    <w:p w14:paraId="680E07EC" w14:textId="77777777" w:rsidR="00BB4286" w:rsidRDefault="00BB4286" w:rsidP="00BB4286">
      <w:pPr>
        <w:pStyle w:val="Heading2"/>
        <w:rPr>
          <w:rStyle w:val="Heading2Char"/>
        </w:rPr>
      </w:pPr>
      <w:bookmarkStart w:id="7" w:name="_Toc76480799"/>
      <w:r>
        <w:rPr>
          <w:rStyle w:val="Heading2Char"/>
        </w:rPr>
        <w:t>D.  System C</w:t>
      </w:r>
      <w:r w:rsidR="00831ED1">
        <w:rPr>
          <w:rStyle w:val="Heading2Char"/>
        </w:rPr>
        <w:t xml:space="preserve"> - Description</w:t>
      </w:r>
      <w:bookmarkEnd w:id="7"/>
    </w:p>
    <w:p w14:paraId="7D52DA52"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8E8A13" w14:textId="77777777" w:rsidR="00BB4286" w:rsidRDefault="00BB4286" w:rsidP="00BB4286"/>
    <w:p w14:paraId="6D53F8B4" w14:textId="77777777" w:rsidR="00BB4286" w:rsidRDefault="00BB4286" w:rsidP="00BB4286"/>
    <w:p w14:paraId="497910B2" w14:textId="77777777" w:rsidR="00BB4286" w:rsidRDefault="00BB4286" w:rsidP="00BB4286"/>
    <w:p w14:paraId="44824784" w14:textId="77777777" w:rsidR="00ED2EC5" w:rsidRDefault="00ED2EC5" w:rsidP="00CB7E10"/>
    <w:p w14:paraId="54FE7E66" w14:textId="77777777" w:rsidR="00A2616D" w:rsidRDefault="00A2616D" w:rsidP="00712400"/>
    <w:p w14:paraId="4243FB07" w14:textId="77777777" w:rsidR="000922D8" w:rsidRDefault="00B706F6" w:rsidP="00C54A28">
      <w:pPr>
        <w:pStyle w:val="Heading1"/>
      </w:pPr>
      <w:r>
        <w:br w:type="page"/>
      </w:r>
      <w:bookmarkStart w:id="8" w:name="_Toc76480800"/>
      <w:r w:rsidR="006F6A33">
        <w:lastRenderedPageBreak/>
        <w:t>3</w:t>
      </w:r>
      <w:r w:rsidR="000922D8">
        <w:t xml:space="preserve">.  </w:t>
      </w:r>
      <w:r w:rsidR="0066713F">
        <w:t>Vulnerabilities</w:t>
      </w:r>
      <w:bookmarkEnd w:id="8"/>
    </w:p>
    <w:p w14:paraId="45020B91" w14:textId="77777777" w:rsidR="000C1019" w:rsidRPr="000C1019" w:rsidRDefault="000C1019" w:rsidP="000C1019"/>
    <w:p w14:paraId="7A829336" w14:textId="77777777" w:rsidR="00BB4286" w:rsidRDefault="00BB4286" w:rsidP="00BB4286">
      <w:pPr>
        <w:pStyle w:val="Heading2"/>
        <w:rPr>
          <w:rStyle w:val="Heading2Char"/>
        </w:rPr>
      </w:pPr>
      <w:bookmarkStart w:id="9" w:name="_Toc76480801"/>
      <w:r>
        <w:rPr>
          <w:rStyle w:val="Heading2Char"/>
        </w:rPr>
        <w:t>A.  Instructions</w:t>
      </w:r>
      <w:bookmarkEnd w:id="9"/>
    </w:p>
    <w:p w14:paraId="7E568124" w14:textId="77777777" w:rsidR="00BB4286" w:rsidRDefault="00BB4286" w:rsidP="00BB4286">
      <w:r>
        <w:t>Identify the weaknesses and vulnerabilities identified in the systems.  These will most likely be technical but could be operational, managerial</w:t>
      </w:r>
      <w:r w:rsidR="006B3EF6">
        <w:t>, or physica</w:t>
      </w:r>
      <w:r>
        <w:t>l.  If you have more than one system</w:t>
      </w:r>
      <w:r w:rsidR="006B3EF6">
        <w:t xml:space="preserve"> </w:t>
      </w:r>
      <w:r>
        <w:t xml:space="preserve">you are assessing, describe the vulnerabilities for each system separately.  </w:t>
      </w:r>
    </w:p>
    <w:p w14:paraId="57A52C1A" w14:textId="77777777" w:rsidR="00BB4286" w:rsidRDefault="00BB4286" w:rsidP="00BB4286"/>
    <w:p w14:paraId="7699BC2E" w14:textId="77777777" w:rsidR="00BB4286" w:rsidRDefault="00BB4286" w:rsidP="00BB4286">
      <w:pPr>
        <w:pStyle w:val="Heading2"/>
        <w:rPr>
          <w:rStyle w:val="Heading2Char"/>
        </w:rPr>
      </w:pPr>
      <w:bookmarkStart w:id="10" w:name="_Toc76480802"/>
      <w:r>
        <w:rPr>
          <w:rStyle w:val="Heading2Char"/>
        </w:rPr>
        <w:t xml:space="preserve">B.  System A </w:t>
      </w:r>
      <w:r w:rsidR="000A4A66">
        <w:rPr>
          <w:rStyle w:val="Heading2Char"/>
        </w:rPr>
        <w:t xml:space="preserve">- </w:t>
      </w:r>
      <w:r>
        <w:rPr>
          <w:rStyle w:val="Heading2Char"/>
        </w:rPr>
        <w:t>Vulnerabilities</w:t>
      </w:r>
      <w:bookmarkEnd w:id="10"/>
    </w:p>
    <w:p w14:paraId="02D52FA5"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917507" w14:textId="77777777" w:rsidR="00BB4286" w:rsidRDefault="00BB4286" w:rsidP="00BB4286"/>
    <w:p w14:paraId="32436E34" w14:textId="77777777" w:rsidR="00BB4286" w:rsidRDefault="00BB4286" w:rsidP="00BB4286">
      <w:pPr>
        <w:pStyle w:val="Heading2"/>
        <w:rPr>
          <w:rStyle w:val="Heading2Char"/>
        </w:rPr>
      </w:pPr>
      <w:bookmarkStart w:id="11" w:name="_Toc76480803"/>
      <w:r>
        <w:rPr>
          <w:rStyle w:val="Heading2Char"/>
        </w:rPr>
        <w:t xml:space="preserve">C.  System B </w:t>
      </w:r>
      <w:r w:rsidR="000A4A66">
        <w:rPr>
          <w:rStyle w:val="Heading2Char"/>
        </w:rPr>
        <w:t xml:space="preserve">- </w:t>
      </w:r>
      <w:r>
        <w:rPr>
          <w:rStyle w:val="Heading2Char"/>
        </w:rPr>
        <w:t>Vulnerabilities</w:t>
      </w:r>
      <w:bookmarkEnd w:id="11"/>
    </w:p>
    <w:p w14:paraId="5FE79782"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AC2F2A" w14:textId="77777777" w:rsidR="00BB4286" w:rsidRDefault="00BB4286" w:rsidP="00BB4286"/>
    <w:p w14:paraId="329A4F67" w14:textId="77777777" w:rsidR="00BB4286" w:rsidRDefault="00BB4286" w:rsidP="00BB4286">
      <w:pPr>
        <w:pStyle w:val="Heading2"/>
        <w:rPr>
          <w:rStyle w:val="Heading2Char"/>
        </w:rPr>
      </w:pPr>
      <w:bookmarkStart w:id="12" w:name="_Toc76480804"/>
      <w:r>
        <w:rPr>
          <w:rStyle w:val="Heading2Char"/>
        </w:rPr>
        <w:t xml:space="preserve">D.  System C </w:t>
      </w:r>
      <w:r w:rsidR="000A4A66">
        <w:rPr>
          <w:rStyle w:val="Heading2Char"/>
        </w:rPr>
        <w:t xml:space="preserve">- </w:t>
      </w:r>
      <w:r>
        <w:rPr>
          <w:rStyle w:val="Heading2Char"/>
        </w:rPr>
        <w:t>Vulnerabilities</w:t>
      </w:r>
      <w:bookmarkEnd w:id="12"/>
    </w:p>
    <w:p w14:paraId="64E4E088"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86B180" w14:textId="77777777" w:rsidR="00A62074" w:rsidRDefault="00A62074" w:rsidP="0066713F">
      <w:pPr>
        <w:pStyle w:val="Heading1"/>
      </w:pPr>
    </w:p>
    <w:p w14:paraId="39544B26" w14:textId="77777777" w:rsidR="00A62074" w:rsidRDefault="00B706F6" w:rsidP="00A62074">
      <w:pPr>
        <w:pStyle w:val="Heading1"/>
      </w:pPr>
      <w:r>
        <w:br w:type="page"/>
      </w:r>
      <w:bookmarkStart w:id="13" w:name="_Toc76480805"/>
      <w:r w:rsidR="000A4A66">
        <w:lastRenderedPageBreak/>
        <w:t>4</w:t>
      </w:r>
      <w:r w:rsidR="00A62074">
        <w:t xml:space="preserve">.  </w:t>
      </w:r>
      <w:r w:rsidR="0066713F">
        <w:t>Attack Vectors</w:t>
      </w:r>
      <w:bookmarkEnd w:id="13"/>
    </w:p>
    <w:p w14:paraId="71D3CDDD" w14:textId="77777777" w:rsidR="00BB4286" w:rsidRPr="00BB4286" w:rsidRDefault="00BB4286" w:rsidP="00BB4286"/>
    <w:p w14:paraId="658D880D" w14:textId="77777777" w:rsidR="00BB4286" w:rsidRDefault="00BB4286" w:rsidP="00BB4286">
      <w:pPr>
        <w:pStyle w:val="Heading2"/>
        <w:rPr>
          <w:rStyle w:val="Heading2Char"/>
        </w:rPr>
      </w:pPr>
      <w:bookmarkStart w:id="14" w:name="_Toc76480806"/>
      <w:r>
        <w:rPr>
          <w:rStyle w:val="Heading2Char"/>
        </w:rPr>
        <w:t>A.  Instructions</w:t>
      </w:r>
      <w:bookmarkEnd w:id="14"/>
    </w:p>
    <w:p w14:paraId="01A942CD" w14:textId="77777777" w:rsidR="00BB4286" w:rsidRDefault="00BB4286" w:rsidP="00BB4286">
      <w:r>
        <w:t xml:space="preserve">Document the vectors that you have been able to use against each system here.  Do not yet describe the reason for the intrusion, but </w:t>
      </w:r>
      <w:r w:rsidR="006B3EF6">
        <w:t>instead</w:t>
      </w:r>
      <w:r>
        <w:t xml:space="preserve"> describe how you </w:t>
      </w:r>
      <w:r w:rsidR="006B3EF6">
        <w:t>could</w:t>
      </w:r>
      <w:r>
        <w:t xml:space="preserve"> </w:t>
      </w:r>
      <w:r w:rsidR="006B3EF6">
        <w:t>access</w:t>
      </w:r>
      <w:r>
        <w:t xml:space="preserve"> the system.  Describe the methods and processes you </w:t>
      </w:r>
      <w:r w:rsidR="006B3EF6">
        <w:t>could</w:t>
      </w:r>
      <w:r>
        <w:t xml:space="preserve"> implement to gain access</w:t>
      </w:r>
      <w:r w:rsidR="006B3EF6">
        <w:t xml:space="preserve"> - d</w:t>
      </w:r>
      <w:r w:rsidR="000A4A66">
        <w:t>ocument the vector on a system</w:t>
      </w:r>
      <w:r w:rsidR="006B3EF6">
        <w:t>-by-</w:t>
      </w:r>
      <w:r w:rsidR="000A4A66">
        <w:t xml:space="preserve">system basis. </w:t>
      </w:r>
    </w:p>
    <w:p w14:paraId="55747169" w14:textId="77777777" w:rsidR="00BB4286" w:rsidRDefault="00BB4286" w:rsidP="00BB4286"/>
    <w:p w14:paraId="6F2FB929" w14:textId="77777777" w:rsidR="00BB4286" w:rsidRDefault="00BB4286" w:rsidP="00BB4286">
      <w:pPr>
        <w:pStyle w:val="Heading2"/>
        <w:rPr>
          <w:rStyle w:val="Heading2Char"/>
        </w:rPr>
      </w:pPr>
      <w:bookmarkStart w:id="15" w:name="_Toc76480807"/>
      <w:r>
        <w:rPr>
          <w:rStyle w:val="Heading2Char"/>
        </w:rPr>
        <w:t xml:space="preserve">B.  System A – </w:t>
      </w:r>
      <w:r w:rsidR="00831ED1">
        <w:rPr>
          <w:rStyle w:val="Heading2Char"/>
        </w:rPr>
        <w:t>Intrusions</w:t>
      </w:r>
      <w:bookmarkEnd w:id="15"/>
    </w:p>
    <w:p w14:paraId="14DF5468"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6B5CCA8" w14:textId="77777777" w:rsidR="00BB4286" w:rsidRDefault="00BB4286" w:rsidP="00BB4286"/>
    <w:p w14:paraId="17792FB0" w14:textId="77777777" w:rsidR="00BB4286" w:rsidRDefault="00BB4286" w:rsidP="00BB4286">
      <w:pPr>
        <w:pStyle w:val="Heading2"/>
        <w:rPr>
          <w:rStyle w:val="Heading2Char"/>
        </w:rPr>
      </w:pPr>
      <w:bookmarkStart w:id="16" w:name="_Toc76480808"/>
      <w:r>
        <w:rPr>
          <w:rStyle w:val="Heading2Char"/>
        </w:rPr>
        <w:t>C.  System B</w:t>
      </w:r>
      <w:r w:rsidR="00831ED1">
        <w:rPr>
          <w:rStyle w:val="Heading2Char"/>
        </w:rPr>
        <w:t xml:space="preserve"> – Intrusions</w:t>
      </w:r>
      <w:bookmarkEnd w:id="16"/>
    </w:p>
    <w:p w14:paraId="1F272092"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194C45" w14:textId="77777777" w:rsidR="00BB4286" w:rsidRDefault="00BB4286" w:rsidP="00BB4286"/>
    <w:p w14:paraId="548FB4A1" w14:textId="77777777" w:rsidR="00BB4286" w:rsidRDefault="00BB4286" w:rsidP="00BB4286">
      <w:pPr>
        <w:pStyle w:val="Heading2"/>
        <w:rPr>
          <w:rStyle w:val="Heading2Char"/>
        </w:rPr>
      </w:pPr>
      <w:bookmarkStart w:id="17" w:name="_Toc76480809"/>
      <w:r>
        <w:rPr>
          <w:rStyle w:val="Heading2Char"/>
        </w:rPr>
        <w:t xml:space="preserve">D.  System </w:t>
      </w:r>
      <w:proofErr w:type="gramStart"/>
      <w:r w:rsidR="00831ED1">
        <w:rPr>
          <w:rStyle w:val="Heading2Char"/>
        </w:rPr>
        <w:t>C  –</w:t>
      </w:r>
      <w:proofErr w:type="gramEnd"/>
      <w:r w:rsidR="00831ED1">
        <w:rPr>
          <w:rStyle w:val="Heading2Char"/>
        </w:rPr>
        <w:t xml:space="preserve"> Intrusions</w:t>
      </w:r>
      <w:bookmarkEnd w:id="17"/>
    </w:p>
    <w:p w14:paraId="28115BDB" w14:textId="77777777" w:rsidR="00BB4286" w:rsidRDefault="00BB4286" w:rsidP="00BB428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FDB275" w14:textId="77777777" w:rsidR="008E0B87" w:rsidRDefault="002C068C" w:rsidP="007F29D5">
      <w:r>
        <w:br w:type="page"/>
      </w:r>
    </w:p>
    <w:p w14:paraId="6BB3FA6F" w14:textId="77777777" w:rsidR="0066713F" w:rsidRDefault="000A4A66" w:rsidP="0066713F">
      <w:pPr>
        <w:pStyle w:val="Heading1"/>
      </w:pPr>
      <w:bookmarkStart w:id="18" w:name="_Toc76480810"/>
      <w:r>
        <w:lastRenderedPageBreak/>
        <w:t>5</w:t>
      </w:r>
      <w:r w:rsidR="0066713F">
        <w:t>.  Root Cause</w:t>
      </w:r>
      <w:bookmarkEnd w:id="18"/>
    </w:p>
    <w:p w14:paraId="729B5C8C" w14:textId="77777777" w:rsidR="000A4A66" w:rsidRDefault="000A4A66" w:rsidP="0066713F">
      <w:pPr>
        <w:pStyle w:val="Heading1"/>
      </w:pPr>
    </w:p>
    <w:p w14:paraId="4D3A5A2C" w14:textId="77777777" w:rsidR="000A4A66" w:rsidRDefault="000A4A66" w:rsidP="000A4A66">
      <w:pPr>
        <w:pStyle w:val="Heading2"/>
        <w:rPr>
          <w:rStyle w:val="Heading2Char"/>
        </w:rPr>
      </w:pPr>
      <w:bookmarkStart w:id="19" w:name="_Toc76480811"/>
      <w:r>
        <w:rPr>
          <w:rStyle w:val="Heading2Char"/>
        </w:rPr>
        <w:t>A.  Instructions</w:t>
      </w:r>
      <w:bookmarkEnd w:id="19"/>
    </w:p>
    <w:p w14:paraId="52A238CD" w14:textId="77777777" w:rsidR="000A4A66" w:rsidRDefault="000A4A66" w:rsidP="000A4A66">
      <w:r>
        <w:t xml:space="preserve">Identify the cause which allows the intrusion to occur.  Describe the lack of security control or process that resulted in allowing the compromise to happen.  If you have multiple systems with different attack vectors, describe each one individually.  </w:t>
      </w:r>
    </w:p>
    <w:p w14:paraId="346A031D" w14:textId="77777777" w:rsidR="000A4A66" w:rsidRDefault="000A4A66" w:rsidP="000A4A66"/>
    <w:p w14:paraId="620645ED" w14:textId="77777777" w:rsidR="000A4A66" w:rsidRDefault="000A4A66" w:rsidP="000A4A66">
      <w:pPr>
        <w:pStyle w:val="Heading2"/>
        <w:rPr>
          <w:rStyle w:val="Heading2Char"/>
        </w:rPr>
      </w:pPr>
      <w:bookmarkStart w:id="20" w:name="_Toc76480812"/>
      <w:r>
        <w:rPr>
          <w:rStyle w:val="Heading2Char"/>
        </w:rPr>
        <w:t>B.  System A – Root Cause</w:t>
      </w:r>
      <w:bookmarkEnd w:id="20"/>
    </w:p>
    <w:p w14:paraId="25B57F7F" w14:textId="77777777" w:rsidR="000A4A66" w:rsidRDefault="000A4A66" w:rsidP="000A4A6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E90247" w14:textId="77777777" w:rsidR="000A4A66" w:rsidRDefault="000A4A66" w:rsidP="000A4A66"/>
    <w:p w14:paraId="0C094127" w14:textId="77777777" w:rsidR="000A4A66" w:rsidRDefault="000A4A66" w:rsidP="000A4A66">
      <w:pPr>
        <w:pStyle w:val="Heading2"/>
        <w:rPr>
          <w:rStyle w:val="Heading2Char"/>
        </w:rPr>
      </w:pPr>
      <w:bookmarkStart w:id="21" w:name="_Toc76480813"/>
      <w:r>
        <w:rPr>
          <w:rStyle w:val="Heading2Char"/>
        </w:rPr>
        <w:t>C.  System B – Root Cause</w:t>
      </w:r>
      <w:bookmarkEnd w:id="21"/>
    </w:p>
    <w:p w14:paraId="5A152319" w14:textId="77777777" w:rsidR="000A4A66" w:rsidRDefault="000A4A66" w:rsidP="000A4A6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7F05D2E" w14:textId="77777777" w:rsidR="000A4A66" w:rsidRDefault="000A4A66" w:rsidP="000A4A66"/>
    <w:p w14:paraId="5B33AB84" w14:textId="77777777" w:rsidR="000A4A66" w:rsidRDefault="000A4A66" w:rsidP="000A4A66">
      <w:pPr>
        <w:pStyle w:val="Heading2"/>
        <w:rPr>
          <w:rStyle w:val="Heading2Char"/>
        </w:rPr>
      </w:pPr>
      <w:bookmarkStart w:id="22" w:name="_Toc76480814"/>
      <w:r>
        <w:rPr>
          <w:rStyle w:val="Heading2Char"/>
        </w:rPr>
        <w:t>D.  System C – Root Cause</w:t>
      </w:r>
      <w:bookmarkEnd w:id="22"/>
    </w:p>
    <w:p w14:paraId="6847BFE4" w14:textId="77777777" w:rsidR="000A4A66" w:rsidRDefault="000A4A66" w:rsidP="000A4A66">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997EF9" w14:textId="77777777" w:rsidR="0066713F" w:rsidRDefault="0066713F" w:rsidP="0066713F">
      <w:pPr>
        <w:pStyle w:val="Heading1"/>
      </w:pPr>
      <w:r>
        <w:br w:type="page"/>
      </w:r>
      <w:bookmarkStart w:id="23" w:name="_Toc76480815"/>
      <w:r w:rsidR="000A4A66">
        <w:lastRenderedPageBreak/>
        <w:t>6</w:t>
      </w:r>
      <w:r>
        <w:t>.  Recommendations</w:t>
      </w:r>
      <w:bookmarkEnd w:id="23"/>
    </w:p>
    <w:p w14:paraId="52A8D492" w14:textId="77777777" w:rsidR="00236911" w:rsidRPr="00236911" w:rsidRDefault="00236911" w:rsidP="00236911"/>
    <w:p w14:paraId="31EFD522" w14:textId="77777777" w:rsidR="00831ED1" w:rsidRDefault="00831ED1" w:rsidP="00831ED1">
      <w:pPr>
        <w:pStyle w:val="Heading2"/>
        <w:rPr>
          <w:rStyle w:val="Heading2Char"/>
        </w:rPr>
      </w:pPr>
      <w:bookmarkStart w:id="24" w:name="_Toc76480816"/>
      <w:r>
        <w:rPr>
          <w:rStyle w:val="Heading2Char"/>
        </w:rPr>
        <w:t>A.  Instructions</w:t>
      </w:r>
      <w:bookmarkEnd w:id="24"/>
    </w:p>
    <w:p w14:paraId="58D04900" w14:textId="77777777" w:rsidR="00831ED1" w:rsidRDefault="00831ED1" w:rsidP="00831ED1">
      <w:r>
        <w:t xml:space="preserve">Provide recommendations on how to prevent this type of event from occurring in the future.  You may provide general recommendations </w:t>
      </w:r>
      <w:r w:rsidR="00236911">
        <w:t>if you feel the recommendation applies to more than one system</w:t>
      </w:r>
      <w:r w:rsidR="006B3EF6">
        <w:t>,</w:t>
      </w:r>
      <w:r w:rsidR="00236911">
        <w:t xml:space="preserve"> or you can provide system</w:t>
      </w:r>
      <w:r w:rsidR="006B3EF6">
        <w:t>-</w:t>
      </w:r>
      <w:r w:rsidR="00236911">
        <w:t xml:space="preserve">specific recommendations below.  </w:t>
      </w:r>
    </w:p>
    <w:p w14:paraId="498D6210" w14:textId="77777777" w:rsidR="00831ED1" w:rsidRDefault="00831ED1" w:rsidP="00831ED1"/>
    <w:p w14:paraId="4FF7CA37" w14:textId="77777777" w:rsidR="00236911" w:rsidRDefault="00236911" w:rsidP="00236911">
      <w:pPr>
        <w:pStyle w:val="Heading2"/>
        <w:rPr>
          <w:rStyle w:val="Heading2Char"/>
        </w:rPr>
      </w:pPr>
      <w:bookmarkStart w:id="25" w:name="_Toc76480817"/>
      <w:r>
        <w:rPr>
          <w:rStyle w:val="Heading2Char"/>
        </w:rPr>
        <w:t>B.  General - Recommendations</w:t>
      </w:r>
      <w:bookmarkEnd w:id="25"/>
    </w:p>
    <w:p w14:paraId="701587FA" w14:textId="77777777" w:rsidR="00236911" w:rsidRDefault="00236911" w:rsidP="0023691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50E8686" w14:textId="77777777" w:rsidR="00236911" w:rsidRDefault="00236911" w:rsidP="00831ED1"/>
    <w:p w14:paraId="194B6A2B" w14:textId="77777777" w:rsidR="00831ED1" w:rsidRDefault="00831ED1" w:rsidP="00831ED1">
      <w:pPr>
        <w:pStyle w:val="Heading2"/>
        <w:rPr>
          <w:rStyle w:val="Heading2Char"/>
        </w:rPr>
      </w:pPr>
      <w:bookmarkStart w:id="26" w:name="_Toc76480818"/>
      <w:r>
        <w:rPr>
          <w:rStyle w:val="Heading2Char"/>
        </w:rPr>
        <w:t>B.  System A –</w:t>
      </w:r>
      <w:r w:rsidR="00236911">
        <w:rPr>
          <w:rStyle w:val="Heading2Char"/>
        </w:rPr>
        <w:t xml:space="preserve"> Recommendations</w:t>
      </w:r>
      <w:bookmarkEnd w:id="26"/>
    </w:p>
    <w:p w14:paraId="7D34C2E4" w14:textId="77777777" w:rsidR="00831ED1" w:rsidRDefault="00831ED1" w:rsidP="00831ED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25ABC6" w14:textId="77777777" w:rsidR="00831ED1" w:rsidRDefault="00831ED1" w:rsidP="00831ED1"/>
    <w:p w14:paraId="7C3BAA03" w14:textId="77777777" w:rsidR="00831ED1" w:rsidRDefault="00831ED1" w:rsidP="00831ED1">
      <w:pPr>
        <w:pStyle w:val="Heading2"/>
        <w:rPr>
          <w:rStyle w:val="Heading2Char"/>
        </w:rPr>
      </w:pPr>
      <w:bookmarkStart w:id="27" w:name="_Toc76480819"/>
      <w:r>
        <w:rPr>
          <w:rStyle w:val="Heading2Char"/>
        </w:rPr>
        <w:t xml:space="preserve">C.  System B – </w:t>
      </w:r>
      <w:r w:rsidR="00236911">
        <w:rPr>
          <w:rStyle w:val="Heading2Char"/>
        </w:rPr>
        <w:t>Recommendations</w:t>
      </w:r>
      <w:bookmarkEnd w:id="27"/>
    </w:p>
    <w:p w14:paraId="17F62243" w14:textId="77777777" w:rsidR="00831ED1" w:rsidRDefault="00831ED1" w:rsidP="00831ED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D30D7" w14:textId="77777777" w:rsidR="00831ED1" w:rsidRDefault="00831ED1" w:rsidP="00831ED1"/>
    <w:p w14:paraId="3B979367" w14:textId="77777777" w:rsidR="00831ED1" w:rsidRDefault="00831ED1" w:rsidP="00831ED1">
      <w:pPr>
        <w:pStyle w:val="Heading2"/>
        <w:rPr>
          <w:rStyle w:val="Heading2Char"/>
        </w:rPr>
      </w:pPr>
      <w:bookmarkStart w:id="28" w:name="_Toc76480820"/>
      <w:r>
        <w:rPr>
          <w:rStyle w:val="Heading2Char"/>
        </w:rPr>
        <w:t xml:space="preserve">D.  System C – </w:t>
      </w:r>
      <w:r w:rsidR="00236911">
        <w:rPr>
          <w:rStyle w:val="Heading2Char"/>
        </w:rPr>
        <w:t>Recommendations</w:t>
      </w:r>
      <w:bookmarkEnd w:id="28"/>
    </w:p>
    <w:p w14:paraId="40FEB474" w14:textId="77777777" w:rsidR="00831ED1" w:rsidRDefault="00831ED1" w:rsidP="00831ED1">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5D9E69" w14:textId="77777777" w:rsidR="0066713F" w:rsidRPr="00A62074" w:rsidRDefault="0066713F" w:rsidP="00831ED1"/>
    <w:p w14:paraId="5092D492" w14:textId="77777777" w:rsidR="002C068C" w:rsidRPr="002C068C" w:rsidRDefault="002C068C" w:rsidP="002C068C">
      <w:pPr>
        <w:ind w:left="2160"/>
      </w:pPr>
    </w:p>
    <w:sectPr w:rsidR="002C068C" w:rsidRPr="002C068C">
      <w:headerReference w:type="default" r:id="rId12"/>
      <w:footerReference w:type="default" r:id="rId13"/>
      <w:pgSz w:w="12240" w:h="15840"/>
      <w:pgMar w:top="1296" w:right="1800" w:bottom="1296"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A7B66" w14:textId="77777777" w:rsidR="00CA1AF2" w:rsidRDefault="00CA1AF2">
      <w:r>
        <w:separator/>
      </w:r>
    </w:p>
  </w:endnote>
  <w:endnote w:type="continuationSeparator" w:id="0">
    <w:p w14:paraId="441A29D7" w14:textId="77777777" w:rsidR="00CA1AF2" w:rsidRDefault="00CA1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Lucida Bright">
    <w:panose1 w:val="02040602050505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D2BC" w14:textId="77777777" w:rsidR="00865BC6" w:rsidRPr="000C2103" w:rsidRDefault="00865BC6" w:rsidP="0066713F">
    <w:pPr>
      <w:pStyle w:val="Footer"/>
      <w:tabs>
        <w:tab w:val="clear" w:pos="4320"/>
        <w:tab w:val="center" w:pos="7740"/>
      </w:tabs>
      <w:jc w:val="center"/>
      <w:rPr>
        <w:i/>
        <w:noProof/>
        <w:sz w:val="16"/>
        <w:szCs w:val="16"/>
      </w:rPr>
    </w:pPr>
    <w:r>
      <w:t>________________________________________________________________________</w:t>
    </w:r>
    <w:r>
      <w:rPr>
        <w:i/>
        <w:sz w:val="20"/>
      </w:rPr>
      <w:t>Copyright 20</w:t>
    </w:r>
    <w:r w:rsidR="0066713F">
      <w:rPr>
        <w:i/>
        <w:sz w:val="20"/>
      </w:rPr>
      <w:t>21</w:t>
    </w:r>
    <w:r>
      <w:rPr>
        <w:i/>
        <w:sz w:val="20"/>
      </w:rPr>
      <w:t xml:space="preserve"> </w:t>
    </w:r>
    <w:proofErr w:type="spellStart"/>
    <w:r w:rsidR="00710EB7">
      <w:rPr>
        <w:i/>
        <w:sz w:val="20"/>
      </w:rPr>
      <w:t>Securible</w:t>
    </w:r>
    <w:proofErr w:type="spellEnd"/>
    <w:r w:rsidRPr="0038713F">
      <w:rPr>
        <w:i/>
        <w:sz w:val="20"/>
      </w:rPr>
      <w:t>, LLC</w:t>
    </w:r>
    <w:r>
      <w:rPr>
        <w:i/>
        <w:sz w:val="20"/>
      </w:rPr>
      <w:t xml:space="preserve">                </w:t>
    </w:r>
    <w:r w:rsidR="00710EB7">
      <w:rPr>
        <w:i/>
        <w:sz w:val="20"/>
      </w:rPr>
      <w:t xml:space="preserve">                   </w:t>
    </w:r>
    <w:r w:rsidRPr="000C2103">
      <w:rPr>
        <w:rStyle w:val="PageNumber"/>
        <w:sz w:val="16"/>
        <w:szCs w:val="16"/>
      </w:rPr>
      <w:fldChar w:fldCharType="begin"/>
    </w:r>
    <w:r w:rsidRPr="000C2103">
      <w:rPr>
        <w:rStyle w:val="PageNumber"/>
        <w:sz w:val="16"/>
        <w:szCs w:val="16"/>
      </w:rPr>
      <w:instrText xml:space="preserve"> PAGE </w:instrText>
    </w:r>
    <w:r w:rsidRPr="000C2103">
      <w:rPr>
        <w:rStyle w:val="PageNumber"/>
        <w:sz w:val="16"/>
        <w:szCs w:val="16"/>
      </w:rPr>
      <w:fldChar w:fldCharType="separate"/>
    </w:r>
    <w:r w:rsidR="00A355BD">
      <w:rPr>
        <w:rStyle w:val="PageNumber"/>
        <w:noProof/>
        <w:sz w:val="16"/>
        <w:szCs w:val="16"/>
      </w:rPr>
      <w:t>23</w:t>
    </w:r>
    <w:r w:rsidRPr="000C2103">
      <w:rPr>
        <w:rStyle w:val="PageNumber"/>
        <w:sz w:val="16"/>
        <w:szCs w:val="16"/>
      </w:rPr>
      <w:fldChar w:fldCharType="end"/>
    </w:r>
    <w:r w:rsidR="0066713F">
      <w:rPr>
        <w:rStyle w:val="PageNumber"/>
        <w:sz w:val="16"/>
        <w:szCs w:val="16"/>
      </w:rPr>
      <w:t xml:space="preserve">              </w:t>
    </w:r>
    <w:r w:rsidR="0066713F" w:rsidRPr="0066713F">
      <w:rPr>
        <w:i/>
        <w:sz w:val="14"/>
        <w:szCs w:val="14"/>
      </w:rPr>
      <w:fldChar w:fldCharType="begin"/>
    </w:r>
    <w:r w:rsidR="0066713F" w:rsidRPr="0066713F">
      <w:rPr>
        <w:i/>
        <w:sz w:val="14"/>
        <w:szCs w:val="14"/>
      </w:rPr>
      <w:instrText xml:space="preserve"> FILENAME </w:instrText>
    </w:r>
    <w:r w:rsidR="0066713F" w:rsidRPr="0066713F">
      <w:rPr>
        <w:i/>
        <w:sz w:val="14"/>
        <w:szCs w:val="14"/>
      </w:rPr>
      <w:fldChar w:fldCharType="separate"/>
    </w:r>
    <w:r w:rsidR="0066713F" w:rsidRPr="0066713F">
      <w:rPr>
        <w:i/>
        <w:noProof/>
        <w:sz w:val="14"/>
        <w:szCs w:val="14"/>
      </w:rPr>
      <w:t>Security Assessment Report (SAR) Capstone Project Temlate v1.0</w:t>
    </w:r>
    <w:r w:rsidR="0066713F" w:rsidRPr="0066713F">
      <w:rPr>
        <w:i/>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75C63" w14:textId="77777777" w:rsidR="00CA1AF2" w:rsidRDefault="00CA1AF2">
      <w:r>
        <w:separator/>
      </w:r>
    </w:p>
  </w:footnote>
  <w:footnote w:type="continuationSeparator" w:id="0">
    <w:p w14:paraId="39E861B6" w14:textId="77777777" w:rsidR="00CA1AF2" w:rsidRDefault="00CA1A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8B7E4" w14:textId="77777777" w:rsidR="00865BC6" w:rsidRDefault="00865BC6" w:rsidP="001C7C21">
    <w:pPr>
      <w:pStyle w:val="Header"/>
      <w:pBdr>
        <w:bottom w:val="single" w:sz="12" w:space="1" w:color="auto"/>
      </w:pBdr>
      <w:jc w:val="center"/>
    </w:pPr>
  </w:p>
  <w:p w14:paraId="61137A0C" w14:textId="77777777" w:rsidR="00865BC6" w:rsidRDefault="00865BC6" w:rsidP="004150B7">
    <w:pPr>
      <w:pStyle w:val="Header"/>
    </w:pPr>
  </w:p>
  <w:p w14:paraId="433DFE7E" w14:textId="77777777" w:rsidR="00865BC6" w:rsidRDefault="00865BC6" w:rsidP="00A34AA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6CD"/>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 w15:restartNumberingAfterBreak="0">
    <w:nsid w:val="136A7C8F"/>
    <w:multiLevelType w:val="multilevel"/>
    <w:tmpl w:val="AAEC9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210E1"/>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3" w15:restartNumberingAfterBreak="0">
    <w:nsid w:val="223324E4"/>
    <w:multiLevelType w:val="multilevel"/>
    <w:tmpl w:val="9DF8ADD0"/>
    <w:lvl w:ilvl="0">
      <w:start w:val="1"/>
      <w:numFmt w:val="bullet"/>
      <w:lvlText w:val="o"/>
      <w:lvlJc w:val="left"/>
      <w:pPr>
        <w:tabs>
          <w:tab w:val="num" w:pos="720"/>
        </w:tabs>
        <w:ind w:left="720" w:hanging="360"/>
      </w:pPr>
      <w:rPr>
        <w:rFonts w:ascii="Times New Roman" w:hAnsi="Times New Roman" w:hint="default"/>
      </w:rPr>
    </w:lvl>
    <w:lvl w:ilvl="1">
      <w:start w:val="164"/>
      <w:numFmt w:val="bullet"/>
      <w:lvlText w:val="o"/>
      <w:lvlJc w:val="left"/>
      <w:pPr>
        <w:tabs>
          <w:tab w:val="num" w:pos="1440"/>
        </w:tabs>
        <w:ind w:left="1440" w:hanging="360"/>
      </w:pPr>
      <w:rPr>
        <w:rFonts w:ascii="Times New Roman" w:hAnsi="Times New Roman" w:hint="default"/>
      </w:rPr>
    </w:lvl>
    <w:lvl w:ilvl="2">
      <w:start w:val="1"/>
      <w:numFmt w:val="bullet"/>
      <w:lvlText w:val="o"/>
      <w:lvlJc w:val="left"/>
      <w:pPr>
        <w:tabs>
          <w:tab w:val="num" w:pos="2160"/>
        </w:tabs>
        <w:ind w:left="2160" w:hanging="360"/>
      </w:pPr>
      <w:rPr>
        <w:rFonts w:ascii="Times New Roman" w:hAnsi="Times New Roman" w:hint="default"/>
      </w:rPr>
    </w:lvl>
    <w:lvl w:ilvl="3">
      <w:start w:val="1"/>
      <w:numFmt w:val="bullet"/>
      <w:lvlText w:val="o"/>
      <w:lvlJc w:val="left"/>
      <w:pPr>
        <w:tabs>
          <w:tab w:val="num" w:pos="2880"/>
        </w:tabs>
        <w:ind w:left="2880" w:hanging="360"/>
      </w:pPr>
      <w:rPr>
        <w:rFonts w:ascii="Times New Roman" w:hAnsi="Times New Roman" w:hint="default"/>
      </w:rPr>
    </w:lvl>
    <w:lvl w:ilvl="4">
      <w:start w:val="1"/>
      <w:numFmt w:val="bullet"/>
      <w:lvlText w:val="o"/>
      <w:lvlJc w:val="left"/>
      <w:pPr>
        <w:tabs>
          <w:tab w:val="num" w:pos="3600"/>
        </w:tabs>
        <w:ind w:left="3600" w:hanging="360"/>
      </w:pPr>
      <w:rPr>
        <w:rFonts w:ascii="Times New Roman" w:hAnsi="Times New Roman" w:hint="default"/>
      </w:rPr>
    </w:lvl>
    <w:lvl w:ilvl="5">
      <w:start w:val="1"/>
      <w:numFmt w:val="bullet"/>
      <w:lvlText w:val="o"/>
      <w:lvlJc w:val="left"/>
      <w:pPr>
        <w:tabs>
          <w:tab w:val="num" w:pos="4320"/>
        </w:tabs>
        <w:ind w:left="4320" w:hanging="360"/>
      </w:pPr>
      <w:rPr>
        <w:rFonts w:ascii="Times New Roman" w:hAnsi="Times New Roman" w:hint="default"/>
      </w:rPr>
    </w:lvl>
    <w:lvl w:ilvl="6">
      <w:start w:val="1"/>
      <w:numFmt w:val="bullet"/>
      <w:lvlText w:val="o"/>
      <w:lvlJc w:val="left"/>
      <w:pPr>
        <w:tabs>
          <w:tab w:val="num" w:pos="5040"/>
        </w:tabs>
        <w:ind w:left="5040" w:hanging="360"/>
      </w:pPr>
      <w:rPr>
        <w:rFonts w:ascii="Times New Roman" w:hAnsi="Times New Roman" w:hint="default"/>
      </w:rPr>
    </w:lvl>
    <w:lvl w:ilvl="7">
      <w:start w:val="1"/>
      <w:numFmt w:val="bullet"/>
      <w:lvlText w:val="o"/>
      <w:lvlJc w:val="left"/>
      <w:pPr>
        <w:tabs>
          <w:tab w:val="num" w:pos="5760"/>
        </w:tabs>
        <w:ind w:left="5760" w:hanging="360"/>
      </w:pPr>
      <w:rPr>
        <w:rFonts w:ascii="Times New Roman" w:hAnsi="Times New Roman" w:hint="default"/>
      </w:rPr>
    </w:lvl>
    <w:lvl w:ilvl="8">
      <w:start w:val="1"/>
      <w:numFmt w:val="bullet"/>
      <w:lvlText w:val="o"/>
      <w:lvlJc w:val="left"/>
      <w:pPr>
        <w:tabs>
          <w:tab w:val="num" w:pos="6480"/>
        </w:tabs>
        <w:ind w:left="6480" w:hanging="360"/>
      </w:pPr>
      <w:rPr>
        <w:rFonts w:ascii="Times New Roman" w:hAnsi="Times New Roman" w:hint="default"/>
      </w:rPr>
    </w:lvl>
  </w:abstractNum>
  <w:abstractNum w:abstractNumId="4" w15:restartNumberingAfterBreak="0">
    <w:nsid w:val="23C45D4D"/>
    <w:multiLevelType w:val="hybridMultilevel"/>
    <w:tmpl w:val="39946D98"/>
    <w:lvl w:ilvl="0" w:tplc="14E625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91378FD"/>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6" w15:restartNumberingAfterBreak="0">
    <w:nsid w:val="2A733448"/>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7" w15:restartNumberingAfterBreak="0">
    <w:nsid w:val="30EF6BCE"/>
    <w:multiLevelType w:val="hybridMultilevel"/>
    <w:tmpl w:val="A4F022C0"/>
    <w:lvl w:ilvl="0" w:tplc="160E6380">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37CC4025"/>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9" w15:restartNumberingAfterBreak="0">
    <w:nsid w:val="388E67D7"/>
    <w:multiLevelType w:val="multilevel"/>
    <w:tmpl w:val="E342F39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36F4965"/>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1" w15:restartNumberingAfterBreak="0">
    <w:nsid w:val="45C83B31"/>
    <w:multiLevelType w:val="hybridMultilevel"/>
    <w:tmpl w:val="1938C17A"/>
    <w:lvl w:ilvl="0" w:tplc="A1C47FEA">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7623B74"/>
    <w:multiLevelType w:val="hybridMultilevel"/>
    <w:tmpl w:val="1D7A5BF2"/>
    <w:lvl w:ilvl="0" w:tplc="B9CC5A34">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A466B9"/>
    <w:multiLevelType w:val="multilevel"/>
    <w:tmpl w:val="4E30E6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840A7E"/>
    <w:multiLevelType w:val="multilevel"/>
    <w:tmpl w:val="4E30E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B658AB"/>
    <w:multiLevelType w:val="hybridMultilevel"/>
    <w:tmpl w:val="E342F39A"/>
    <w:lvl w:ilvl="0" w:tplc="00DAF05C">
      <w:start w:val="1"/>
      <w:numFmt w:val="bullet"/>
      <w:lvlText w:val=""/>
      <w:lvlJc w:val="left"/>
      <w:pPr>
        <w:tabs>
          <w:tab w:val="num" w:pos="720"/>
        </w:tabs>
        <w:ind w:left="720" w:hanging="360"/>
      </w:pPr>
      <w:rPr>
        <w:rFonts w:ascii="Wingdings" w:hAnsi="Wingdings" w:hint="default"/>
      </w:rPr>
    </w:lvl>
    <w:lvl w:ilvl="1" w:tplc="807A50B8" w:tentative="1">
      <w:start w:val="1"/>
      <w:numFmt w:val="bullet"/>
      <w:lvlText w:val=""/>
      <w:lvlJc w:val="left"/>
      <w:pPr>
        <w:tabs>
          <w:tab w:val="num" w:pos="1440"/>
        </w:tabs>
        <w:ind w:left="1440" w:hanging="360"/>
      </w:pPr>
      <w:rPr>
        <w:rFonts w:ascii="Wingdings" w:hAnsi="Wingdings" w:hint="default"/>
      </w:rPr>
    </w:lvl>
    <w:lvl w:ilvl="2" w:tplc="0C3475EE" w:tentative="1">
      <w:start w:val="1"/>
      <w:numFmt w:val="bullet"/>
      <w:lvlText w:val=""/>
      <w:lvlJc w:val="left"/>
      <w:pPr>
        <w:tabs>
          <w:tab w:val="num" w:pos="2160"/>
        </w:tabs>
        <w:ind w:left="2160" w:hanging="360"/>
      </w:pPr>
      <w:rPr>
        <w:rFonts w:ascii="Wingdings" w:hAnsi="Wingdings" w:hint="default"/>
      </w:rPr>
    </w:lvl>
    <w:lvl w:ilvl="3" w:tplc="A84266C6">
      <w:start w:val="1"/>
      <w:numFmt w:val="bullet"/>
      <w:lvlText w:val=""/>
      <w:lvlJc w:val="left"/>
      <w:pPr>
        <w:tabs>
          <w:tab w:val="num" w:pos="2880"/>
        </w:tabs>
        <w:ind w:left="2880" w:hanging="360"/>
      </w:pPr>
      <w:rPr>
        <w:rFonts w:ascii="Wingdings" w:hAnsi="Wingdings" w:hint="default"/>
      </w:rPr>
    </w:lvl>
    <w:lvl w:ilvl="4" w:tplc="0F8E0218" w:tentative="1">
      <w:start w:val="1"/>
      <w:numFmt w:val="bullet"/>
      <w:lvlText w:val=""/>
      <w:lvlJc w:val="left"/>
      <w:pPr>
        <w:tabs>
          <w:tab w:val="num" w:pos="3600"/>
        </w:tabs>
        <w:ind w:left="3600" w:hanging="360"/>
      </w:pPr>
      <w:rPr>
        <w:rFonts w:ascii="Wingdings" w:hAnsi="Wingdings" w:hint="default"/>
      </w:rPr>
    </w:lvl>
    <w:lvl w:ilvl="5" w:tplc="ABBCD2B2" w:tentative="1">
      <w:start w:val="1"/>
      <w:numFmt w:val="bullet"/>
      <w:lvlText w:val=""/>
      <w:lvlJc w:val="left"/>
      <w:pPr>
        <w:tabs>
          <w:tab w:val="num" w:pos="4320"/>
        </w:tabs>
        <w:ind w:left="4320" w:hanging="360"/>
      </w:pPr>
      <w:rPr>
        <w:rFonts w:ascii="Wingdings" w:hAnsi="Wingdings" w:hint="default"/>
      </w:rPr>
    </w:lvl>
    <w:lvl w:ilvl="6" w:tplc="AE187B0A" w:tentative="1">
      <w:start w:val="1"/>
      <w:numFmt w:val="bullet"/>
      <w:lvlText w:val=""/>
      <w:lvlJc w:val="left"/>
      <w:pPr>
        <w:tabs>
          <w:tab w:val="num" w:pos="5040"/>
        </w:tabs>
        <w:ind w:left="5040" w:hanging="360"/>
      </w:pPr>
      <w:rPr>
        <w:rFonts w:ascii="Wingdings" w:hAnsi="Wingdings" w:hint="default"/>
      </w:rPr>
    </w:lvl>
    <w:lvl w:ilvl="7" w:tplc="A42CB29A" w:tentative="1">
      <w:start w:val="1"/>
      <w:numFmt w:val="bullet"/>
      <w:lvlText w:val=""/>
      <w:lvlJc w:val="left"/>
      <w:pPr>
        <w:tabs>
          <w:tab w:val="num" w:pos="5760"/>
        </w:tabs>
        <w:ind w:left="5760" w:hanging="360"/>
      </w:pPr>
      <w:rPr>
        <w:rFonts w:ascii="Wingdings" w:hAnsi="Wingdings" w:hint="default"/>
      </w:rPr>
    </w:lvl>
    <w:lvl w:ilvl="8" w:tplc="64C8E9D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4806B96"/>
    <w:multiLevelType w:val="hybridMultilevel"/>
    <w:tmpl w:val="53B233AC"/>
    <w:lvl w:ilvl="0" w:tplc="FFEE1274">
      <w:start w:val="4"/>
      <w:numFmt w:val="upperLetter"/>
      <w:lvlText w:val="%1."/>
      <w:lvlJc w:val="left"/>
      <w:pPr>
        <w:tabs>
          <w:tab w:val="num" w:pos="1140"/>
        </w:tabs>
        <w:ind w:left="1140" w:hanging="4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55527FE6"/>
    <w:multiLevelType w:val="multilevel"/>
    <w:tmpl w:val="1938C17A"/>
    <w:lvl w:ilvl="0">
      <w:start w:val="1"/>
      <w:numFmt w:val="decimal"/>
      <w:lvlText w:val="%1."/>
      <w:lvlJc w:val="left"/>
      <w:pPr>
        <w:tabs>
          <w:tab w:val="num" w:pos="2520"/>
        </w:tabs>
        <w:ind w:left="25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FB86C89"/>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19" w15:restartNumberingAfterBreak="0">
    <w:nsid w:val="617C1792"/>
    <w:multiLevelType w:val="hybridMultilevel"/>
    <w:tmpl w:val="D16CB9AE"/>
    <w:lvl w:ilvl="0" w:tplc="5306695E">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32B2BE1"/>
    <w:multiLevelType w:val="hybridMultilevel"/>
    <w:tmpl w:val="458EEDBA"/>
    <w:lvl w:ilvl="0" w:tplc="BFDCD348">
      <w:start w:val="1"/>
      <w:numFmt w:val="bullet"/>
      <w:lvlText w:val="o"/>
      <w:lvlJc w:val="left"/>
      <w:pPr>
        <w:tabs>
          <w:tab w:val="num" w:pos="720"/>
        </w:tabs>
        <w:ind w:left="720" w:hanging="360"/>
      </w:pPr>
      <w:rPr>
        <w:rFonts w:ascii="Times New Roman" w:hAnsi="Times New Roman" w:hint="default"/>
      </w:rPr>
    </w:lvl>
    <w:lvl w:ilvl="1" w:tplc="FBAA5598">
      <w:start w:val="164"/>
      <w:numFmt w:val="bullet"/>
      <w:lvlText w:val="o"/>
      <w:lvlJc w:val="left"/>
      <w:pPr>
        <w:tabs>
          <w:tab w:val="num" w:pos="1440"/>
        </w:tabs>
        <w:ind w:left="1440" w:hanging="360"/>
      </w:pPr>
      <w:rPr>
        <w:rFonts w:ascii="Times New Roman" w:hAnsi="Times New Roman" w:hint="default"/>
      </w:rPr>
    </w:lvl>
    <w:lvl w:ilvl="2" w:tplc="24649B94" w:tentative="1">
      <w:start w:val="1"/>
      <w:numFmt w:val="bullet"/>
      <w:lvlText w:val="o"/>
      <w:lvlJc w:val="left"/>
      <w:pPr>
        <w:tabs>
          <w:tab w:val="num" w:pos="2160"/>
        </w:tabs>
        <w:ind w:left="2160" w:hanging="360"/>
      </w:pPr>
      <w:rPr>
        <w:rFonts w:ascii="Times New Roman" w:hAnsi="Times New Roman" w:hint="default"/>
      </w:rPr>
    </w:lvl>
    <w:lvl w:ilvl="3" w:tplc="25963766" w:tentative="1">
      <w:start w:val="1"/>
      <w:numFmt w:val="bullet"/>
      <w:lvlText w:val="o"/>
      <w:lvlJc w:val="left"/>
      <w:pPr>
        <w:tabs>
          <w:tab w:val="num" w:pos="2880"/>
        </w:tabs>
        <w:ind w:left="2880" w:hanging="360"/>
      </w:pPr>
      <w:rPr>
        <w:rFonts w:ascii="Times New Roman" w:hAnsi="Times New Roman" w:hint="default"/>
      </w:rPr>
    </w:lvl>
    <w:lvl w:ilvl="4" w:tplc="A8BA6592" w:tentative="1">
      <w:start w:val="1"/>
      <w:numFmt w:val="bullet"/>
      <w:lvlText w:val="o"/>
      <w:lvlJc w:val="left"/>
      <w:pPr>
        <w:tabs>
          <w:tab w:val="num" w:pos="3600"/>
        </w:tabs>
        <w:ind w:left="3600" w:hanging="360"/>
      </w:pPr>
      <w:rPr>
        <w:rFonts w:ascii="Times New Roman" w:hAnsi="Times New Roman" w:hint="default"/>
      </w:rPr>
    </w:lvl>
    <w:lvl w:ilvl="5" w:tplc="1B8E8840" w:tentative="1">
      <w:start w:val="1"/>
      <w:numFmt w:val="bullet"/>
      <w:lvlText w:val="o"/>
      <w:lvlJc w:val="left"/>
      <w:pPr>
        <w:tabs>
          <w:tab w:val="num" w:pos="4320"/>
        </w:tabs>
        <w:ind w:left="4320" w:hanging="360"/>
      </w:pPr>
      <w:rPr>
        <w:rFonts w:ascii="Times New Roman" w:hAnsi="Times New Roman" w:hint="default"/>
      </w:rPr>
    </w:lvl>
    <w:lvl w:ilvl="6" w:tplc="9AAEAC16" w:tentative="1">
      <w:start w:val="1"/>
      <w:numFmt w:val="bullet"/>
      <w:lvlText w:val="o"/>
      <w:lvlJc w:val="left"/>
      <w:pPr>
        <w:tabs>
          <w:tab w:val="num" w:pos="5040"/>
        </w:tabs>
        <w:ind w:left="5040" w:hanging="360"/>
      </w:pPr>
      <w:rPr>
        <w:rFonts w:ascii="Times New Roman" w:hAnsi="Times New Roman" w:hint="default"/>
      </w:rPr>
    </w:lvl>
    <w:lvl w:ilvl="7" w:tplc="5798D07A" w:tentative="1">
      <w:start w:val="1"/>
      <w:numFmt w:val="bullet"/>
      <w:lvlText w:val="o"/>
      <w:lvlJc w:val="left"/>
      <w:pPr>
        <w:tabs>
          <w:tab w:val="num" w:pos="5760"/>
        </w:tabs>
        <w:ind w:left="5760" w:hanging="360"/>
      </w:pPr>
      <w:rPr>
        <w:rFonts w:ascii="Times New Roman" w:hAnsi="Times New Roman" w:hint="default"/>
      </w:rPr>
    </w:lvl>
    <w:lvl w:ilvl="8" w:tplc="75C48634" w:tentative="1">
      <w:start w:val="1"/>
      <w:numFmt w:val="bullet"/>
      <w:lvlText w:val="o"/>
      <w:lvlJc w:val="left"/>
      <w:pPr>
        <w:tabs>
          <w:tab w:val="num" w:pos="6480"/>
        </w:tabs>
        <w:ind w:left="6480" w:hanging="360"/>
      </w:pPr>
      <w:rPr>
        <w:rFonts w:ascii="Times New Roman" w:hAnsi="Times New Roman" w:hint="default"/>
      </w:rPr>
    </w:lvl>
  </w:abstractNum>
  <w:abstractNum w:abstractNumId="21" w15:restartNumberingAfterBreak="0">
    <w:nsid w:val="669B1984"/>
    <w:multiLevelType w:val="hybridMultilevel"/>
    <w:tmpl w:val="C97A03EE"/>
    <w:lvl w:ilvl="0" w:tplc="BF48B734">
      <w:start w:val="1"/>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22" w15:restartNumberingAfterBreak="0">
    <w:nsid w:val="68F555B2"/>
    <w:multiLevelType w:val="hybridMultilevel"/>
    <w:tmpl w:val="9DF8ADD0"/>
    <w:lvl w:ilvl="0" w:tplc="B6CA1858">
      <w:start w:val="1"/>
      <w:numFmt w:val="bullet"/>
      <w:lvlText w:val="o"/>
      <w:lvlJc w:val="left"/>
      <w:pPr>
        <w:tabs>
          <w:tab w:val="num" w:pos="720"/>
        </w:tabs>
        <w:ind w:left="720" w:hanging="360"/>
      </w:pPr>
      <w:rPr>
        <w:rFonts w:ascii="Times New Roman" w:hAnsi="Times New Roman" w:hint="default"/>
      </w:rPr>
    </w:lvl>
    <w:lvl w:ilvl="1" w:tplc="6C5A463E">
      <w:start w:val="164"/>
      <w:numFmt w:val="bullet"/>
      <w:lvlText w:val="o"/>
      <w:lvlJc w:val="left"/>
      <w:pPr>
        <w:tabs>
          <w:tab w:val="num" w:pos="1440"/>
        </w:tabs>
        <w:ind w:left="1440" w:hanging="360"/>
      </w:pPr>
      <w:rPr>
        <w:rFonts w:ascii="Times New Roman" w:hAnsi="Times New Roman" w:hint="default"/>
      </w:rPr>
    </w:lvl>
    <w:lvl w:ilvl="2" w:tplc="2BD0474E" w:tentative="1">
      <w:start w:val="1"/>
      <w:numFmt w:val="bullet"/>
      <w:lvlText w:val="o"/>
      <w:lvlJc w:val="left"/>
      <w:pPr>
        <w:tabs>
          <w:tab w:val="num" w:pos="2160"/>
        </w:tabs>
        <w:ind w:left="2160" w:hanging="360"/>
      </w:pPr>
      <w:rPr>
        <w:rFonts w:ascii="Times New Roman" w:hAnsi="Times New Roman" w:hint="default"/>
      </w:rPr>
    </w:lvl>
    <w:lvl w:ilvl="3" w:tplc="D062BFE2" w:tentative="1">
      <w:start w:val="1"/>
      <w:numFmt w:val="bullet"/>
      <w:lvlText w:val="o"/>
      <w:lvlJc w:val="left"/>
      <w:pPr>
        <w:tabs>
          <w:tab w:val="num" w:pos="2880"/>
        </w:tabs>
        <w:ind w:left="2880" w:hanging="360"/>
      </w:pPr>
      <w:rPr>
        <w:rFonts w:ascii="Times New Roman" w:hAnsi="Times New Roman" w:hint="default"/>
      </w:rPr>
    </w:lvl>
    <w:lvl w:ilvl="4" w:tplc="E2BA857A" w:tentative="1">
      <w:start w:val="1"/>
      <w:numFmt w:val="bullet"/>
      <w:lvlText w:val="o"/>
      <w:lvlJc w:val="left"/>
      <w:pPr>
        <w:tabs>
          <w:tab w:val="num" w:pos="3600"/>
        </w:tabs>
        <w:ind w:left="3600" w:hanging="360"/>
      </w:pPr>
      <w:rPr>
        <w:rFonts w:ascii="Times New Roman" w:hAnsi="Times New Roman" w:hint="default"/>
      </w:rPr>
    </w:lvl>
    <w:lvl w:ilvl="5" w:tplc="03E60408" w:tentative="1">
      <w:start w:val="1"/>
      <w:numFmt w:val="bullet"/>
      <w:lvlText w:val="o"/>
      <w:lvlJc w:val="left"/>
      <w:pPr>
        <w:tabs>
          <w:tab w:val="num" w:pos="4320"/>
        </w:tabs>
        <w:ind w:left="4320" w:hanging="360"/>
      </w:pPr>
      <w:rPr>
        <w:rFonts w:ascii="Times New Roman" w:hAnsi="Times New Roman" w:hint="default"/>
      </w:rPr>
    </w:lvl>
    <w:lvl w:ilvl="6" w:tplc="EA8ED89A" w:tentative="1">
      <w:start w:val="1"/>
      <w:numFmt w:val="bullet"/>
      <w:lvlText w:val="o"/>
      <w:lvlJc w:val="left"/>
      <w:pPr>
        <w:tabs>
          <w:tab w:val="num" w:pos="5040"/>
        </w:tabs>
        <w:ind w:left="5040" w:hanging="360"/>
      </w:pPr>
      <w:rPr>
        <w:rFonts w:ascii="Times New Roman" w:hAnsi="Times New Roman" w:hint="default"/>
      </w:rPr>
    </w:lvl>
    <w:lvl w:ilvl="7" w:tplc="14A435C8" w:tentative="1">
      <w:start w:val="1"/>
      <w:numFmt w:val="bullet"/>
      <w:lvlText w:val="o"/>
      <w:lvlJc w:val="left"/>
      <w:pPr>
        <w:tabs>
          <w:tab w:val="num" w:pos="5760"/>
        </w:tabs>
        <w:ind w:left="5760" w:hanging="360"/>
      </w:pPr>
      <w:rPr>
        <w:rFonts w:ascii="Times New Roman" w:hAnsi="Times New Roman" w:hint="default"/>
      </w:rPr>
    </w:lvl>
    <w:lvl w:ilvl="8" w:tplc="820ECF8C" w:tentative="1">
      <w:start w:val="1"/>
      <w:numFmt w:val="bullet"/>
      <w:lvlText w:val="o"/>
      <w:lvlJc w:val="left"/>
      <w:pPr>
        <w:tabs>
          <w:tab w:val="num" w:pos="6480"/>
        </w:tabs>
        <w:ind w:left="6480" w:hanging="360"/>
      </w:pPr>
      <w:rPr>
        <w:rFonts w:ascii="Times New Roman" w:hAnsi="Times New Roman" w:hint="default"/>
      </w:rPr>
    </w:lvl>
  </w:abstractNum>
  <w:abstractNum w:abstractNumId="23" w15:restartNumberingAfterBreak="0">
    <w:nsid w:val="6B654153"/>
    <w:multiLevelType w:val="multilevel"/>
    <w:tmpl w:val="4FD403AA"/>
    <w:lvl w:ilvl="0">
      <w:start w:val="1"/>
      <w:numFmt w:val="decimal"/>
      <w:lvlText w:val="%1."/>
      <w:lvlJc w:val="left"/>
      <w:pPr>
        <w:tabs>
          <w:tab w:val="num" w:pos="2520"/>
        </w:tabs>
        <w:ind w:left="2520" w:hanging="360"/>
      </w:pPr>
      <w:rPr>
        <w:rFonts w:hint="default"/>
      </w:rPr>
    </w:lvl>
    <w:lvl w:ilvl="1">
      <w:start w:val="1"/>
      <w:numFmt w:val="lowerLetter"/>
      <w:lvlText w:val="%2."/>
      <w:lvlJc w:val="left"/>
      <w:pPr>
        <w:tabs>
          <w:tab w:val="num" w:pos="3240"/>
        </w:tabs>
        <w:ind w:left="3240" w:hanging="360"/>
      </w:pPr>
    </w:lvl>
    <w:lvl w:ilvl="2">
      <w:start w:val="1"/>
      <w:numFmt w:val="lowerRoman"/>
      <w:lvlText w:val="%3."/>
      <w:lvlJc w:val="right"/>
      <w:pPr>
        <w:tabs>
          <w:tab w:val="num" w:pos="3960"/>
        </w:tabs>
        <w:ind w:left="3960" w:hanging="180"/>
      </w:p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24" w15:restartNumberingAfterBreak="0">
    <w:nsid w:val="6F1839AB"/>
    <w:multiLevelType w:val="multilevel"/>
    <w:tmpl w:val="458EEDBA"/>
    <w:lvl w:ilvl="0">
      <w:start w:val="1"/>
      <w:numFmt w:val="bullet"/>
      <w:lvlText w:val="o"/>
      <w:lvlJc w:val="left"/>
      <w:pPr>
        <w:tabs>
          <w:tab w:val="num" w:pos="720"/>
        </w:tabs>
        <w:ind w:left="720" w:hanging="360"/>
      </w:pPr>
      <w:rPr>
        <w:rFonts w:ascii="Times New Roman" w:hAnsi="Times New Roman" w:hint="default"/>
      </w:rPr>
    </w:lvl>
    <w:lvl w:ilvl="1">
      <w:start w:val="164"/>
      <w:numFmt w:val="bullet"/>
      <w:lvlText w:val="o"/>
      <w:lvlJc w:val="left"/>
      <w:pPr>
        <w:tabs>
          <w:tab w:val="num" w:pos="1440"/>
        </w:tabs>
        <w:ind w:left="1440" w:hanging="360"/>
      </w:pPr>
      <w:rPr>
        <w:rFonts w:ascii="Times New Roman" w:hAnsi="Times New Roman" w:hint="default"/>
      </w:rPr>
    </w:lvl>
    <w:lvl w:ilvl="2">
      <w:start w:val="1"/>
      <w:numFmt w:val="bullet"/>
      <w:lvlText w:val="o"/>
      <w:lvlJc w:val="left"/>
      <w:pPr>
        <w:tabs>
          <w:tab w:val="num" w:pos="2160"/>
        </w:tabs>
        <w:ind w:left="2160" w:hanging="360"/>
      </w:pPr>
      <w:rPr>
        <w:rFonts w:ascii="Times New Roman" w:hAnsi="Times New Roman" w:hint="default"/>
      </w:rPr>
    </w:lvl>
    <w:lvl w:ilvl="3">
      <w:start w:val="1"/>
      <w:numFmt w:val="bullet"/>
      <w:lvlText w:val="o"/>
      <w:lvlJc w:val="left"/>
      <w:pPr>
        <w:tabs>
          <w:tab w:val="num" w:pos="2880"/>
        </w:tabs>
        <w:ind w:left="2880" w:hanging="360"/>
      </w:pPr>
      <w:rPr>
        <w:rFonts w:ascii="Times New Roman" w:hAnsi="Times New Roman" w:hint="default"/>
      </w:rPr>
    </w:lvl>
    <w:lvl w:ilvl="4">
      <w:start w:val="1"/>
      <w:numFmt w:val="bullet"/>
      <w:lvlText w:val="o"/>
      <w:lvlJc w:val="left"/>
      <w:pPr>
        <w:tabs>
          <w:tab w:val="num" w:pos="3600"/>
        </w:tabs>
        <w:ind w:left="3600" w:hanging="360"/>
      </w:pPr>
      <w:rPr>
        <w:rFonts w:ascii="Times New Roman" w:hAnsi="Times New Roman" w:hint="default"/>
      </w:rPr>
    </w:lvl>
    <w:lvl w:ilvl="5">
      <w:start w:val="1"/>
      <w:numFmt w:val="bullet"/>
      <w:lvlText w:val="o"/>
      <w:lvlJc w:val="left"/>
      <w:pPr>
        <w:tabs>
          <w:tab w:val="num" w:pos="4320"/>
        </w:tabs>
        <w:ind w:left="4320" w:hanging="360"/>
      </w:pPr>
      <w:rPr>
        <w:rFonts w:ascii="Times New Roman" w:hAnsi="Times New Roman" w:hint="default"/>
      </w:rPr>
    </w:lvl>
    <w:lvl w:ilvl="6">
      <w:start w:val="1"/>
      <w:numFmt w:val="bullet"/>
      <w:lvlText w:val="o"/>
      <w:lvlJc w:val="left"/>
      <w:pPr>
        <w:tabs>
          <w:tab w:val="num" w:pos="5040"/>
        </w:tabs>
        <w:ind w:left="5040" w:hanging="360"/>
      </w:pPr>
      <w:rPr>
        <w:rFonts w:ascii="Times New Roman" w:hAnsi="Times New Roman" w:hint="default"/>
      </w:rPr>
    </w:lvl>
    <w:lvl w:ilvl="7">
      <w:start w:val="1"/>
      <w:numFmt w:val="bullet"/>
      <w:lvlText w:val="o"/>
      <w:lvlJc w:val="left"/>
      <w:pPr>
        <w:tabs>
          <w:tab w:val="num" w:pos="5760"/>
        </w:tabs>
        <w:ind w:left="5760" w:hanging="360"/>
      </w:pPr>
      <w:rPr>
        <w:rFonts w:ascii="Times New Roman" w:hAnsi="Times New Roman" w:hint="default"/>
      </w:rPr>
    </w:lvl>
    <w:lvl w:ilvl="8">
      <w:start w:val="1"/>
      <w:numFmt w:val="bullet"/>
      <w:lvlText w:val="o"/>
      <w:lvlJc w:val="left"/>
      <w:pPr>
        <w:tabs>
          <w:tab w:val="num" w:pos="6480"/>
        </w:tabs>
        <w:ind w:left="6480" w:hanging="360"/>
      </w:pPr>
      <w:rPr>
        <w:rFonts w:ascii="Times New Roman" w:hAnsi="Times New Roman" w:hint="default"/>
      </w:rPr>
    </w:lvl>
  </w:abstractNum>
  <w:abstractNum w:abstractNumId="25" w15:restartNumberingAfterBreak="0">
    <w:nsid w:val="71A62C87"/>
    <w:multiLevelType w:val="hybridMultilevel"/>
    <w:tmpl w:val="E46475D4"/>
    <w:lvl w:ilvl="0" w:tplc="C4880770">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26CD6"/>
    <w:multiLevelType w:val="hybridMultilevel"/>
    <w:tmpl w:val="4194518A"/>
    <w:lvl w:ilvl="0" w:tplc="A044DD02">
      <w:start w:val="1"/>
      <w:numFmt w:val="decimal"/>
      <w:lvlText w:val="%1."/>
      <w:lvlJc w:val="left"/>
      <w:pPr>
        <w:tabs>
          <w:tab w:val="num" w:pos="2520"/>
        </w:tabs>
        <w:ind w:left="2520" w:hanging="360"/>
      </w:pPr>
      <w:rPr>
        <w:rFonts w:hint="default"/>
        <w:u w:val="none"/>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7" w15:restartNumberingAfterBreak="0">
    <w:nsid w:val="725F6B9D"/>
    <w:multiLevelType w:val="multilevel"/>
    <w:tmpl w:val="E46475D4"/>
    <w:lvl w:ilvl="0">
      <w:start w:val="1"/>
      <w:numFmt w:val="decimal"/>
      <w:lvlText w:val="%1."/>
      <w:lvlJc w:val="left"/>
      <w:pPr>
        <w:tabs>
          <w:tab w:val="num" w:pos="2520"/>
        </w:tabs>
        <w:ind w:left="25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CDC4D5F"/>
    <w:multiLevelType w:val="hybridMultilevel"/>
    <w:tmpl w:val="669E202C"/>
    <w:lvl w:ilvl="0" w:tplc="9F565124">
      <w:start w:val="1"/>
      <w:numFmt w:val="upperLetter"/>
      <w:lvlText w:val="%1."/>
      <w:lvlJc w:val="left"/>
      <w:pPr>
        <w:tabs>
          <w:tab w:val="num" w:pos="1125"/>
        </w:tabs>
        <w:ind w:left="1125" w:hanging="4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D6B4E3F"/>
    <w:multiLevelType w:val="hybridMultilevel"/>
    <w:tmpl w:val="4FD403AA"/>
    <w:lvl w:ilvl="0" w:tplc="209C57DE">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num w:numId="1">
    <w:abstractNumId w:val="28"/>
  </w:num>
  <w:num w:numId="2">
    <w:abstractNumId w:val="19"/>
  </w:num>
  <w:num w:numId="3">
    <w:abstractNumId w:val="29"/>
  </w:num>
  <w:num w:numId="4">
    <w:abstractNumId w:val="23"/>
  </w:num>
  <w:num w:numId="5">
    <w:abstractNumId w:val="11"/>
  </w:num>
  <w:num w:numId="6">
    <w:abstractNumId w:val="14"/>
  </w:num>
  <w:num w:numId="7">
    <w:abstractNumId w:val="13"/>
  </w:num>
  <w:num w:numId="8">
    <w:abstractNumId w:val="17"/>
  </w:num>
  <w:num w:numId="9">
    <w:abstractNumId w:val="25"/>
  </w:num>
  <w:num w:numId="10">
    <w:abstractNumId w:val="1"/>
  </w:num>
  <w:num w:numId="11">
    <w:abstractNumId w:val="26"/>
  </w:num>
  <w:num w:numId="12">
    <w:abstractNumId w:val="20"/>
  </w:num>
  <w:num w:numId="13">
    <w:abstractNumId w:val="24"/>
  </w:num>
  <w:num w:numId="14">
    <w:abstractNumId w:val="22"/>
  </w:num>
  <w:num w:numId="15">
    <w:abstractNumId w:val="3"/>
  </w:num>
  <w:num w:numId="16">
    <w:abstractNumId w:val="27"/>
  </w:num>
  <w:num w:numId="17">
    <w:abstractNumId w:val="12"/>
  </w:num>
  <w:num w:numId="18">
    <w:abstractNumId w:val="16"/>
  </w:num>
  <w:num w:numId="19">
    <w:abstractNumId w:val="10"/>
  </w:num>
  <w:num w:numId="20">
    <w:abstractNumId w:val="15"/>
  </w:num>
  <w:num w:numId="21">
    <w:abstractNumId w:val="9"/>
  </w:num>
  <w:num w:numId="22">
    <w:abstractNumId w:val="7"/>
  </w:num>
  <w:num w:numId="23">
    <w:abstractNumId w:val="6"/>
  </w:num>
  <w:num w:numId="24">
    <w:abstractNumId w:val="18"/>
  </w:num>
  <w:num w:numId="25">
    <w:abstractNumId w:val="0"/>
  </w:num>
  <w:num w:numId="26">
    <w:abstractNumId w:val="8"/>
  </w:num>
  <w:num w:numId="27">
    <w:abstractNumId w:val="2"/>
  </w:num>
  <w:num w:numId="28">
    <w:abstractNumId w:val="5"/>
  </w:num>
  <w:num w:numId="29">
    <w:abstractNumId w:val="21"/>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EyMTU2NTUyMzRR0lEKTi0uzszPAykwqgUAGTdC0CwAAAA="/>
  </w:docVars>
  <w:rsids>
    <w:rsidRoot w:val="00911BE5"/>
    <w:rsid w:val="0000068A"/>
    <w:rsid w:val="00000E89"/>
    <w:rsid w:val="00007438"/>
    <w:rsid w:val="00007F0A"/>
    <w:rsid w:val="00014C34"/>
    <w:rsid w:val="000158C7"/>
    <w:rsid w:val="00017D7B"/>
    <w:rsid w:val="000210DE"/>
    <w:rsid w:val="00024CDB"/>
    <w:rsid w:val="00032CE3"/>
    <w:rsid w:val="00037DDF"/>
    <w:rsid w:val="00041628"/>
    <w:rsid w:val="00044C71"/>
    <w:rsid w:val="000532C7"/>
    <w:rsid w:val="00055098"/>
    <w:rsid w:val="000562C3"/>
    <w:rsid w:val="000640A9"/>
    <w:rsid w:val="00066856"/>
    <w:rsid w:val="0006689C"/>
    <w:rsid w:val="00066AEC"/>
    <w:rsid w:val="0007017E"/>
    <w:rsid w:val="00072347"/>
    <w:rsid w:val="00072811"/>
    <w:rsid w:val="00076C7C"/>
    <w:rsid w:val="00076D52"/>
    <w:rsid w:val="000817FD"/>
    <w:rsid w:val="00082E21"/>
    <w:rsid w:val="000922D8"/>
    <w:rsid w:val="00092B76"/>
    <w:rsid w:val="000934DE"/>
    <w:rsid w:val="00093700"/>
    <w:rsid w:val="00097773"/>
    <w:rsid w:val="000A4A66"/>
    <w:rsid w:val="000A6164"/>
    <w:rsid w:val="000A7B1F"/>
    <w:rsid w:val="000B041F"/>
    <w:rsid w:val="000B185F"/>
    <w:rsid w:val="000B264A"/>
    <w:rsid w:val="000B59B4"/>
    <w:rsid w:val="000B75B5"/>
    <w:rsid w:val="000C1019"/>
    <w:rsid w:val="000C2103"/>
    <w:rsid w:val="000C2773"/>
    <w:rsid w:val="000C4739"/>
    <w:rsid w:val="000C4822"/>
    <w:rsid w:val="000D475E"/>
    <w:rsid w:val="000D6D7D"/>
    <w:rsid w:val="000E0E6E"/>
    <w:rsid w:val="000E4834"/>
    <w:rsid w:val="000E6873"/>
    <w:rsid w:val="000F7BCD"/>
    <w:rsid w:val="00100D8C"/>
    <w:rsid w:val="00104BDF"/>
    <w:rsid w:val="00105961"/>
    <w:rsid w:val="0010649F"/>
    <w:rsid w:val="001067B9"/>
    <w:rsid w:val="0011068B"/>
    <w:rsid w:val="00110993"/>
    <w:rsid w:val="00121106"/>
    <w:rsid w:val="00121FD0"/>
    <w:rsid w:val="00131556"/>
    <w:rsid w:val="0014396C"/>
    <w:rsid w:val="001455EC"/>
    <w:rsid w:val="001478F0"/>
    <w:rsid w:val="00147A79"/>
    <w:rsid w:val="001704D7"/>
    <w:rsid w:val="00170F98"/>
    <w:rsid w:val="001714A4"/>
    <w:rsid w:val="001718C0"/>
    <w:rsid w:val="0017200E"/>
    <w:rsid w:val="001838F6"/>
    <w:rsid w:val="0018503F"/>
    <w:rsid w:val="001933CB"/>
    <w:rsid w:val="0019601C"/>
    <w:rsid w:val="0019650E"/>
    <w:rsid w:val="001A02A3"/>
    <w:rsid w:val="001A0F42"/>
    <w:rsid w:val="001A787F"/>
    <w:rsid w:val="001B4F73"/>
    <w:rsid w:val="001C157A"/>
    <w:rsid w:val="001C2A6D"/>
    <w:rsid w:val="001C7C21"/>
    <w:rsid w:val="001D43F8"/>
    <w:rsid w:val="001E4354"/>
    <w:rsid w:val="001E6497"/>
    <w:rsid w:val="001E64DE"/>
    <w:rsid w:val="002046D6"/>
    <w:rsid w:val="002103C3"/>
    <w:rsid w:val="00216AF8"/>
    <w:rsid w:val="00224B70"/>
    <w:rsid w:val="00226B5F"/>
    <w:rsid w:val="002276C7"/>
    <w:rsid w:val="00230597"/>
    <w:rsid w:val="00231978"/>
    <w:rsid w:val="00234979"/>
    <w:rsid w:val="00236911"/>
    <w:rsid w:val="00243235"/>
    <w:rsid w:val="002475D1"/>
    <w:rsid w:val="002556B8"/>
    <w:rsid w:val="0026102B"/>
    <w:rsid w:val="002717B8"/>
    <w:rsid w:val="00280C10"/>
    <w:rsid w:val="002820F4"/>
    <w:rsid w:val="00282BA9"/>
    <w:rsid w:val="0028348E"/>
    <w:rsid w:val="00286976"/>
    <w:rsid w:val="002928F2"/>
    <w:rsid w:val="00294E57"/>
    <w:rsid w:val="002966A6"/>
    <w:rsid w:val="002A1DC5"/>
    <w:rsid w:val="002B0EE5"/>
    <w:rsid w:val="002B47E2"/>
    <w:rsid w:val="002C068C"/>
    <w:rsid w:val="002C3039"/>
    <w:rsid w:val="002C3B0A"/>
    <w:rsid w:val="002C6723"/>
    <w:rsid w:val="002D2257"/>
    <w:rsid w:val="002D24FE"/>
    <w:rsid w:val="002D7F3F"/>
    <w:rsid w:val="002E12BF"/>
    <w:rsid w:val="002E4FA8"/>
    <w:rsid w:val="002F0D79"/>
    <w:rsid w:val="002F17D0"/>
    <w:rsid w:val="00300B45"/>
    <w:rsid w:val="003037F8"/>
    <w:rsid w:val="00305121"/>
    <w:rsid w:val="003078D1"/>
    <w:rsid w:val="0031141A"/>
    <w:rsid w:val="00321C54"/>
    <w:rsid w:val="00322527"/>
    <w:rsid w:val="003225EE"/>
    <w:rsid w:val="00323ECE"/>
    <w:rsid w:val="0032493C"/>
    <w:rsid w:val="00326590"/>
    <w:rsid w:val="00334370"/>
    <w:rsid w:val="00345A07"/>
    <w:rsid w:val="00345FFF"/>
    <w:rsid w:val="0036519F"/>
    <w:rsid w:val="00366585"/>
    <w:rsid w:val="0036781D"/>
    <w:rsid w:val="00372651"/>
    <w:rsid w:val="00372FE2"/>
    <w:rsid w:val="00376806"/>
    <w:rsid w:val="003814C5"/>
    <w:rsid w:val="00382E0F"/>
    <w:rsid w:val="00385B90"/>
    <w:rsid w:val="0038713F"/>
    <w:rsid w:val="003952D5"/>
    <w:rsid w:val="003A3D59"/>
    <w:rsid w:val="003B321A"/>
    <w:rsid w:val="003B7B9C"/>
    <w:rsid w:val="003B7C2A"/>
    <w:rsid w:val="003C3E9D"/>
    <w:rsid w:val="003C5327"/>
    <w:rsid w:val="003C798F"/>
    <w:rsid w:val="003D1169"/>
    <w:rsid w:val="003D3847"/>
    <w:rsid w:val="003D3F67"/>
    <w:rsid w:val="003E1876"/>
    <w:rsid w:val="003E287E"/>
    <w:rsid w:val="003E4703"/>
    <w:rsid w:val="003E4BAD"/>
    <w:rsid w:val="003F0341"/>
    <w:rsid w:val="00401E48"/>
    <w:rsid w:val="004027DF"/>
    <w:rsid w:val="00407C7F"/>
    <w:rsid w:val="00414040"/>
    <w:rsid w:val="00414617"/>
    <w:rsid w:val="00414D81"/>
    <w:rsid w:val="004150B7"/>
    <w:rsid w:val="004156B0"/>
    <w:rsid w:val="004200DA"/>
    <w:rsid w:val="00420270"/>
    <w:rsid w:val="00434834"/>
    <w:rsid w:val="00434FFF"/>
    <w:rsid w:val="00436CA3"/>
    <w:rsid w:val="004419F0"/>
    <w:rsid w:val="00443028"/>
    <w:rsid w:val="004458DD"/>
    <w:rsid w:val="0044721F"/>
    <w:rsid w:val="0045398B"/>
    <w:rsid w:val="0045696D"/>
    <w:rsid w:val="00457878"/>
    <w:rsid w:val="004636FC"/>
    <w:rsid w:val="00464699"/>
    <w:rsid w:val="004661A4"/>
    <w:rsid w:val="004769C6"/>
    <w:rsid w:val="00477810"/>
    <w:rsid w:val="004813AB"/>
    <w:rsid w:val="0048152B"/>
    <w:rsid w:val="00482519"/>
    <w:rsid w:val="00491FEC"/>
    <w:rsid w:val="00492CD8"/>
    <w:rsid w:val="004A071D"/>
    <w:rsid w:val="004A3BB5"/>
    <w:rsid w:val="004A6270"/>
    <w:rsid w:val="004B058D"/>
    <w:rsid w:val="004B0F3C"/>
    <w:rsid w:val="004B2196"/>
    <w:rsid w:val="004C3358"/>
    <w:rsid w:val="004C5314"/>
    <w:rsid w:val="004C700A"/>
    <w:rsid w:val="004D3BD6"/>
    <w:rsid w:val="004E04F9"/>
    <w:rsid w:val="004E1772"/>
    <w:rsid w:val="004E1B3A"/>
    <w:rsid w:val="004E512D"/>
    <w:rsid w:val="004E675C"/>
    <w:rsid w:val="004F501A"/>
    <w:rsid w:val="00502B42"/>
    <w:rsid w:val="0050615C"/>
    <w:rsid w:val="005068D9"/>
    <w:rsid w:val="00511A37"/>
    <w:rsid w:val="005128C0"/>
    <w:rsid w:val="005316F4"/>
    <w:rsid w:val="00536D7E"/>
    <w:rsid w:val="00550C65"/>
    <w:rsid w:val="00552BE4"/>
    <w:rsid w:val="005543F9"/>
    <w:rsid w:val="005649F9"/>
    <w:rsid w:val="00571106"/>
    <w:rsid w:val="005712B7"/>
    <w:rsid w:val="00573D6D"/>
    <w:rsid w:val="00582F54"/>
    <w:rsid w:val="0058483F"/>
    <w:rsid w:val="00584DFF"/>
    <w:rsid w:val="0059077E"/>
    <w:rsid w:val="005918C3"/>
    <w:rsid w:val="005A32E8"/>
    <w:rsid w:val="005B0BAD"/>
    <w:rsid w:val="005B4B5D"/>
    <w:rsid w:val="005B5666"/>
    <w:rsid w:val="005C065E"/>
    <w:rsid w:val="005D4A87"/>
    <w:rsid w:val="005D4DC0"/>
    <w:rsid w:val="005D69DA"/>
    <w:rsid w:val="005E1179"/>
    <w:rsid w:val="005E1909"/>
    <w:rsid w:val="005E3C02"/>
    <w:rsid w:val="005F1AAD"/>
    <w:rsid w:val="005F1D5D"/>
    <w:rsid w:val="005F45B4"/>
    <w:rsid w:val="00600739"/>
    <w:rsid w:val="00601B7A"/>
    <w:rsid w:val="00613D9D"/>
    <w:rsid w:val="006206BC"/>
    <w:rsid w:val="0063175F"/>
    <w:rsid w:val="006374AD"/>
    <w:rsid w:val="00643CFA"/>
    <w:rsid w:val="006443F6"/>
    <w:rsid w:val="006472C4"/>
    <w:rsid w:val="00653A48"/>
    <w:rsid w:val="006657B5"/>
    <w:rsid w:val="0066713F"/>
    <w:rsid w:val="00671A0E"/>
    <w:rsid w:val="00680A33"/>
    <w:rsid w:val="0068257E"/>
    <w:rsid w:val="00685F4F"/>
    <w:rsid w:val="00687763"/>
    <w:rsid w:val="0069386A"/>
    <w:rsid w:val="006A1FDE"/>
    <w:rsid w:val="006A2E49"/>
    <w:rsid w:val="006A3C10"/>
    <w:rsid w:val="006B0F87"/>
    <w:rsid w:val="006B3EF6"/>
    <w:rsid w:val="006B4DDE"/>
    <w:rsid w:val="006B5813"/>
    <w:rsid w:val="006C1CC7"/>
    <w:rsid w:val="006C2E01"/>
    <w:rsid w:val="006C4B61"/>
    <w:rsid w:val="006C6225"/>
    <w:rsid w:val="006C6A66"/>
    <w:rsid w:val="006D2AD8"/>
    <w:rsid w:val="006D2E7C"/>
    <w:rsid w:val="006E2536"/>
    <w:rsid w:val="006F6A33"/>
    <w:rsid w:val="007012CB"/>
    <w:rsid w:val="00710EB7"/>
    <w:rsid w:val="00712400"/>
    <w:rsid w:val="00712732"/>
    <w:rsid w:val="00717632"/>
    <w:rsid w:val="00717A3C"/>
    <w:rsid w:val="00721B2F"/>
    <w:rsid w:val="0072387E"/>
    <w:rsid w:val="007243CC"/>
    <w:rsid w:val="00746D1B"/>
    <w:rsid w:val="00747012"/>
    <w:rsid w:val="00751085"/>
    <w:rsid w:val="00751EA0"/>
    <w:rsid w:val="00754D98"/>
    <w:rsid w:val="00755703"/>
    <w:rsid w:val="00760C98"/>
    <w:rsid w:val="00765578"/>
    <w:rsid w:val="00773B00"/>
    <w:rsid w:val="00774140"/>
    <w:rsid w:val="0078225C"/>
    <w:rsid w:val="007A19D8"/>
    <w:rsid w:val="007A1B76"/>
    <w:rsid w:val="007A1DEC"/>
    <w:rsid w:val="007B1436"/>
    <w:rsid w:val="007B16CF"/>
    <w:rsid w:val="007C36CF"/>
    <w:rsid w:val="007C3E97"/>
    <w:rsid w:val="007C6DE6"/>
    <w:rsid w:val="007D2CE0"/>
    <w:rsid w:val="007D42AE"/>
    <w:rsid w:val="007D5403"/>
    <w:rsid w:val="007D645F"/>
    <w:rsid w:val="007E2062"/>
    <w:rsid w:val="007E4410"/>
    <w:rsid w:val="007F29D5"/>
    <w:rsid w:val="008066B9"/>
    <w:rsid w:val="008167A7"/>
    <w:rsid w:val="0081693E"/>
    <w:rsid w:val="0082757A"/>
    <w:rsid w:val="00827F27"/>
    <w:rsid w:val="00831ED1"/>
    <w:rsid w:val="008321B2"/>
    <w:rsid w:val="00832339"/>
    <w:rsid w:val="00832F11"/>
    <w:rsid w:val="008422C1"/>
    <w:rsid w:val="00842B80"/>
    <w:rsid w:val="00844EFA"/>
    <w:rsid w:val="00846F4F"/>
    <w:rsid w:val="00847114"/>
    <w:rsid w:val="0085182A"/>
    <w:rsid w:val="008570C6"/>
    <w:rsid w:val="00863689"/>
    <w:rsid w:val="00865BC6"/>
    <w:rsid w:val="00867EA6"/>
    <w:rsid w:val="00871072"/>
    <w:rsid w:val="0087439E"/>
    <w:rsid w:val="00875222"/>
    <w:rsid w:val="00880569"/>
    <w:rsid w:val="00884EB4"/>
    <w:rsid w:val="00891420"/>
    <w:rsid w:val="0089287D"/>
    <w:rsid w:val="008A7874"/>
    <w:rsid w:val="008B018B"/>
    <w:rsid w:val="008B62F0"/>
    <w:rsid w:val="008D0AAC"/>
    <w:rsid w:val="008E0B87"/>
    <w:rsid w:val="008E4FA4"/>
    <w:rsid w:val="008E7863"/>
    <w:rsid w:val="008F0966"/>
    <w:rsid w:val="008F114D"/>
    <w:rsid w:val="008F24FA"/>
    <w:rsid w:val="008F4BE3"/>
    <w:rsid w:val="008F71D8"/>
    <w:rsid w:val="009042B6"/>
    <w:rsid w:val="0090636D"/>
    <w:rsid w:val="00907278"/>
    <w:rsid w:val="00911BE5"/>
    <w:rsid w:val="009130DB"/>
    <w:rsid w:val="009165D2"/>
    <w:rsid w:val="009227EB"/>
    <w:rsid w:val="0092334E"/>
    <w:rsid w:val="00926F10"/>
    <w:rsid w:val="00933870"/>
    <w:rsid w:val="00933F6F"/>
    <w:rsid w:val="00935609"/>
    <w:rsid w:val="00940051"/>
    <w:rsid w:val="009455FF"/>
    <w:rsid w:val="00946C6E"/>
    <w:rsid w:val="00951774"/>
    <w:rsid w:val="00951A33"/>
    <w:rsid w:val="009531DC"/>
    <w:rsid w:val="00955445"/>
    <w:rsid w:val="0095638C"/>
    <w:rsid w:val="0096045C"/>
    <w:rsid w:val="009624FC"/>
    <w:rsid w:val="009655A3"/>
    <w:rsid w:val="0096669B"/>
    <w:rsid w:val="0097634E"/>
    <w:rsid w:val="009865D7"/>
    <w:rsid w:val="00994B1E"/>
    <w:rsid w:val="00994D71"/>
    <w:rsid w:val="00997254"/>
    <w:rsid w:val="009A0490"/>
    <w:rsid w:val="009A1991"/>
    <w:rsid w:val="009A5735"/>
    <w:rsid w:val="009B45B3"/>
    <w:rsid w:val="009B4772"/>
    <w:rsid w:val="009B519D"/>
    <w:rsid w:val="009B5807"/>
    <w:rsid w:val="009B620B"/>
    <w:rsid w:val="009C0764"/>
    <w:rsid w:val="009C3294"/>
    <w:rsid w:val="009D4D9F"/>
    <w:rsid w:val="009D658E"/>
    <w:rsid w:val="009D6ED0"/>
    <w:rsid w:val="009D7144"/>
    <w:rsid w:val="009D7C4F"/>
    <w:rsid w:val="009E33CE"/>
    <w:rsid w:val="009E57D4"/>
    <w:rsid w:val="009F07A0"/>
    <w:rsid w:val="009F1940"/>
    <w:rsid w:val="009F59EE"/>
    <w:rsid w:val="009F5D57"/>
    <w:rsid w:val="009F6B8E"/>
    <w:rsid w:val="00A01B06"/>
    <w:rsid w:val="00A12EC6"/>
    <w:rsid w:val="00A13352"/>
    <w:rsid w:val="00A1772D"/>
    <w:rsid w:val="00A17E97"/>
    <w:rsid w:val="00A21159"/>
    <w:rsid w:val="00A2511A"/>
    <w:rsid w:val="00A25511"/>
    <w:rsid w:val="00A2616D"/>
    <w:rsid w:val="00A2628B"/>
    <w:rsid w:val="00A34AA9"/>
    <w:rsid w:val="00A355BD"/>
    <w:rsid w:val="00A355D1"/>
    <w:rsid w:val="00A37321"/>
    <w:rsid w:val="00A40496"/>
    <w:rsid w:val="00A42ACB"/>
    <w:rsid w:val="00A43E99"/>
    <w:rsid w:val="00A443A0"/>
    <w:rsid w:val="00A45B6C"/>
    <w:rsid w:val="00A46845"/>
    <w:rsid w:val="00A54D3C"/>
    <w:rsid w:val="00A571E1"/>
    <w:rsid w:val="00A62074"/>
    <w:rsid w:val="00A64576"/>
    <w:rsid w:val="00A67323"/>
    <w:rsid w:val="00A80224"/>
    <w:rsid w:val="00A85A66"/>
    <w:rsid w:val="00A879E3"/>
    <w:rsid w:val="00AA133F"/>
    <w:rsid w:val="00AA1AF2"/>
    <w:rsid w:val="00AA463D"/>
    <w:rsid w:val="00AB04FE"/>
    <w:rsid w:val="00AB5927"/>
    <w:rsid w:val="00AB5DB5"/>
    <w:rsid w:val="00AC0630"/>
    <w:rsid w:val="00AC09FD"/>
    <w:rsid w:val="00AC4727"/>
    <w:rsid w:val="00AC67E5"/>
    <w:rsid w:val="00AC7DFC"/>
    <w:rsid w:val="00AE44FA"/>
    <w:rsid w:val="00AE6083"/>
    <w:rsid w:val="00AF3BDB"/>
    <w:rsid w:val="00B0054C"/>
    <w:rsid w:val="00B02C54"/>
    <w:rsid w:val="00B13F30"/>
    <w:rsid w:val="00B143B4"/>
    <w:rsid w:val="00B15F96"/>
    <w:rsid w:val="00B26182"/>
    <w:rsid w:val="00B274A6"/>
    <w:rsid w:val="00B37B82"/>
    <w:rsid w:val="00B4036B"/>
    <w:rsid w:val="00B40A71"/>
    <w:rsid w:val="00B45B0B"/>
    <w:rsid w:val="00B51C81"/>
    <w:rsid w:val="00B57A4F"/>
    <w:rsid w:val="00B62DCE"/>
    <w:rsid w:val="00B6509A"/>
    <w:rsid w:val="00B665CA"/>
    <w:rsid w:val="00B706F6"/>
    <w:rsid w:val="00B70BA0"/>
    <w:rsid w:val="00B71DAB"/>
    <w:rsid w:val="00B7551B"/>
    <w:rsid w:val="00B75694"/>
    <w:rsid w:val="00B818E7"/>
    <w:rsid w:val="00B90961"/>
    <w:rsid w:val="00B921A8"/>
    <w:rsid w:val="00B9792C"/>
    <w:rsid w:val="00BA5409"/>
    <w:rsid w:val="00BA7B32"/>
    <w:rsid w:val="00BB4286"/>
    <w:rsid w:val="00BC29D3"/>
    <w:rsid w:val="00BC4888"/>
    <w:rsid w:val="00BD2BA1"/>
    <w:rsid w:val="00BD3195"/>
    <w:rsid w:val="00BD38BE"/>
    <w:rsid w:val="00BD54C4"/>
    <w:rsid w:val="00BD7863"/>
    <w:rsid w:val="00BE15F3"/>
    <w:rsid w:val="00BE1FE3"/>
    <w:rsid w:val="00BE4C77"/>
    <w:rsid w:val="00BE53EE"/>
    <w:rsid w:val="00BF078E"/>
    <w:rsid w:val="00BF3B60"/>
    <w:rsid w:val="00C01ED7"/>
    <w:rsid w:val="00C105A7"/>
    <w:rsid w:val="00C121BC"/>
    <w:rsid w:val="00C14707"/>
    <w:rsid w:val="00C16046"/>
    <w:rsid w:val="00C17A63"/>
    <w:rsid w:val="00C20742"/>
    <w:rsid w:val="00C21C19"/>
    <w:rsid w:val="00C36107"/>
    <w:rsid w:val="00C3667A"/>
    <w:rsid w:val="00C40F9F"/>
    <w:rsid w:val="00C4307E"/>
    <w:rsid w:val="00C43687"/>
    <w:rsid w:val="00C44470"/>
    <w:rsid w:val="00C46F0D"/>
    <w:rsid w:val="00C47117"/>
    <w:rsid w:val="00C52904"/>
    <w:rsid w:val="00C5327E"/>
    <w:rsid w:val="00C549FC"/>
    <w:rsid w:val="00C54A28"/>
    <w:rsid w:val="00C55C28"/>
    <w:rsid w:val="00C57FA2"/>
    <w:rsid w:val="00C626D7"/>
    <w:rsid w:val="00C71131"/>
    <w:rsid w:val="00C730AF"/>
    <w:rsid w:val="00C7420C"/>
    <w:rsid w:val="00C773FE"/>
    <w:rsid w:val="00C822D1"/>
    <w:rsid w:val="00C82D88"/>
    <w:rsid w:val="00C94CFA"/>
    <w:rsid w:val="00CA0B1E"/>
    <w:rsid w:val="00CA1586"/>
    <w:rsid w:val="00CA1AF2"/>
    <w:rsid w:val="00CA1E97"/>
    <w:rsid w:val="00CA4153"/>
    <w:rsid w:val="00CA4E31"/>
    <w:rsid w:val="00CA699A"/>
    <w:rsid w:val="00CB2FB8"/>
    <w:rsid w:val="00CB7E10"/>
    <w:rsid w:val="00CC0B6C"/>
    <w:rsid w:val="00CC6FF0"/>
    <w:rsid w:val="00CD2B1C"/>
    <w:rsid w:val="00CD7F98"/>
    <w:rsid w:val="00CE04B3"/>
    <w:rsid w:val="00CE0E28"/>
    <w:rsid w:val="00CE286A"/>
    <w:rsid w:val="00CE4E80"/>
    <w:rsid w:val="00CE7275"/>
    <w:rsid w:val="00CF0B1D"/>
    <w:rsid w:val="00CF1C37"/>
    <w:rsid w:val="00CF5737"/>
    <w:rsid w:val="00CF5E21"/>
    <w:rsid w:val="00CF6E15"/>
    <w:rsid w:val="00CF74D3"/>
    <w:rsid w:val="00D02297"/>
    <w:rsid w:val="00D13581"/>
    <w:rsid w:val="00D14B81"/>
    <w:rsid w:val="00D17080"/>
    <w:rsid w:val="00D201C5"/>
    <w:rsid w:val="00D208CC"/>
    <w:rsid w:val="00D3157D"/>
    <w:rsid w:val="00D343B4"/>
    <w:rsid w:val="00D36719"/>
    <w:rsid w:val="00D4096F"/>
    <w:rsid w:val="00D45650"/>
    <w:rsid w:val="00D477BB"/>
    <w:rsid w:val="00D47A8E"/>
    <w:rsid w:val="00D47FE0"/>
    <w:rsid w:val="00D5185B"/>
    <w:rsid w:val="00D6230F"/>
    <w:rsid w:val="00D62908"/>
    <w:rsid w:val="00D63A49"/>
    <w:rsid w:val="00D670E7"/>
    <w:rsid w:val="00D7007B"/>
    <w:rsid w:val="00D75F3E"/>
    <w:rsid w:val="00D8170F"/>
    <w:rsid w:val="00D824A1"/>
    <w:rsid w:val="00D87E99"/>
    <w:rsid w:val="00D90065"/>
    <w:rsid w:val="00D9547E"/>
    <w:rsid w:val="00DA1999"/>
    <w:rsid w:val="00DA2020"/>
    <w:rsid w:val="00DA2FA7"/>
    <w:rsid w:val="00DA6BC8"/>
    <w:rsid w:val="00DB6AB1"/>
    <w:rsid w:val="00DC607B"/>
    <w:rsid w:val="00DC7F21"/>
    <w:rsid w:val="00DD148F"/>
    <w:rsid w:val="00DD1B8B"/>
    <w:rsid w:val="00DD3702"/>
    <w:rsid w:val="00DD7C6E"/>
    <w:rsid w:val="00DE0BED"/>
    <w:rsid w:val="00DE5040"/>
    <w:rsid w:val="00DF0CDA"/>
    <w:rsid w:val="00DF110F"/>
    <w:rsid w:val="00E06B02"/>
    <w:rsid w:val="00E111C8"/>
    <w:rsid w:val="00E1384C"/>
    <w:rsid w:val="00E2066F"/>
    <w:rsid w:val="00E23BBE"/>
    <w:rsid w:val="00E252D0"/>
    <w:rsid w:val="00E276D7"/>
    <w:rsid w:val="00E3471F"/>
    <w:rsid w:val="00E34DA6"/>
    <w:rsid w:val="00E46AD6"/>
    <w:rsid w:val="00E4710B"/>
    <w:rsid w:val="00E53A32"/>
    <w:rsid w:val="00E540E8"/>
    <w:rsid w:val="00E60BCB"/>
    <w:rsid w:val="00E621F9"/>
    <w:rsid w:val="00E6416F"/>
    <w:rsid w:val="00E658C0"/>
    <w:rsid w:val="00E664A5"/>
    <w:rsid w:val="00E726C3"/>
    <w:rsid w:val="00E72FC3"/>
    <w:rsid w:val="00E74C62"/>
    <w:rsid w:val="00E76A51"/>
    <w:rsid w:val="00E966F3"/>
    <w:rsid w:val="00EA0F15"/>
    <w:rsid w:val="00EA6D8F"/>
    <w:rsid w:val="00EB1C3C"/>
    <w:rsid w:val="00EC0D80"/>
    <w:rsid w:val="00EC3BD4"/>
    <w:rsid w:val="00EC5FC9"/>
    <w:rsid w:val="00ED2EC5"/>
    <w:rsid w:val="00ED344D"/>
    <w:rsid w:val="00ED596D"/>
    <w:rsid w:val="00EF0B7C"/>
    <w:rsid w:val="00EF41DA"/>
    <w:rsid w:val="00F06270"/>
    <w:rsid w:val="00F113B0"/>
    <w:rsid w:val="00F12BEF"/>
    <w:rsid w:val="00F1574F"/>
    <w:rsid w:val="00F15FAD"/>
    <w:rsid w:val="00F271B4"/>
    <w:rsid w:val="00F275CA"/>
    <w:rsid w:val="00F31473"/>
    <w:rsid w:val="00F31F8C"/>
    <w:rsid w:val="00F32969"/>
    <w:rsid w:val="00F32EA1"/>
    <w:rsid w:val="00F417BC"/>
    <w:rsid w:val="00F44975"/>
    <w:rsid w:val="00F44F0F"/>
    <w:rsid w:val="00F4641F"/>
    <w:rsid w:val="00F46CD6"/>
    <w:rsid w:val="00F50DCC"/>
    <w:rsid w:val="00F52B77"/>
    <w:rsid w:val="00F53943"/>
    <w:rsid w:val="00F5489C"/>
    <w:rsid w:val="00F56040"/>
    <w:rsid w:val="00F60859"/>
    <w:rsid w:val="00F61FA2"/>
    <w:rsid w:val="00F67257"/>
    <w:rsid w:val="00F87EE6"/>
    <w:rsid w:val="00F942F7"/>
    <w:rsid w:val="00FA0D6A"/>
    <w:rsid w:val="00FA1270"/>
    <w:rsid w:val="00FA40E5"/>
    <w:rsid w:val="00FA7D30"/>
    <w:rsid w:val="00FB3C79"/>
    <w:rsid w:val="00FB50FE"/>
    <w:rsid w:val="00FC3E16"/>
    <w:rsid w:val="00FC4515"/>
    <w:rsid w:val="00FC7DBC"/>
    <w:rsid w:val="00FD5F3B"/>
    <w:rsid w:val="00FD6721"/>
    <w:rsid w:val="00FD7ECE"/>
    <w:rsid w:val="00FE0AD6"/>
    <w:rsid w:val="00FE37E8"/>
    <w:rsid w:val="00FE5D75"/>
    <w:rsid w:val="00FF2667"/>
    <w:rsid w:val="00FF49E5"/>
    <w:rsid w:val="00FF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73C7B56B"/>
  <w15:chartTrackingRefBased/>
  <w15:docId w15:val="{7C1DB81B-AB95-4B4F-A8BE-DF897E374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79E3"/>
    <w:rPr>
      <w:sz w:val="24"/>
      <w:szCs w:val="24"/>
    </w:rPr>
  </w:style>
  <w:style w:type="paragraph" w:styleId="Heading1">
    <w:name w:val="heading 1"/>
    <w:basedOn w:val="Normal"/>
    <w:next w:val="Normal"/>
    <w:link w:val="Heading1Char"/>
    <w:qFormat/>
    <w:pPr>
      <w:keepNext/>
      <w:outlineLvl w:val="0"/>
    </w:pPr>
    <w:rPr>
      <w:b/>
      <w:bCs/>
      <w:sz w:val="28"/>
    </w:rPr>
  </w:style>
  <w:style w:type="paragraph" w:styleId="Heading2">
    <w:name w:val="heading 2"/>
    <w:basedOn w:val="Normal"/>
    <w:next w:val="Normal"/>
    <w:link w:val="Heading2Char"/>
    <w:qFormat/>
    <w:pPr>
      <w:keepNext/>
      <w:outlineLvl w:val="1"/>
    </w:pPr>
    <w:rPr>
      <w:b/>
      <w:bCs/>
      <w:i/>
      <w:iCs/>
      <w:sz w:val="28"/>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2880"/>
    </w:p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rPr>
  </w:style>
  <w:style w:type="paragraph" w:styleId="BodyTextIndent2">
    <w:name w:val="Body Text Indent 2"/>
    <w:basedOn w:val="Normal"/>
    <w:pPr>
      <w:ind w:left="720"/>
    </w:pPr>
  </w:style>
  <w:style w:type="paragraph" w:styleId="BodyTextIndent3">
    <w:name w:val="Body Text Indent 3"/>
    <w:basedOn w:val="Normal"/>
    <w:pPr>
      <w:ind w:firstLine="7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pPr>
      <w:ind w:left="240"/>
    </w:pPr>
    <w:rPr>
      <w:smallCaps/>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BodyText">
    <w:name w:val="Body Text"/>
    <w:basedOn w:val="Normal"/>
    <w:rPr>
      <w:rFonts w:ascii="Lucida Console" w:hAnsi="Lucida Console"/>
      <w:snapToGrid w:val="0"/>
      <w:sz w:val="20"/>
    </w:rPr>
  </w:style>
  <w:style w:type="paragraph" w:customStyle="1" w:styleId="CoverTitle">
    <w:name w:val="Cover Title"/>
    <w:basedOn w:val="Heading1"/>
    <w:pPr>
      <w:keepNext w:val="0"/>
      <w:pBdr>
        <w:top w:val="single" w:sz="48" w:space="1" w:color="auto"/>
        <w:bottom w:val="single" w:sz="6" w:space="1" w:color="auto"/>
      </w:pBdr>
      <w:spacing w:before="1440" w:after="7440"/>
      <w:outlineLvl w:val="9"/>
    </w:pPr>
    <w:rPr>
      <w:rFonts w:ascii="Lucida Bright" w:hAnsi="Lucida Bright"/>
      <w:sz w:val="72"/>
    </w:rPr>
  </w:style>
  <w:style w:type="character" w:styleId="FollowedHyperlink">
    <w:name w:val="FollowedHyperlink"/>
    <w:rPr>
      <w:color w:val="800080"/>
      <w:u w:val="single"/>
    </w:rPr>
  </w:style>
  <w:style w:type="paragraph" w:customStyle="1" w:styleId="CopyrightBody">
    <w:name w:val="CopyrightBody"/>
    <w:rsid w:val="00A34AA9"/>
    <w:pPr>
      <w:spacing w:before="220" w:after="220"/>
      <w:ind w:left="1440"/>
    </w:pPr>
    <w:rPr>
      <w:rFonts w:eastAsia="Times"/>
      <w:noProof/>
      <w:sz w:val="22"/>
    </w:rPr>
  </w:style>
  <w:style w:type="paragraph" w:customStyle="1" w:styleId="Warranty">
    <w:name w:val="Warranty"/>
    <w:rsid w:val="00A34AA9"/>
    <w:pPr>
      <w:ind w:left="1440"/>
    </w:pPr>
    <w:rPr>
      <w:caps/>
      <w:noProof/>
    </w:rPr>
  </w:style>
  <w:style w:type="table" w:styleId="TableGrid">
    <w:name w:val="Table Grid"/>
    <w:basedOn w:val="TableNormal"/>
    <w:rsid w:val="00D40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0B75B5"/>
    <w:rPr>
      <w:b/>
      <w:bCs/>
      <w:i/>
      <w:iCs/>
      <w:sz w:val="28"/>
      <w:szCs w:val="24"/>
      <w:lang w:val="en-US" w:eastAsia="en-US" w:bidi="ar-SA"/>
    </w:rPr>
  </w:style>
  <w:style w:type="character" w:customStyle="1" w:styleId="titleemph1">
    <w:name w:val="title_emph1"/>
    <w:rsid w:val="00C4307E"/>
    <w:rPr>
      <w:rFonts w:ascii="Arial" w:hAnsi="Arial" w:cs="Arial" w:hint="default"/>
      <w:b/>
      <w:bCs/>
      <w:sz w:val="18"/>
      <w:szCs w:val="18"/>
    </w:rPr>
  </w:style>
  <w:style w:type="character" w:customStyle="1" w:styleId="Heading1Char">
    <w:name w:val="Heading 1 Char"/>
    <w:link w:val="Heading1"/>
    <w:rsid w:val="00D5185B"/>
    <w:rPr>
      <w:b/>
      <w:bCs/>
      <w:sz w:val="28"/>
      <w:szCs w:val="24"/>
      <w:lang w:val="en-US" w:eastAsia="en-US" w:bidi="ar-SA"/>
    </w:rPr>
  </w:style>
  <w:style w:type="paragraph" w:customStyle="1" w:styleId="Numbered">
    <w:name w:val="Numbered"/>
    <w:aliases w:val="Left:  0.5&quot;,Hanging:  0.25&quot;"/>
    <w:basedOn w:val="Normal"/>
    <w:rsid w:val="00A25511"/>
  </w:style>
  <w:style w:type="paragraph" w:styleId="NormalWeb">
    <w:name w:val="Normal (Web)"/>
    <w:basedOn w:val="Normal"/>
    <w:rsid w:val="00842B80"/>
    <w:pPr>
      <w:spacing w:before="100" w:beforeAutospacing="1" w:after="100" w:afterAutospacing="1"/>
    </w:pPr>
  </w:style>
  <w:style w:type="paragraph" w:styleId="BodyText3">
    <w:name w:val="Body Text 3"/>
    <w:basedOn w:val="Normal"/>
    <w:rsid w:val="00EF41DA"/>
    <w:pPr>
      <w:spacing w:after="120"/>
    </w:pPr>
    <w:rPr>
      <w:sz w:val="16"/>
      <w:szCs w:val="16"/>
    </w:rPr>
  </w:style>
  <w:style w:type="paragraph" w:customStyle="1" w:styleId="msoaddress">
    <w:name w:val="msoaddress"/>
    <w:rsid w:val="00ED2EC5"/>
    <w:pPr>
      <w:spacing w:line="350" w:lineRule="auto"/>
    </w:pPr>
    <w:rPr>
      <w:rFonts w:ascii="Franklin Gothic Book" w:hAnsi="Franklin Gothic Book"/>
      <w:color w:val="000000"/>
      <w:kern w:val="28"/>
      <w:sz w:val="14"/>
      <w:szCs w:val="14"/>
    </w:rPr>
  </w:style>
  <w:style w:type="character" w:styleId="Strong">
    <w:name w:val="Strong"/>
    <w:uiPriority w:val="22"/>
    <w:qFormat/>
    <w:rsid w:val="009655A3"/>
    <w:rPr>
      <w:rFonts w:ascii="Arial" w:hAnsi="Arial" w:cs="Arial" w:hint="default"/>
      <w:b/>
      <w:bCs/>
      <w:sz w:val="18"/>
      <w:szCs w:val="18"/>
    </w:rPr>
  </w:style>
  <w:style w:type="paragraph" w:customStyle="1" w:styleId="Default">
    <w:name w:val="Default"/>
    <w:rsid w:val="00844EFA"/>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9532">
      <w:bodyDiv w:val="1"/>
      <w:marLeft w:val="0"/>
      <w:marRight w:val="0"/>
      <w:marTop w:val="0"/>
      <w:marBottom w:val="0"/>
      <w:divBdr>
        <w:top w:val="none" w:sz="0" w:space="0" w:color="auto"/>
        <w:left w:val="none" w:sz="0" w:space="0" w:color="auto"/>
        <w:bottom w:val="none" w:sz="0" w:space="0" w:color="auto"/>
        <w:right w:val="none" w:sz="0" w:space="0" w:color="auto"/>
      </w:divBdr>
      <w:divsChild>
        <w:div w:id="82995117">
          <w:marLeft w:val="0"/>
          <w:marRight w:val="0"/>
          <w:marTop w:val="0"/>
          <w:marBottom w:val="0"/>
          <w:divBdr>
            <w:top w:val="none" w:sz="0" w:space="0" w:color="auto"/>
            <w:left w:val="none" w:sz="0" w:space="0" w:color="auto"/>
            <w:bottom w:val="none" w:sz="0" w:space="0" w:color="auto"/>
            <w:right w:val="none" w:sz="0" w:space="0" w:color="auto"/>
          </w:divBdr>
          <w:divsChild>
            <w:div w:id="704524787">
              <w:marLeft w:val="0"/>
              <w:marRight w:val="0"/>
              <w:marTop w:val="0"/>
              <w:marBottom w:val="0"/>
              <w:divBdr>
                <w:top w:val="none" w:sz="0" w:space="0" w:color="auto"/>
                <w:left w:val="none" w:sz="0" w:space="0" w:color="auto"/>
                <w:bottom w:val="none" w:sz="0" w:space="0" w:color="auto"/>
                <w:right w:val="none" w:sz="0" w:space="0" w:color="auto"/>
              </w:divBdr>
            </w:div>
            <w:div w:id="1126510488">
              <w:marLeft w:val="0"/>
              <w:marRight w:val="0"/>
              <w:marTop w:val="0"/>
              <w:marBottom w:val="0"/>
              <w:divBdr>
                <w:top w:val="none" w:sz="0" w:space="0" w:color="auto"/>
                <w:left w:val="none" w:sz="0" w:space="0" w:color="auto"/>
                <w:bottom w:val="none" w:sz="0" w:space="0" w:color="auto"/>
                <w:right w:val="none" w:sz="0" w:space="0" w:color="auto"/>
              </w:divBdr>
            </w:div>
            <w:div w:id="1603610582">
              <w:marLeft w:val="0"/>
              <w:marRight w:val="0"/>
              <w:marTop w:val="0"/>
              <w:marBottom w:val="0"/>
              <w:divBdr>
                <w:top w:val="none" w:sz="0" w:space="0" w:color="auto"/>
                <w:left w:val="none" w:sz="0" w:space="0" w:color="auto"/>
                <w:bottom w:val="none" w:sz="0" w:space="0" w:color="auto"/>
                <w:right w:val="none" w:sz="0" w:space="0" w:color="auto"/>
              </w:divBdr>
            </w:div>
            <w:div w:id="1647706449">
              <w:marLeft w:val="0"/>
              <w:marRight w:val="0"/>
              <w:marTop w:val="0"/>
              <w:marBottom w:val="0"/>
              <w:divBdr>
                <w:top w:val="none" w:sz="0" w:space="0" w:color="auto"/>
                <w:left w:val="none" w:sz="0" w:space="0" w:color="auto"/>
                <w:bottom w:val="none" w:sz="0" w:space="0" w:color="auto"/>
                <w:right w:val="none" w:sz="0" w:space="0" w:color="auto"/>
              </w:divBdr>
            </w:div>
            <w:div w:id="1828666729">
              <w:marLeft w:val="0"/>
              <w:marRight w:val="0"/>
              <w:marTop w:val="0"/>
              <w:marBottom w:val="0"/>
              <w:divBdr>
                <w:top w:val="none" w:sz="0" w:space="0" w:color="auto"/>
                <w:left w:val="none" w:sz="0" w:space="0" w:color="auto"/>
                <w:bottom w:val="none" w:sz="0" w:space="0" w:color="auto"/>
                <w:right w:val="none" w:sz="0" w:space="0" w:color="auto"/>
              </w:divBdr>
            </w:div>
            <w:div w:id="205476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075">
      <w:bodyDiv w:val="1"/>
      <w:marLeft w:val="0"/>
      <w:marRight w:val="0"/>
      <w:marTop w:val="0"/>
      <w:marBottom w:val="0"/>
      <w:divBdr>
        <w:top w:val="none" w:sz="0" w:space="0" w:color="auto"/>
        <w:left w:val="none" w:sz="0" w:space="0" w:color="auto"/>
        <w:bottom w:val="none" w:sz="0" w:space="0" w:color="auto"/>
        <w:right w:val="none" w:sz="0" w:space="0" w:color="auto"/>
      </w:divBdr>
      <w:divsChild>
        <w:div w:id="195506260">
          <w:marLeft w:val="0"/>
          <w:marRight w:val="0"/>
          <w:marTop w:val="0"/>
          <w:marBottom w:val="0"/>
          <w:divBdr>
            <w:top w:val="none" w:sz="0" w:space="0" w:color="auto"/>
            <w:left w:val="none" w:sz="0" w:space="0" w:color="auto"/>
            <w:bottom w:val="none" w:sz="0" w:space="0" w:color="auto"/>
            <w:right w:val="none" w:sz="0" w:space="0" w:color="auto"/>
          </w:divBdr>
          <w:divsChild>
            <w:div w:id="67311378">
              <w:marLeft w:val="0"/>
              <w:marRight w:val="0"/>
              <w:marTop w:val="0"/>
              <w:marBottom w:val="0"/>
              <w:divBdr>
                <w:top w:val="none" w:sz="0" w:space="0" w:color="auto"/>
                <w:left w:val="none" w:sz="0" w:space="0" w:color="auto"/>
                <w:bottom w:val="none" w:sz="0" w:space="0" w:color="auto"/>
                <w:right w:val="none" w:sz="0" w:space="0" w:color="auto"/>
              </w:divBdr>
            </w:div>
            <w:div w:id="191454208">
              <w:marLeft w:val="0"/>
              <w:marRight w:val="0"/>
              <w:marTop w:val="0"/>
              <w:marBottom w:val="0"/>
              <w:divBdr>
                <w:top w:val="none" w:sz="0" w:space="0" w:color="auto"/>
                <w:left w:val="none" w:sz="0" w:space="0" w:color="auto"/>
                <w:bottom w:val="none" w:sz="0" w:space="0" w:color="auto"/>
                <w:right w:val="none" w:sz="0" w:space="0" w:color="auto"/>
              </w:divBdr>
            </w:div>
            <w:div w:id="1009797235">
              <w:marLeft w:val="0"/>
              <w:marRight w:val="0"/>
              <w:marTop w:val="0"/>
              <w:marBottom w:val="0"/>
              <w:divBdr>
                <w:top w:val="none" w:sz="0" w:space="0" w:color="auto"/>
                <w:left w:val="none" w:sz="0" w:space="0" w:color="auto"/>
                <w:bottom w:val="none" w:sz="0" w:space="0" w:color="auto"/>
                <w:right w:val="none" w:sz="0" w:space="0" w:color="auto"/>
              </w:divBdr>
            </w:div>
            <w:div w:id="188359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35219">
      <w:bodyDiv w:val="1"/>
      <w:marLeft w:val="0"/>
      <w:marRight w:val="0"/>
      <w:marTop w:val="0"/>
      <w:marBottom w:val="0"/>
      <w:divBdr>
        <w:top w:val="none" w:sz="0" w:space="0" w:color="auto"/>
        <w:left w:val="none" w:sz="0" w:space="0" w:color="auto"/>
        <w:bottom w:val="none" w:sz="0" w:space="0" w:color="auto"/>
        <w:right w:val="none" w:sz="0" w:space="0" w:color="auto"/>
      </w:divBdr>
    </w:div>
    <w:div w:id="715929944">
      <w:bodyDiv w:val="1"/>
      <w:marLeft w:val="0"/>
      <w:marRight w:val="0"/>
      <w:marTop w:val="0"/>
      <w:marBottom w:val="0"/>
      <w:divBdr>
        <w:top w:val="none" w:sz="0" w:space="0" w:color="auto"/>
        <w:left w:val="none" w:sz="0" w:space="0" w:color="auto"/>
        <w:bottom w:val="none" w:sz="0" w:space="0" w:color="auto"/>
        <w:right w:val="none" w:sz="0" w:space="0" w:color="auto"/>
      </w:divBdr>
      <w:divsChild>
        <w:div w:id="79838680">
          <w:marLeft w:val="0"/>
          <w:marRight w:val="0"/>
          <w:marTop w:val="0"/>
          <w:marBottom w:val="0"/>
          <w:divBdr>
            <w:top w:val="none" w:sz="0" w:space="0" w:color="auto"/>
            <w:left w:val="none" w:sz="0" w:space="0" w:color="auto"/>
            <w:bottom w:val="none" w:sz="0" w:space="0" w:color="auto"/>
            <w:right w:val="none" w:sz="0" w:space="0" w:color="auto"/>
          </w:divBdr>
          <w:divsChild>
            <w:div w:id="25567508">
              <w:marLeft w:val="0"/>
              <w:marRight w:val="0"/>
              <w:marTop w:val="0"/>
              <w:marBottom w:val="0"/>
              <w:divBdr>
                <w:top w:val="none" w:sz="0" w:space="0" w:color="auto"/>
                <w:left w:val="none" w:sz="0" w:space="0" w:color="auto"/>
                <w:bottom w:val="none" w:sz="0" w:space="0" w:color="auto"/>
                <w:right w:val="none" w:sz="0" w:space="0" w:color="auto"/>
              </w:divBdr>
            </w:div>
            <w:div w:id="208298064">
              <w:marLeft w:val="0"/>
              <w:marRight w:val="0"/>
              <w:marTop w:val="0"/>
              <w:marBottom w:val="0"/>
              <w:divBdr>
                <w:top w:val="none" w:sz="0" w:space="0" w:color="auto"/>
                <w:left w:val="none" w:sz="0" w:space="0" w:color="auto"/>
                <w:bottom w:val="none" w:sz="0" w:space="0" w:color="auto"/>
                <w:right w:val="none" w:sz="0" w:space="0" w:color="auto"/>
              </w:divBdr>
            </w:div>
            <w:div w:id="350641704">
              <w:marLeft w:val="0"/>
              <w:marRight w:val="0"/>
              <w:marTop w:val="0"/>
              <w:marBottom w:val="0"/>
              <w:divBdr>
                <w:top w:val="none" w:sz="0" w:space="0" w:color="auto"/>
                <w:left w:val="none" w:sz="0" w:space="0" w:color="auto"/>
                <w:bottom w:val="none" w:sz="0" w:space="0" w:color="auto"/>
                <w:right w:val="none" w:sz="0" w:space="0" w:color="auto"/>
              </w:divBdr>
            </w:div>
            <w:div w:id="1119379199">
              <w:marLeft w:val="0"/>
              <w:marRight w:val="0"/>
              <w:marTop w:val="0"/>
              <w:marBottom w:val="0"/>
              <w:divBdr>
                <w:top w:val="none" w:sz="0" w:space="0" w:color="auto"/>
                <w:left w:val="none" w:sz="0" w:space="0" w:color="auto"/>
                <w:bottom w:val="none" w:sz="0" w:space="0" w:color="auto"/>
                <w:right w:val="none" w:sz="0" w:space="0" w:color="auto"/>
              </w:divBdr>
            </w:div>
            <w:div w:id="149379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7536">
      <w:bodyDiv w:val="1"/>
      <w:marLeft w:val="0"/>
      <w:marRight w:val="0"/>
      <w:marTop w:val="0"/>
      <w:marBottom w:val="0"/>
      <w:divBdr>
        <w:top w:val="none" w:sz="0" w:space="0" w:color="auto"/>
        <w:left w:val="none" w:sz="0" w:space="0" w:color="auto"/>
        <w:bottom w:val="none" w:sz="0" w:space="0" w:color="auto"/>
        <w:right w:val="none" w:sz="0" w:space="0" w:color="auto"/>
      </w:divBdr>
    </w:div>
    <w:div w:id="1648823995">
      <w:bodyDiv w:val="1"/>
      <w:marLeft w:val="0"/>
      <w:marRight w:val="0"/>
      <w:marTop w:val="0"/>
      <w:marBottom w:val="0"/>
      <w:divBdr>
        <w:top w:val="none" w:sz="0" w:space="0" w:color="auto"/>
        <w:left w:val="none" w:sz="0" w:space="0" w:color="auto"/>
        <w:bottom w:val="none" w:sz="0" w:space="0" w:color="auto"/>
        <w:right w:val="none" w:sz="0" w:space="0" w:color="auto"/>
      </w:divBdr>
    </w:div>
    <w:div w:id="1695182185">
      <w:bodyDiv w:val="1"/>
      <w:marLeft w:val="0"/>
      <w:marRight w:val="0"/>
      <w:marTop w:val="0"/>
      <w:marBottom w:val="0"/>
      <w:divBdr>
        <w:top w:val="none" w:sz="0" w:space="0" w:color="auto"/>
        <w:left w:val="none" w:sz="0" w:space="0" w:color="auto"/>
        <w:bottom w:val="none" w:sz="0" w:space="0" w:color="auto"/>
        <w:right w:val="none" w:sz="0" w:space="0" w:color="auto"/>
      </w:divBdr>
      <w:divsChild>
        <w:div w:id="234437609">
          <w:marLeft w:val="0"/>
          <w:marRight w:val="0"/>
          <w:marTop w:val="0"/>
          <w:marBottom w:val="0"/>
          <w:divBdr>
            <w:top w:val="none" w:sz="0" w:space="0" w:color="auto"/>
            <w:left w:val="none" w:sz="0" w:space="0" w:color="auto"/>
            <w:bottom w:val="none" w:sz="0" w:space="0" w:color="auto"/>
            <w:right w:val="none" w:sz="0" w:space="0" w:color="auto"/>
          </w:divBdr>
          <w:divsChild>
            <w:div w:id="23291205">
              <w:marLeft w:val="0"/>
              <w:marRight w:val="0"/>
              <w:marTop w:val="0"/>
              <w:marBottom w:val="0"/>
              <w:divBdr>
                <w:top w:val="none" w:sz="0" w:space="0" w:color="auto"/>
                <w:left w:val="none" w:sz="0" w:space="0" w:color="auto"/>
                <w:bottom w:val="none" w:sz="0" w:space="0" w:color="auto"/>
                <w:right w:val="none" w:sz="0" w:space="0" w:color="auto"/>
              </w:divBdr>
            </w:div>
            <w:div w:id="759566436">
              <w:marLeft w:val="0"/>
              <w:marRight w:val="0"/>
              <w:marTop w:val="0"/>
              <w:marBottom w:val="0"/>
              <w:divBdr>
                <w:top w:val="none" w:sz="0" w:space="0" w:color="auto"/>
                <w:left w:val="none" w:sz="0" w:space="0" w:color="auto"/>
                <w:bottom w:val="none" w:sz="0" w:space="0" w:color="auto"/>
                <w:right w:val="none" w:sz="0" w:space="0" w:color="auto"/>
              </w:divBdr>
            </w:div>
            <w:div w:id="1267426271">
              <w:marLeft w:val="0"/>
              <w:marRight w:val="0"/>
              <w:marTop w:val="0"/>
              <w:marBottom w:val="0"/>
              <w:divBdr>
                <w:top w:val="none" w:sz="0" w:space="0" w:color="auto"/>
                <w:left w:val="none" w:sz="0" w:space="0" w:color="auto"/>
                <w:bottom w:val="none" w:sz="0" w:space="0" w:color="auto"/>
                <w:right w:val="none" w:sz="0" w:space="0" w:color="auto"/>
              </w:divBdr>
            </w:div>
            <w:div w:id="1608346942">
              <w:marLeft w:val="0"/>
              <w:marRight w:val="0"/>
              <w:marTop w:val="0"/>
              <w:marBottom w:val="0"/>
              <w:divBdr>
                <w:top w:val="none" w:sz="0" w:space="0" w:color="auto"/>
                <w:left w:val="none" w:sz="0" w:space="0" w:color="auto"/>
                <w:bottom w:val="none" w:sz="0" w:space="0" w:color="auto"/>
                <w:right w:val="none" w:sz="0" w:space="0" w:color="auto"/>
              </w:divBdr>
            </w:div>
          </w:divsChild>
        </w:div>
        <w:div w:id="266162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6B58740236F0A42A1C97D00D603856E" ma:contentTypeVersion="10" ma:contentTypeDescription="Create a new document." ma:contentTypeScope="" ma:versionID="e4226efd9fde0f0e5eadf562f5b83f05">
  <xsd:schema xmlns:xsd="http://www.w3.org/2001/XMLSchema" xmlns:xs="http://www.w3.org/2001/XMLSchema" xmlns:p="http://schemas.microsoft.com/office/2006/metadata/properties" xmlns:ns2="f26f748a-913c-4401-be24-a0f1e184e08b" targetNamespace="http://schemas.microsoft.com/office/2006/metadata/properties" ma:root="true" ma:fieldsID="ae44d588e8eebc779ee84c6fc7d71c17" ns2:_="">
    <xsd:import namespace="f26f748a-913c-4401-be24-a0f1e184e08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f748a-913c-4401-be24-a0f1e184e0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F2A0ED-24F0-42BE-99B8-60A716994CF8}">
  <ds:schemaRefs>
    <ds:schemaRef ds:uri="http://schemas.microsoft.com/sharepoint/v3/contenttype/forms"/>
  </ds:schemaRefs>
</ds:datastoreItem>
</file>

<file path=customXml/itemProps2.xml><?xml version="1.0" encoding="utf-8"?>
<ds:datastoreItem xmlns:ds="http://schemas.openxmlformats.org/officeDocument/2006/customXml" ds:itemID="{F2EAB52C-8440-426A-B5AB-2E08E0F235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178C0E-DD0D-4041-B9C8-5CC1F55720B8}">
  <ds:schemaRefs>
    <ds:schemaRef ds:uri="http://schemas.openxmlformats.org/officeDocument/2006/bibliography"/>
  </ds:schemaRefs>
</ds:datastoreItem>
</file>

<file path=customXml/itemProps4.xml><?xml version="1.0" encoding="utf-8"?>
<ds:datastoreItem xmlns:ds="http://schemas.openxmlformats.org/officeDocument/2006/customXml" ds:itemID="{0ABE142A-2E8E-4FBA-A9F1-C7E1EB731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f748a-913c-4401-be24-a0f1e184e0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58</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BFSFCU IT Assessment</vt:lpstr>
    </vt:vector>
  </TitlesOfParts>
  <Company>Securble, LLC</Company>
  <LinksUpToDate>false</LinksUpToDate>
  <CharactersWithSpaces>1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ssesement Report (SAR) – Capstone Project Template</dc:title>
  <dc:subject/>
  <dc:creator>Jim Wiggins</dc:creator>
  <cp:keywords/>
  <cp:lastModifiedBy>Antonio Luna</cp:lastModifiedBy>
  <cp:revision>2</cp:revision>
  <cp:lastPrinted>2008-12-16T04:54:00Z</cp:lastPrinted>
  <dcterms:created xsi:type="dcterms:W3CDTF">2021-07-16T15:31:00Z</dcterms:created>
  <dcterms:modified xsi:type="dcterms:W3CDTF">2021-07-16T15:31:00Z</dcterms:modified>
</cp:coreProperties>
</file>